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7CB" w:rsidRPr="007D0DCC" w:rsidRDefault="00F63FE1" w:rsidP="0045182B">
      <w:pPr>
        <w:spacing w:after="0"/>
        <w:jc w:val="center"/>
        <w:outlineLvl w:val="0"/>
        <w:rPr>
          <w:color w:val="000000"/>
          <w:szCs w:val="24"/>
          <w:lang w:val="id-ID"/>
        </w:rPr>
      </w:pPr>
      <w:bookmarkStart w:id="0" w:name="_Toc437495869"/>
      <w:bookmarkStart w:id="1" w:name="_Toc8244749"/>
      <w:bookmarkStart w:id="2" w:name="_Toc12478762"/>
      <w:r w:rsidRPr="007D0DCC">
        <w:rPr>
          <w:color w:val="000000"/>
          <w:szCs w:val="24"/>
          <w:lang w:val="id-ID"/>
        </w:rPr>
        <w:t>RINGKASAN</w:t>
      </w:r>
      <w:bookmarkEnd w:id="1"/>
      <w:bookmarkEnd w:id="2"/>
    </w:p>
    <w:p w:rsidR="004217CB" w:rsidRPr="002A29B6" w:rsidRDefault="004217CB" w:rsidP="0045182B">
      <w:pPr>
        <w:spacing w:after="0"/>
        <w:jc w:val="center"/>
        <w:rPr>
          <w:color w:val="000000"/>
          <w:szCs w:val="24"/>
        </w:rPr>
      </w:pPr>
    </w:p>
    <w:p w:rsidR="0045182B" w:rsidRPr="002A29B6" w:rsidRDefault="0045182B" w:rsidP="0045182B">
      <w:pPr>
        <w:spacing w:after="0"/>
        <w:jc w:val="center"/>
        <w:rPr>
          <w:color w:val="000000"/>
          <w:szCs w:val="24"/>
        </w:rPr>
      </w:pPr>
    </w:p>
    <w:p w:rsidR="0045182B" w:rsidRPr="00CE0A34" w:rsidRDefault="0045182B" w:rsidP="0045182B">
      <w:pPr>
        <w:spacing w:after="0"/>
        <w:ind w:left="567" w:hanging="567"/>
        <w:jc w:val="both"/>
        <w:rPr>
          <w:szCs w:val="24"/>
          <w:lang w:val="id-ID"/>
        </w:rPr>
      </w:pPr>
      <w:r w:rsidRPr="007D0DCC">
        <w:rPr>
          <w:szCs w:val="24"/>
        </w:rPr>
        <w:t xml:space="preserve">Aditya Sofyan M. 2019. </w:t>
      </w:r>
      <w:r w:rsidRPr="007D0DCC">
        <w:rPr>
          <w:i/>
          <w:szCs w:val="24"/>
        </w:rPr>
        <w:t>Klasifikasi Calon Nasabah yang Berpotensi Melakukan Deposito Berjangka Menggunakan Algoritma C4.5</w:t>
      </w:r>
      <w:r w:rsidR="00BC17F1">
        <w:rPr>
          <w:i/>
          <w:szCs w:val="24"/>
        </w:rPr>
        <w:t xml:space="preserve"> Berbasis Bagging</w:t>
      </w:r>
      <w:r w:rsidRPr="007D0DCC">
        <w:rPr>
          <w:szCs w:val="24"/>
        </w:rPr>
        <w:t>. Skripsi, Jurusan Teknik Elektro, Fakultas Teknik, Universitas Negeri Malang. Pembimbing: (I) I Made Wirawan, S.T., S.ST., M.T. (II) Harits Ar Rosyid, S.T., M.T.</w:t>
      </w:r>
      <w:r w:rsidR="00CE0A34">
        <w:rPr>
          <w:szCs w:val="24"/>
          <w:lang w:val="id-ID"/>
        </w:rPr>
        <w:t>, Ph.D.</w:t>
      </w:r>
    </w:p>
    <w:p w:rsidR="0045182B" w:rsidRPr="00CE0A34" w:rsidRDefault="0045182B" w:rsidP="0045182B">
      <w:pPr>
        <w:ind w:left="1560" w:hanging="1560"/>
        <w:jc w:val="both"/>
        <w:rPr>
          <w:szCs w:val="24"/>
          <w:lang w:val="id-ID"/>
        </w:rPr>
      </w:pPr>
      <w:r w:rsidRPr="007D0DCC">
        <w:rPr>
          <w:szCs w:val="24"/>
        </w:rPr>
        <w:t xml:space="preserve">Kata Kunci : </w:t>
      </w:r>
      <w:r w:rsidR="00CE0A34">
        <w:rPr>
          <w:szCs w:val="24"/>
          <w:lang w:val="id-ID"/>
        </w:rPr>
        <w:t>Klasifikasi</w:t>
      </w:r>
      <w:r w:rsidRPr="007D0DCC">
        <w:rPr>
          <w:i/>
          <w:szCs w:val="24"/>
        </w:rPr>
        <w:t xml:space="preserve">, </w:t>
      </w:r>
      <w:r w:rsidR="00CE0A34">
        <w:rPr>
          <w:szCs w:val="24"/>
          <w:lang w:val="id-ID"/>
        </w:rPr>
        <w:t>Deposito, C4.5, Bagging, SMOTE.</w:t>
      </w:r>
    </w:p>
    <w:p w:rsidR="00A853EE" w:rsidRDefault="0045182B" w:rsidP="00177EEF">
      <w:pPr>
        <w:spacing w:after="0"/>
        <w:jc w:val="both"/>
        <w:rPr>
          <w:szCs w:val="24"/>
        </w:rPr>
      </w:pPr>
      <w:r w:rsidRPr="007D0DCC">
        <w:rPr>
          <w:szCs w:val="24"/>
        </w:rPr>
        <w:tab/>
        <w:t xml:space="preserve">Deposito merupakan simpanan yang pengambilannya dilakukan dalam jangka waktu tertentu sesuai kesepakatan antara nasabah dengan pihak bank. Pada data distribusi simpanan bank umum yang dikeluarkan Lembaga Penjamin Simpanan periode </w:t>
      </w:r>
      <w:r w:rsidR="00177EEF">
        <w:rPr>
          <w:szCs w:val="24"/>
          <w:lang w:val="id-ID"/>
        </w:rPr>
        <w:t>sepanjang tahun</w:t>
      </w:r>
      <w:r w:rsidRPr="007D0DCC">
        <w:rPr>
          <w:szCs w:val="24"/>
        </w:rPr>
        <w:t xml:space="preserve"> 2018, deposito menjadi jenis simpanan dengan pendapatan terbesar dari total keseluruhan pendapatan bank. Hal tersebut membuktikan bahwa deposito sangat berpengaruh pada kehidupan sebuah bank karena </w:t>
      </w:r>
      <w:r w:rsidR="00CE0A34">
        <w:rPr>
          <w:szCs w:val="24"/>
          <w:lang w:val="id-ID"/>
        </w:rPr>
        <w:t>mendapatkan</w:t>
      </w:r>
      <w:r w:rsidRPr="007D0DCC">
        <w:rPr>
          <w:szCs w:val="24"/>
        </w:rPr>
        <w:t xml:space="preserve"> nilai pemasukan paling besar. Maka dari itu, setiap bank perlu meningkatkan strategi pemasarannya untuk mencari calon nasabah yang berpotensi melakukan deposito. P</w:t>
      </w:r>
      <w:r w:rsidR="00A853EE">
        <w:rPr>
          <w:szCs w:val="24"/>
        </w:rPr>
        <w:t>ada p</w:t>
      </w:r>
      <w:r w:rsidRPr="007D0DCC">
        <w:rPr>
          <w:szCs w:val="24"/>
        </w:rPr>
        <w:t xml:space="preserve">enelitian ini </w:t>
      </w:r>
      <w:r w:rsidR="00CE0A34">
        <w:rPr>
          <w:szCs w:val="24"/>
          <w:lang w:val="id-ID"/>
        </w:rPr>
        <w:t>dilakukan</w:t>
      </w:r>
      <w:r w:rsidR="00A853EE" w:rsidRPr="007D0DCC">
        <w:rPr>
          <w:szCs w:val="24"/>
        </w:rPr>
        <w:t xml:space="preserve"> klasifikasi calon nasabah yang berpotensi melakukan deposito berjangka menggunakan algoritma C4.5</w:t>
      </w:r>
      <w:r w:rsidR="00A853EE">
        <w:rPr>
          <w:szCs w:val="24"/>
        </w:rPr>
        <w:t xml:space="preserve"> </w:t>
      </w:r>
      <w:r w:rsidRPr="007D0DCC">
        <w:rPr>
          <w:szCs w:val="24"/>
        </w:rPr>
        <w:t xml:space="preserve">untuk meningkatkan strategi pemasaran </w:t>
      </w:r>
      <w:r w:rsidR="00A853EE" w:rsidRPr="00A853EE">
        <w:rPr>
          <w:i/>
          <w:szCs w:val="24"/>
        </w:rPr>
        <w:t>marketing</w:t>
      </w:r>
      <w:r w:rsidR="00A853EE">
        <w:rPr>
          <w:i/>
          <w:szCs w:val="24"/>
        </w:rPr>
        <w:t xml:space="preserve"> </w:t>
      </w:r>
      <w:r w:rsidR="00A853EE">
        <w:rPr>
          <w:szCs w:val="24"/>
        </w:rPr>
        <w:t>sebuah bank</w:t>
      </w:r>
      <w:r w:rsidRPr="007D0DCC">
        <w:rPr>
          <w:szCs w:val="24"/>
        </w:rPr>
        <w:t xml:space="preserve">. </w:t>
      </w:r>
      <w:r w:rsidR="00A853EE">
        <w:rPr>
          <w:szCs w:val="24"/>
          <w:lang w:val="en-ID"/>
        </w:rPr>
        <w:t>Pada dataset yang digunakan t</w:t>
      </w:r>
      <w:r w:rsidR="008F77A8">
        <w:rPr>
          <w:szCs w:val="24"/>
          <w:lang w:val="id-ID"/>
        </w:rPr>
        <w:t>erjadi</w:t>
      </w:r>
      <w:r w:rsidRPr="007D0DCC">
        <w:rPr>
          <w:szCs w:val="24"/>
        </w:rPr>
        <w:t xml:space="preserve"> </w:t>
      </w:r>
      <w:r w:rsidR="00A853EE">
        <w:rPr>
          <w:szCs w:val="24"/>
        </w:rPr>
        <w:t>ketidakseimbangan data</w:t>
      </w:r>
      <w:r w:rsidRPr="007D0DCC">
        <w:rPr>
          <w:i/>
          <w:szCs w:val="24"/>
        </w:rPr>
        <w:t>,</w:t>
      </w:r>
      <w:r w:rsidR="008F77A8">
        <w:rPr>
          <w:szCs w:val="24"/>
        </w:rPr>
        <w:t xml:space="preserve"> oleh karena itu diterapkan</w:t>
      </w:r>
      <w:r w:rsidRPr="007D0DCC">
        <w:rPr>
          <w:szCs w:val="24"/>
        </w:rPr>
        <w:t xml:space="preserve"> </w:t>
      </w:r>
      <w:r w:rsidR="00BC17F1">
        <w:rPr>
          <w:szCs w:val="24"/>
        </w:rPr>
        <w:t>metode optimasi</w:t>
      </w:r>
      <w:r w:rsidRPr="007D0DCC">
        <w:rPr>
          <w:szCs w:val="24"/>
        </w:rPr>
        <w:t xml:space="preserve"> bagging </w:t>
      </w:r>
      <w:r w:rsidR="00CE0A34">
        <w:rPr>
          <w:szCs w:val="24"/>
          <w:lang w:val="id-ID"/>
        </w:rPr>
        <w:t>untuk</w:t>
      </w:r>
      <w:r w:rsidRPr="007D0DCC">
        <w:rPr>
          <w:szCs w:val="24"/>
        </w:rPr>
        <w:t xml:space="preserve"> mengatasi ketidakseimbangan data </w:t>
      </w:r>
      <w:r w:rsidR="00C95100">
        <w:rPr>
          <w:szCs w:val="24"/>
        </w:rPr>
        <w:t xml:space="preserve">dan meningkatkan nilai akurasi </w:t>
      </w:r>
      <w:r w:rsidR="00311E7F">
        <w:rPr>
          <w:szCs w:val="24"/>
        </w:rPr>
        <w:t>pada penelitian ini</w:t>
      </w:r>
      <w:r w:rsidRPr="007D0DCC">
        <w:rPr>
          <w:szCs w:val="24"/>
        </w:rPr>
        <w:t>.</w:t>
      </w:r>
      <w:r w:rsidR="00311E7F">
        <w:rPr>
          <w:szCs w:val="24"/>
        </w:rPr>
        <w:t xml:space="preserve"> Selain metode optimasi bagging, digunakan juga teknik SMOTE</w:t>
      </w:r>
      <w:r w:rsidRPr="007D0DCC">
        <w:rPr>
          <w:szCs w:val="24"/>
        </w:rPr>
        <w:t xml:space="preserve"> </w:t>
      </w:r>
      <w:r w:rsidR="00311E7F">
        <w:rPr>
          <w:szCs w:val="24"/>
        </w:rPr>
        <w:t>sebagai alternatif untuk mengatasi ketidakseimbangan data.</w:t>
      </w:r>
    </w:p>
    <w:p w:rsidR="00C95100" w:rsidRDefault="00BC17F1" w:rsidP="00177EEF">
      <w:pPr>
        <w:spacing w:after="0"/>
        <w:ind w:firstLine="720"/>
        <w:jc w:val="both"/>
        <w:rPr>
          <w:szCs w:val="24"/>
        </w:rPr>
      </w:pPr>
      <w:r>
        <w:rPr>
          <w:szCs w:val="24"/>
        </w:rPr>
        <w:t>Proses klasifikasi menggunakan 2 model klasifikasi utama</w:t>
      </w:r>
      <w:r w:rsidR="0045182B" w:rsidRPr="007D0DCC">
        <w:rPr>
          <w:szCs w:val="24"/>
        </w:rPr>
        <w:t>, y</w:t>
      </w:r>
      <w:r>
        <w:rPr>
          <w:szCs w:val="24"/>
        </w:rPr>
        <w:t>aitu menggunakan algoritma C4.5</w:t>
      </w:r>
      <w:r w:rsidR="0045182B" w:rsidRPr="007D0DCC">
        <w:rPr>
          <w:szCs w:val="24"/>
        </w:rPr>
        <w:t xml:space="preserve"> </w:t>
      </w:r>
      <w:r>
        <w:rPr>
          <w:szCs w:val="24"/>
        </w:rPr>
        <w:t>dan algortima C4.5 berbasis bagging.</w:t>
      </w:r>
      <w:r w:rsidR="0045182B" w:rsidRPr="007D0DCC">
        <w:rPr>
          <w:szCs w:val="24"/>
        </w:rPr>
        <w:t xml:space="preserve"> </w:t>
      </w:r>
      <w:r>
        <w:rPr>
          <w:szCs w:val="24"/>
        </w:rPr>
        <w:t>Selain kedua model tersebut dilakukan juga 2 model klasifikasi sebagai alternatif</w:t>
      </w:r>
      <w:r w:rsidR="00A853EE">
        <w:rPr>
          <w:szCs w:val="24"/>
        </w:rPr>
        <w:t xml:space="preserve">, yaitu menggunakan algoritma C4.5 dengan SMOTE dan algoritma C4.5 berbasis bagging dengan SMOTE. </w:t>
      </w:r>
      <w:r w:rsidR="00C95100">
        <w:rPr>
          <w:szCs w:val="24"/>
        </w:rPr>
        <w:t>Dan untuk evaluasi</w:t>
      </w:r>
      <w:r w:rsidR="0045182B" w:rsidRPr="007D0DCC">
        <w:rPr>
          <w:szCs w:val="24"/>
        </w:rPr>
        <w:t xml:space="preserve"> model klasifikasi diukur menggunakan nilai </w:t>
      </w:r>
      <w:r w:rsidR="0045182B" w:rsidRPr="007D0DCC">
        <w:rPr>
          <w:i/>
          <w:szCs w:val="24"/>
        </w:rPr>
        <w:t xml:space="preserve">precision, recall, </w:t>
      </w:r>
      <w:r w:rsidR="0045182B" w:rsidRPr="007D0DCC">
        <w:rPr>
          <w:szCs w:val="24"/>
        </w:rPr>
        <w:t>dan</w:t>
      </w:r>
      <w:r w:rsidR="0045182B" w:rsidRPr="007D0DCC">
        <w:rPr>
          <w:i/>
          <w:szCs w:val="24"/>
        </w:rPr>
        <w:t xml:space="preserve"> f-measure </w:t>
      </w:r>
      <w:r w:rsidR="0045182B" w:rsidRPr="007D0DCC">
        <w:rPr>
          <w:szCs w:val="24"/>
        </w:rPr>
        <w:t xml:space="preserve">dari kelas </w:t>
      </w:r>
      <w:r w:rsidR="0045182B" w:rsidRPr="007D0DCC">
        <w:rPr>
          <w:i/>
          <w:szCs w:val="24"/>
        </w:rPr>
        <w:t>yes</w:t>
      </w:r>
      <w:r w:rsidR="0045182B" w:rsidRPr="007D0DCC">
        <w:rPr>
          <w:szCs w:val="24"/>
        </w:rPr>
        <w:t xml:space="preserve"> serta nilai akurasi untuk men</w:t>
      </w:r>
      <w:r w:rsidR="00C95100">
        <w:rPr>
          <w:szCs w:val="24"/>
        </w:rPr>
        <w:t xml:space="preserve">gukur </w:t>
      </w:r>
      <w:r w:rsidR="0096480E">
        <w:rPr>
          <w:szCs w:val="24"/>
        </w:rPr>
        <w:t xml:space="preserve">kinerja </w:t>
      </w:r>
      <w:r w:rsidR="00C95100">
        <w:rPr>
          <w:szCs w:val="24"/>
        </w:rPr>
        <w:t xml:space="preserve">klasifikasi keseluruhan. </w:t>
      </w:r>
    </w:p>
    <w:p w:rsidR="000C312B" w:rsidRPr="00710B00" w:rsidRDefault="00C95100" w:rsidP="0045182B">
      <w:pPr>
        <w:spacing w:after="0"/>
        <w:ind w:firstLine="567"/>
        <w:jc w:val="both"/>
        <w:rPr>
          <w:bCs/>
          <w:szCs w:val="24"/>
          <w:lang w:val="id-ID"/>
        </w:rPr>
      </w:pPr>
      <w:r>
        <w:rPr>
          <w:szCs w:val="24"/>
        </w:rPr>
        <w:t xml:space="preserve">Hasil </w:t>
      </w:r>
      <w:r w:rsidR="0045182B" w:rsidRPr="007D0DCC">
        <w:rPr>
          <w:szCs w:val="24"/>
        </w:rPr>
        <w:t xml:space="preserve">klasifikasi menggunakan algoritma C4.5 mendapatkan nilai </w:t>
      </w:r>
      <w:r w:rsidR="00CE0A34">
        <w:rPr>
          <w:i/>
          <w:szCs w:val="24"/>
        </w:rPr>
        <w:t>preci</w:t>
      </w:r>
      <w:r w:rsidR="0045182B" w:rsidRPr="007D0DCC">
        <w:rPr>
          <w:i/>
          <w:szCs w:val="24"/>
        </w:rPr>
        <w:t xml:space="preserve">sion </w:t>
      </w:r>
      <w:r w:rsidR="0045182B" w:rsidRPr="007D0DCC">
        <w:rPr>
          <w:szCs w:val="24"/>
        </w:rPr>
        <w:t xml:space="preserve">57,71%, nilai </w:t>
      </w:r>
      <w:r w:rsidR="0045182B" w:rsidRPr="007D0DCC">
        <w:rPr>
          <w:i/>
          <w:szCs w:val="24"/>
        </w:rPr>
        <w:t>recall</w:t>
      </w:r>
      <w:r w:rsidR="0045182B" w:rsidRPr="007D0DCC">
        <w:rPr>
          <w:szCs w:val="24"/>
        </w:rPr>
        <w:t xml:space="preserve"> 30,90%, nilai </w:t>
      </w:r>
      <w:r w:rsidR="0045182B" w:rsidRPr="007D0DCC">
        <w:rPr>
          <w:i/>
          <w:szCs w:val="24"/>
        </w:rPr>
        <w:t>f-measure</w:t>
      </w:r>
      <w:r w:rsidR="0045182B" w:rsidRPr="007D0DCC">
        <w:rPr>
          <w:szCs w:val="24"/>
        </w:rPr>
        <w:t xml:space="preserve"> 40,25% dan nilai akurasi 89,43%. </w:t>
      </w:r>
      <w:r w:rsidR="00CB513A">
        <w:rPr>
          <w:szCs w:val="24"/>
          <w:lang w:val="id-ID"/>
        </w:rPr>
        <w:t>Setelah diterapkan metode optimasi</w:t>
      </w:r>
      <w:r w:rsidR="0045182B" w:rsidRPr="007D0DCC">
        <w:rPr>
          <w:szCs w:val="24"/>
        </w:rPr>
        <w:t xml:space="preserve"> bagging</w:t>
      </w:r>
      <w:r w:rsidR="00FC3216">
        <w:rPr>
          <w:szCs w:val="24"/>
          <w:lang w:val="id-ID"/>
        </w:rPr>
        <w:t xml:space="preserve"> </w:t>
      </w:r>
      <w:r w:rsidR="00CB513A">
        <w:rPr>
          <w:szCs w:val="24"/>
          <w:lang w:val="id-ID"/>
        </w:rPr>
        <w:t xml:space="preserve">terhadap </w:t>
      </w:r>
      <w:r w:rsidR="00CB513A">
        <w:rPr>
          <w:szCs w:val="24"/>
        </w:rPr>
        <w:t>algoritma C4.5, didapatkan hasil yang tidak signifikan</w:t>
      </w:r>
      <w:r w:rsidR="0045182B" w:rsidRPr="007D0DCC">
        <w:rPr>
          <w:szCs w:val="24"/>
        </w:rPr>
        <w:t>.</w:t>
      </w:r>
      <w:r w:rsidR="00FC3216">
        <w:rPr>
          <w:szCs w:val="24"/>
          <w:lang w:val="id-ID"/>
        </w:rPr>
        <w:t xml:space="preserve"> Bagging </w:t>
      </w:r>
      <w:r w:rsidR="00CB513A">
        <w:rPr>
          <w:szCs w:val="24"/>
          <w:lang w:val="id-ID"/>
        </w:rPr>
        <w:t xml:space="preserve">dianggap </w:t>
      </w:r>
      <w:r w:rsidR="00FC3216">
        <w:rPr>
          <w:szCs w:val="24"/>
          <w:lang w:val="id-ID"/>
        </w:rPr>
        <w:t>tidak</w:t>
      </w:r>
      <w:r w:rsidR="00CB513A">
        <w:rPr>
          <w:szCs w:val="24"/>
          <w:lang w:val="id-ID"/>
        </w:rPr>
        <w:t xml:space="preserve"> mampu mengatasi ketidakseimbangan data</w:t>
      </w:r>
      <w:r w:rsidR="002C0B28">
        <w:rPr>
          <w:szCs w:val="24"/>
          <w:lang w:val="id-ID"/>
        </w:rPr>
        <w:t>. Oleh karena itu</w:t>
      </w:r>
      <w:r w:rsidR="00FC3216">
        <w:rPr>
          <w:szCs w:val="24"/>
          <w:lang w:val="id-ID"/>
        </w:rPr>
        <w:t xml:space="preserve"> dilakukan</w:t>
      </w:r>
      <w:r w:rsidR="0045182B" w:rsidRPr="007D0DCC">
        <w:rPr>
          <w:szCs w:val="24"/>
        </w:rPr>
        <w:t xml:space="preserve"> </w:t>
      </w:r>
      <w:r w:rsidR="00FC3216">
        <w:rPr>
          <w:szCs w:val="24"/>
          <w:lang w:val="id-ID"/>
        </w:rPr>
        <w:t xml:space="preserve">tambahan proses </w:t>
      </w:r>
      <w:r w:rsidR="0045182B" w:rsidRPr="007D0DCC">
        <w:rPr>
          <w:szCs w:val="24"/>
        </w:rPr>
        <w:t>SMOTE</w:t>
      </w:r>
      <w:r w:rsidR="002C0B28">
        <w:rPr>
          <w:szCs w:val="24"/>
          <w:lang w:val="id-ID"/>
        </w:rPr>
        <w:t xml:space="preserve"> sebagai solusi. Hasil yang didapat menunjukkan bahwa SMOTE </w:t>
      </w:r>
      <w:r w:rsidR="00710B00">
        <w:rPr>
          <w:szCs w:val="24"/>
          <w:lang w:val="id-ID"/>
        </w:rPr>
        <w:t>meningkat</w:t>
      </w:r>
      <w:r w:rsidR="002C0B28">
        <w:rPr>
          <w:szCs w:val="24"/>
          <w:lang w:val="id-ID"/>
        </w:rPr>
        <w:t xml:space="preserve">kan nilai evaluasi kelas </w:t>
      </w:r>
      <w:r w:rsidR="002C0B28">
        <w:rPr>
          <w:i/>
          <w:szCs w:val="24"/>
          <w:lang w:val="id-ID"/>
        </w:rPr>
        <w:t>yes</w:t>
      </w:r>
      <w:r w:rsidR="00710B00">
        <w:rPr>
          <w:szCs w:val="24"/>
          <w:lang w:val="id-ID"/>
        </w:rPr>
        <w:t xml:space="preserve"> secara signifikan</w:t>
      </w:r>
      <w:r w:rsidR="00710B00">
        <w:rPr>
          <w:szCs w:val="24"/>
        </w:rPr>
        <w:t xml:space="preserve"> </w:t>
      </w:r>
      <w:r w:rsidR="00710B00">
        <w:rPr>
          <w:szCs w:val="24"/>
          <w:lang w:val="id-ID"/>
        </w:rPr>
        <w:t xml:space="preserve">sehingga mendapatkan nilai yang </w:t>
      </w:r>
      <w:r w:rsidR="00710B00">
        <w:rPr>
          <w:szCs w:val="24"/>
        </w:rPr>
        <w:t xml:space="preserve">tidak jauh beda </w:t>
      </w:r>
      <w:r w:rsidR="00710B00">
        <w:rPr>
          <w:szCs w:val="24"/>
          <w:lang w:val="id-ID"/>
        </w:rPr>
        <w:t>dengan</w:t>
      </w:r>
      <w:r w:rsidR="00710B00">
        <w:rPr>
          <w:szCs w:val="24"/>
        </w:rPr>
        <w:t xml:space="preserve"> nilai akurasi</w:t>
      </w:r>
      <w:r w:rsidR="0045182B" w:rsidRPr="007D0DCC">
        <w:rPr>
          <w:szCs w:val="24"/>
        </w:rPr>
        <w:t>.</w:t>
      </w:r>
      <w:r w:rsidR="00710B00">
        <w:rPr>
          <w:szCs w:val="24"/>
          <w:lang w:val="id-ID"/>
        </w:rPr>
        <w:t xml:space="preserve"> </w:t>
      </w:r>
    </w:p>
    <w:p w:rsidR="00730764" w:rsidRDefault="00730764" w:rsidP="002C0B28">
      <w:pPr>
        <w:spacing w:after="0"/>
        <w:jc w:val="both"/>
        <w:rPr>
          <w:szCs w:val="24"/>
        </w:rPr>
      </w:pPr>
      <w:bookmarkStart w:id="3" w:name="_GoBack"/>
      <w:bookmarkEnd w:id="3"/>
    </w:p>
    <w:p w:rsidR="00730764" w:rsidRPr="007D0DCC" w:rsidRDefault="002A29B6" w:rsidP="00730764">
      <w:pPr>
        <w:spacing w:after="0"/>
        <w:jc w:val="center"/>
        <w:outlineLvl w:val="0"/>
        <w:rPr>
          <w:color w:val="000000"/>
          <w:szCs w:val="24"/>
          <w:lang w:val="id-ID"/>
        </w:rPr>
      </w:pPr>
      <w:r>
        <w:rPr>
          <w:color w:val="000000"/>
          <w:szCs w:val="24"/>
          <w:lang w:val="id-ID"/>
        </w:rPr>
        <w:lastRenderedPageBreak/>
        <w:t>SUMMARY</w:t>
      </w:r>
    </w:p>
    <w:p w:rsidR="00730764" w:rsidRPr="002A29B6" w:rsidRDefault="00730764" w:rsidP="00730764">
      <w:pPr>
        <w:spacing w:after="0"/>
        <w:jc w:val="center"/>
        <w:rPr>
          <w:color w:val="000000"/>
          <w:szCs w:val="24"/>
        </w:rPr>
      </w:pPr>
    </w:p>
    <w:p w:rsidR="00730764" w:rsidRPr="002A29B6" w:rsidRDefault="00730764" w:rsidP="00730764">
      <w:pPr>
        <w:spacing w:after="0"/>
        <w:jc w:val="center"/>
        <w:rPr>
          <w:color w:val="000000"/>
          <w:szCs w:val="24"/>
        </w:rPr>
      </w:pPr>
    </w:p>
    <w:p w:rsidR="00730764" w:rsidRPr="00CE0A34" w:rsidRDefault="00730764" w:rsidP="00730764">
      <w:pPr>
        <w:spacing w:after="0"/>
        <w:ind w:left="567" w:hanging="567"/>
        <w:jc w:val="both"/>
        <w:rPr>
          <w:szCs w:val="24"/>
          <w:lang w:val="id-ID"/>
        </w:rPr>
      </w:pPr>
      <w:r w:rsidRPr="007D0DCC">
        <w:rPr>
          <w:szCs w:val="24"/>
        </w:rPr>
        <w:t xml:space="preserve">Aditya Sofyan M. 2019. </w:t>
      </w:r>
      <w:r w:rsidR="007F70EF">
        <w:rPr>
          <w:i/>
          <w:szCs w:val="24"/>
          <w:lang w:val="id-ID"/>
        </w:rPr>
        <w:t>Classification of Potential Client with Term Deposit Using Bagging-Based C4.5</w:t>
      </w:r>
      <w:r w:rsidRPr="007D0DCC">
        <w:rPr>
          <w:szCs w:val="24"/>
        </w:rPr>
        <w:t xml:space="preserve">. </w:t>
      </w:r>
      <w:r w:rsidR="002C0B28">
        <w:rPr>
          <w:szCs w:val="24"/>
          <w:lang w:val="id-ID"/>
        </w:rPr>
        <w:t>Undergraduate Thesis</w:t>
      </w:r>
      <w:r w:rsidRPr="007D0DCC">
        <w:rPr>
          <w:szCs w:val="24"/>
        </w:rPr>
        <w:t xml:space="preserve">, </w:t>
      </w:r>
      <w:r w:rsidR="002C0B28">
        <w:rPr>
          <w:szCs w:val="24"/>
          <w:lang w:val="id-ID"/>
        </w:rPr>
        <w:t>Departement of Electrical Engineering</w:t>
      </w:r>
      <w:r w:rsidR="006731F6">
        <w:rPr>
          <w:szCs w:val="24"/>
        </w:rPr>
        <w:t>, Faculty of Engineering</w:t>
      </w:r>
      <w:r w:rsidRPr="007D0DCC">
        <w:rPr>
          <w:szCs w:val="24"/>
        </w:rPr>
        <w:t xml:space="preserve">, </w:t>
      </w:r>
      <w:r w:rsidR="006731F6">
        <w:rPr>
          <w:szCs w:val="24"/>
          <w:lang w:val="id-ID"/>
        </w:rPr>
        <w:t>State University of Malang</w:t>
      </w:r>
      <w:r w:rsidRPr="007D0DCC">
        <w:rPr>
          <w:szCs w:val="24"/>
        </w:rPr>
        <w:t xml:space="preserve">. </w:t>
      </w:r>
      <w:r w:rsidR="002C0B28">
        <w:rPr>
          <w:szCs w:val="24"/>
          <w:lang w:val="id-ID"/>
        </w:rPr>
        <w:t>Advisor</w:t>
      </w:r>
      <w:r w:rsidRPr="007D0DCC">
        <w:rPr>
          <w:szCs w:val="24"/>
        </w:rPr>
        <w:t>: (I) I Made Wirawan, S.T., S.ST., M.T. (II) Harits Ar Rosyid, S.T., M.T.</w:t>
      </w:r>
      <w:r>
        <w:rPr>
          <w:szCs w:val="24"/>
          <w:lang w:val="id-ID"/>
        </w:rPr>
        <w:t>, Ph.D.</w:t>
      </w:r>
    </w:p>
    <w:p w:rsidR="00730764" w:rsidRPr="00CE0A34" w:rsidRDefault="006731F6" w:rsidP="00730764">
      <w:pPr>
        <w:ind w:left="1560" w:hanging="1560"/>
        <w:jc w:val="both"/>
        <w:rPr>
          <w:szCs w:val="24"/>
          <w:lang w:val="id-ID"/>
        </w:rPr>
      </w:pPr>
      <w:r>
        <w:rPr>
          <w:szCs w:val="24"/>
          <w:lang w:val="id-ID"/>
        </w:rPr>
        <w:t>Keyword</w:t>
      </w:r>
      <w:r w:rsidR="00730764" w:rsidRPr="007D0DCC">
        <w:rPr>
          <w:szCs w:val="24"/>
        </w:rPr>
        <w:t xml:space="preserve"> : </w:t>
      </w:r>
      <w:r>
        <w:rPr>
          <w:szCs w:val="24"/>
          <w:lang w:val="id-ID"/>
        </w:rPr>
        <w:t>Classification</w:t>
      </w:r>
      <w:r w:rsidR="00730764" w:rsidRPr="007D0DCC">
        <w:rPr>
          <w:i/>
          <w:szCs w:val="24"/>
        </w:rPr>
        <w:t xml:space="preserve">, </w:t>
      </w:r>
      <w:r w:rsidR="00730764">
        <w:rPr>
          <w:szCs w:val="24"/>
          <w:lang w:val="id-ID"/>
        </w:rPr>
        <w:t>Deposit</w:t>
      </w:r>
      <w:r>
        <w:rPr>
          <w:szCs w:val="24"/>
          <w:lang w:val="id-ID"/>
        </w:rPr>
        <w:t>s</w:t>
      </w:r>
      <w:r w:rsidR="00730764">
        <w:rPr>
          <w:szCs w:val="24"/>
          <w:lang w:val="id-ID"/>
        </w:rPr>
        <w:t>, C4.5, Bagging, SMOTE.</w:t>
      </w:r>
    </w:p>
    <w:p w:rsidR="006731F6" w:rsidRPr="006731F6" w:rsidRDefault="006731F6" w:rsidP="006731F6">
      <w:pPr>
        <w:tabs>
          <w:tab w:val="left" w:pos="709"/>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eastAsia="Times New Roman"/>
          <w:szCs w:val="24"/>
          <w:lang w:val="id-ID" w:eastAsia="id-ID"/>
        </w:rPr>
      </w:pPr>
      <w:r>
        <w:rPr>
          <w:szCs w:val="24"/>
        </w:rPr>
        <w:tab/>
      </w:r>
      <w:r w:rsidRPr="006731F6">
        <w:rPr>
          <w:rFonts w:eastAsia="Times New Roman"/>
          <w:szCs w:val="24"/>
          <w:lang w:val="en" w:eastAsia="id-ID"/>
        </w:rPr>
        <w:t>Deposits are deposits that are taken in a certain period of time. In the data distribution of commercial bank deposits issued by the Deposit Insurance Corporation during the period of 2018, deposits are the type of savings with the largest income from the total income of the bank. This proves that deposits are very decisive in the life of a bank because it gets the highest income value. Therefore, each bank needs to improve its marketing strategy to find potential buyers who want to make a deposit. In this study, prospect analysis was conducted to discuss the provision of deposits using C4.5 to improve the marketing strategy of a bank. In the dataset used data imbalance occurs, therefore bagging optimization methods are applied to overcome imbalances</w:t>
      </w:r>
      <w:r w:rsidR="003B0A3D">
        <w:rPr>
          <w:rFonts w:eastAsia="Times New Roman"/>
          <w:szCs w:val="24"/>
          <w:lang w:val="id-ID" w:eastAsia="id-ID"/>
        </w:rPr>
        <w:t xml:space="preserve"> class</w:t>
      </w:r>
      <w:r w:rsidRPr="006731F6">
        <w:rPr>
          <w:rFonts w:eastAsia="Times New Roman"/>
          <w:szCs w:val="24"/>
          <w:lang w:val="en" w:eastAsia="id-ID"/>
        </w:rPr>
        <w:t xml:space="preserve"> and increase the value of accuracy in this study. In addition to bagging optimization methods, the SMOTE technique is used as an alternative to overcome </w:t>
      </w:r>
      <w:r>
        <w:rPr>
          <w:rFonts w:eastAsia="Times New Roman"/>
          <w:szCs w:val="24"/>
          <w:lang w:val="en" w:eastAsia="id-ID"/>
        </w:rPr>
        <w:t>imbalance class</w:t>
      </w:r>
      <w:r w:rsidRPr="006731F6">
        <w:rPr>
          <w:rFonts w:eastAsia="Times New Roman"/>
          <w:szCs w:val="24"/>
          <w:lang w:val="en" w:eastAsia="id-ID"/>
        </w:rPr>
        <w:t>.</w:t>
      </w:r>
    </w:p>
    <w:p w:rsidR="006731F6" w:rsidRPr="006731F6" w:rsidRDefault="006731F6" w:rsidP="006731F6">
      <w:pPr>
        <w:pStyle w:val="HTMLPreformatted"/>
        <w:tabs>
          <w:tab w:val="clear" w:pos="916"/>
          <w:tab w:val="left" w:pos="709"/>
        </w:tabs>
        <w:spacing w:line="276" w:lineRule="auto"/>
        <w:jc w:val="both"/>
        <w:rPr>
          <w:rFonts w:ascii="Times New Roman" w:hAnsi="Times New Roman" w:cs="Times New Roman"/>
          <w:sz w:val="24"/>
          <w:szCs w:val="24"/>
        </w:rPr>
      </w:pPr>
      <w:r>
        <w:rPr>
          <w:rFonts w:ascii="Times New Roman" w:hAnsi="Times New Roman" w:cs="Times New Roman"/>
          <w:sz w:val="24"/>
          <w:szCs w:val="24"/>
          <w:lang w:val="en"/>
        </w:rPr>
        <w:tab/>
      </w:r>
      <w:r w:rsidRPr="006731F6">
        <w:rPr>
          <w:rFonts w:ascii="Times New Roman" w:hAnsi="Times New Roman" w:cs="Times New Roman"/>
          <w:sz w:val="24"/>
          <w:szCs w:val="24"/>
          <w:lang w:val="en"/>
        </w:rPr>
        <w:t>The classification process uses 2 main classification models, namely using C4.5 algorithm and C4.5 algorithm based on bagging. In addition to the two models, 2 classification models were also used as alternatives, namely using the C4.5 algorithm with SMOTE and C4.5 based bagging algorithm with SMOTE. And for the evaluation of the classification model is measured using the value of precision, recall, and f-measure from the yes class and the value of accuracy to measure the overall classification performance.</w:t>
      </w:r>
    </w:p>
    <w:p w:rsidR="006731F6" w:rsidRPr="006731F6" w:rsidRDefault="006731F6" w:rsidP="006731F6">
      <w:pPr>
        <w:pStyle w:val="HTMLPreformatted"/>
        <w:tabs>
          <w:tab w:val="clear" w:pos="916"/>
          <w:tab w:val="left" w:pos="709"/>
        </w:tabs>
        <w:spacing w:line="276" w:lineRule="auto"/>
        <w:jc w:val="both"/>
        <w:rPr>
          <w:rFonts w:ascii="Times New Roman" w:hAnsi="Times New Roman" w:cs="Times New Roman"/>
          <w:sz w:val="24"/>
          <w:szCs w:val="24"/>
        </w:rPr>
      </w:pPr>
      <w:r>
        <w:rPr>
          <w:rFonts w:ascii="Times New Roman" w:hAnsi="Times New Roman" w:cs="Times New Roman"/>
          <w:sz w:val="24"/>
          <w:szCs w:val="24"/>
          <w:lang w:val="en"/>
        </w:rPr>
        <w:tab/>
      </w:r>
      <w:r w:rsidRPr="006731F6">
        <w:rPr>
          <w:rFonts w:ascii="Times New Roman" w:hAnsi="Times New Roman" w:cs="Times New Roman"/>
          <w:sz w:val="24"/>
          <w:szCs w:val="24"/>
          <w:lang w:val="en"/>
        </w:rPr>
        <w:t xml:space="preserve">The classification results using the C4.5 algorithm get a precision value of 57.71%, a recall value of 30.90%, a f-measure value of 40.25% and an accuracy value of 89.43%. After the bagging optimization method was applied to the C4.5 algorithm, the results were not significant. Bagging is considered unable to overcome </w:t>
      </w:r>
      <w:r w:rsidR="003B0A3D">
        <w:rPr>
          <w:rFonts w:ascii="Times New Roman" w:hAnsi="Times New Roman" w:cs="Times New Roman"/>
          <w:sz w:val="24"/>
          <w:szCs w:val="24"/>
          <w:lang w:val="en"/>
        </w:rPr>
        <w:t>imbalance class</w:t>
      </w:r>
      <w:r w:rsidRPr="006731F6">
        <w:rPr>
          <w:rFonts w:ascii="Times New Roman" w:hAnsi="Times New Roman" w:cs="Times New Roman"/>
          <w:sz w:val="24"/>
          <w:szCs w:val="24"/>
          <w:lang w:val="en"/>
        </w:rPr>
        <w:t>. Therefore an additional SMOTE process was carried out as a solution. The results obtained show that SMOTE significantly increases the evaluation value of the yes class so that it gets a value that is not much different from the value of accuracy.</w:t>
      </w:r>
    </w:p>
    <w:p w:rsidR="006731F6" w:rsidRPr="007D0DCC" w:rsidRDefault="006731F6" w:rsidP="0045182B">
      <w:pPr>
        <w:spacing w:after="0"/>
        <w:ind w:firstLine="567"/>
        <w:jc w:val="both"/>
        <w:rPr>
          <w:szCs w:val="24"/>
        </w:rPr>
        <w:sectPr w:rsidR="006731F6" w:rsidRPr="007D0DCC" w:rsidSect="002A29B6">
          <w:headerReference w:type="default" r:id="rId8"/>
          <w:footerReference w:type="default" r:id="rId9"/>
          <w:footerReference w:type="first" r:id="rId10"/>
          <w:pgSz w:w="11907" w:h="16839" w:code="9"/>
          <w:pgMar w:top="1701" w:right="1701" w:bottom="1701" w:left="2268" w:header="720" w:footer="720" w:gutter="0"/>
          <w:pgNumType w:fmt="lowerRoman" w:start="5"/>
          <w:cols w:space="720"/>
          <w:titlePg/>
          <w:docGrid w:linePitch="360"/>
        </w:sectPr>
      </w:pPr>
    </w:p>
    <w:p w:rsidR="004217CB" w:rsidRPr="007D0DCC" w:rsidRDefault="00140697" w:rsidP="0045182B">
      <w:pPr>
        <w:pStyle w:val="Heading1"/>
        <w:spacing w:before="0"/>
        <w:jc w:val="center"/>
        <w:rPr>
          <w:rFonts w:ascii="Times New Roman" w:hAnsi="Times New Roman" w:cs="Times New Roman"/>
          <w:bCs/>
          <w:color w:val="auto"/>
          <w:sz w:val="24"/>
          <w:szCs w:val="24"/>
          <w:lang w:val="id-ID"/>
        </w:rPr>
      </w:pPr>
      <w:bookmarkStart w:id="4" w:name="_Toc8244750"/>
      <w:bookmarkStart w:id="5" w:name="_Toc12478763"/>
      <w:r w:rsidRPr="007D0DCC">
        <w:rPr>
          <w:rFonts w:ascii="Times New Roman" w:hAnsi="Times New Roman" w:cs="Times New Roman"/>
          <w:bCs/>
          <w:color w:val="auto"/>
          <w:sz w:val="24"/>
          <w:szCs w:val="24"/>
          <w:lang w:val="id-ID"/>
        </w:rPr>
        <w:lastRenderedPageBreak/>
        <w:t>KATA PENGANTAR</w:t>
      </w:r>
      <w:bookmarkEnd w:id="4"/>
      <w:bookmarkEnd w:id="5"/>
    </w:p>
    <w:p w:rsidR="00140697" w:rsidRDefault="00140697" w:rsidP="0045182B">
      <w:pPr>
        <w:spacing w:after="0"/>
        <w:rPr>
          <w:lang w:val="id-ID"/>
        </w:rPr>
      </w:pPr>
    </w:p>
    <w:p w:rsidR="00730764" w:rsidRPr="007D0DCC" w:rsidRDefault="00730764" w:rsidP="0045182B">
      <w:pPr>
        <w:spacing w:after="0"/>
        <w:rPr>
          <w:lang w:val="id-ID"/>
        </w:rPr>
      </w:pPr>
    </w:p>
    <w:p w:rsidR="00B41D61" w:rsidRPr="007D0DCC" w:rsidRDefault="00B41D61" w:rsidP="0045182B">
      <w:pPr>
        <w:spacing w:after="0"/>
        <w:ind w:firstLine="720"/>
        <w:jc w:val="both"/>
        <w:rPr>
          <w:color w:val="000000"/>
          <w:szCs w:val="24"/>
          <w:lang w:val="fi-FI"/>
        </w:rPr>
      </w:pPr>
      <w:r w:rsidRPr="007D0DCC">
        <w:rPr>
          <w:color w:val="000000"/>
          <w:szCs w:val="24"/>
        </w:rPr>
        <w:t xml:space="preserve">Puji syukur penulis panjatkan kehadirat Tuhan Yang Maha Esa atas limpahan rahmat dan karunia-Nya sehingga </w:t>
      </w:r>
      <w:r w:rsidRPr="007D0DCC">
        <w:rPr>
          <w:color w:val="000000"/>
          <w:szCs w:val="24"/>
          <w:lang w:val="id-ID"/>
        </w:rPr>
        <w:t xml:space="preserve">proposal </w:t>
      </w:r>
      <w:r w:rsidRPr="007D0DCC">
        <w:rPr>
          <w:color w:val="000000"/>
          <w:szCs w:val="24"/>
        </w:rPr>
        <w:t>skripsi yang berjudul “</w:t>
      </w:r>
      <w:r w:rsidR="0096480E">
        <w:rPr>
          <w:szCs w:val="24"/>
        </w:rPr>
        <w:t>Klasifikasi Calon Nasabah yang Berpotensi Melakukan Deposito Menggunakan Algoritma C4.5 Berbasis Bagging</w:t>
      </w:r>
      <w:r w:rsidRPr="007D0DCC">
        <w:rPr>
          <w:color w:val="000000"/>
          <w:szCs w:val="24"/>
        </w:rPr>
        <w:t xml:space="preserve">” dapat penulis selesaikan. Oleh karena itu </w:t>
      </w:r>
      <w:r w:rsidRPr="007D0DCC">
        <w:rPr>
          <w:color w:val="000000"/>
          <w:szCs w:val="24"/>
          <w:lang w:val="fi-FI"/>
        </w:rPr>
        <w:t>pada kesempatan ini, penulis sampaikan ucapan terimakasih kepada:</w:t>
      </w:r>
    </w:p>
    <w:p w:rsidR="00B41D61" w:rsidRPr="007D0DCC" w:rsidRDefault="00B41D61" w:rsidP="0045182B">
      <w:pPr>
        <w:numPr>
          <w:ilvl w:val="0"/>
          <w:numId w:val="28"/>
        </w:numPr>
        <w:tabs>
          <w:tab w:val="clear" w:pos="720"/>
        </w:tabs>
        <w:spacing w:after="0"/>
        <w:ind w:left="360"/>
        <w:jc w:val="both"/>
        <w:rPr>
          <w:color w:val="000000"/>
          <w:szCs w:val="24"/>
          <w:lang w:val="fi-FI"/>
        </w:rPr>
      </w:pPr>
      <w:r w:rsidRPr="007D0DCC">
        <w:rPr>
          <w:szCs w:val="24"/>
          <w:lang w:val="fi-FI"/>
        </w:rPr>
        <w:t>Aji Prasetya Wibawa, S.T., M.M.T., Ph.D. selaku Ketua Jurusan Teknik Elektro Fakultas Teknik yang telah memberikan kebijakan dan sarana prasarana hingga terselesaikannya skripsi ini</w:t>
      </w:r>
    </w:p>
    <w:p w:rsidR="00B41D61" w:rsidRPr="007D0DCC" w:rsidRDefault="00B41D61" w:rsidP="0045182B">
      <w:pPr>
        <w:numPr>
          <w:ilvl w:val="0"/>
          <w:numId w:val="28"/>
        </w:numPr>
        <w:tabs>
          <w:tab w:val="clear" w:pos="720"/>
        </w:tabs>
        <w:spacing w:after="0"/>
        <w:ind w:left="360"/>
        <w:jc w:val="both"/>
        <w:rPr>
          <w:color w:val="000000"/>
          <w:szCs w:val="24"/>
          <w:lang w:val="fi-FI"/>
        </w:rPr>
      </w:pPr>
      <w:r w:rsidRPr="007D0DCC">
        <w:rPr>
          <w:szCs w:val="24"/>
          <w:lang w:val="fi-FI"/>
        </w:rPr>
        <w:t>Ilham Ari Elbaith Zaeni, S.T., M.T., Ph.D.</w:t>
      </w:r>
      <w:r w:rsidRPr="007D0DCC">
        <w:rPr>
          <w:color w:val="000000"/>
          <w:szCs w:val="24"/>
          <w:lang w:val="fi-FI"/>
        </w:rPr>
        <w:t xml:space="preserve"> selaku Kaprodi Teknik Informatika </w:t>
      </w:r>
      <w:r w:rsidRPr="007D0DCC">
        <w:rPr>
          <w:szCs w:val="24"/>
          <w:lang w:val="fi-FI"/>
        </w:rPr>
        <w:t>yang telah memberikan kebijakan dan sarana prasarana hingga terselesaikannya skripsi ini</w:t>
      </w:r>
    </w:p>
    <w:p w:rsidR="0045182B" w:rsidRPr="007D0DCC" w:rsidRDefault="0045182B" w:rsidP="0045182B">
      <w:pPr>
        <w:numPr>
          <w:ilvl w:val="0"/>
          <w:numId w:val="28"/>
        </w:numPr>
        <w:tabs>
          <w:tab w:val="clear" w:pos="720"/>
        </w:tabs>
        <w:spacing w:after="0"/>
        <w:ind w:left="360"/>
        <w:jc w:val="both"/>
        <w:rPr>
          <w:color w:val="000000"/>
          <w:szCs w:val="24"/>
          <w:lang w:val="fi-FI"/>
        </w:rPr>
      </w:pPr>
      <w:r w:rsidRPr="007D0DCC">
        <w:rPr>
          <w:lang w:val="id-ID"/>
        </w:rPr>
        <w:t>I Made Wirawan</w:t>
      </w:r>
      <w:r w:rsidRPr="007D0DCC">
        <w:t xml:space="preserve">, </w:t>
      </w:r>
      <w:r w:rsidRPr="007D0DCC">
        <w:rPr>
          <w:lang w:val="id-ID"/>
        </w:rPr>
        <w:t xml:space="preserve">S.T., </w:t>
      </w:r>
      <w:r w:rsidRPr="007D0DCC">
        <w:t xml:space="preserve">S.ST., M.T. </w:t>
      </w:r>
      <w:r w:rsidRPr="007D0DCC">
        <w:rPr>
          <w:color w:val="000000"/>
          <w:szCs w:val="24"/>
        </w:rPr>
        <w:t>selaku Dosen Pembimbing I yang telah memberikan arahan, motivasi, saran, waktu, dan banyak masukan berharga hingga terselesaikannya skripsi ini</w:t>
      </w:r>
    </w:p>
    <w:p w:rsidR="00B41D61" w:rsidRPr="007D0DCC" w:rsidRDefault="00B41D61" w:rsidP="0045182B">
      <w:pPr>
        <w:numPr>
          <w:ilvl w:val="0"/>
          <w:numId w:val="28"/>
        </w:numPr>
        <w:tabs>
          <w:tab w:val="clear" w:pos="720"/>
        </w:tabs>
        <w:spacing w:after="0"/>
        <w:ind w:left="360"/>
        <w:jc w:val="both"/>
        <w:rPr>
          <w:color w:val="000000"/>
          <w:szCs w:val="24"/>
          <w:lang w:val="fi-FI"/>
        </w:rPr>
      </w:pPr>
      <w:r w:rsidRPr="007D0DCC">
        <w:rPr>
          <w:szCs w:val="24"/>
        </w:rPr>
        <w:t>Har</w:t>
      </w:r>
      <w:r w:rsidR="00430925">
        <w:rPr>
          <w:szCs w:val="24"/>
        </w:rPr>
        <w:t>its Ar Rosyid, S.T., M.T.</w:t>
      </w:r>
      <w:r w:rsidR="001E6DEC">
        <w:rPr>
          <w:szCs w:val="24"/>
          <w:lang w:val="id-ID"/>
        </w:rPr>
        <w:t xml:space="preserve"> Ph.D</w:t>
      </w:r>
      <w:r w:rsidR="00430925">
        <w:rPr>
          <w:szCs w:val="24"/>
        </w:rPr>
        <w:t>,</w:t>
      </w:r>
      <w:r w:rsidR="0045182B" w:rsidRPr="007D0DCC">
        <w:rPr>
          <w:color w:val="000000"/>
          <w:szCs w:val="24"/>
        </w:rPr>
        <w:t xml:space="preserve"> selaku Dosen Pembimbing II</w:t>
      </w:r>
      <w:r w:rsidRPr="007D0DCC">
        <w:rPr>
          <w:color w:val="000000"/>
          <w:szCs w:val="24"/>
        </w:rPr>
        <w:t xml:space="preserve"> yang telah memberikan arahan, motivasi, saran, waktu, dan banyak masukan berharga hingga terselesaikannya skripsi ini</w:t>
      </w:r>
    </w:p>
    <w:p w:rsidR="00B41D61" w:rsidRPr="007D0DCC" w:rsidRDefault="00B41D61" w:rsidP="0045182B">
      <w:pPr>
        <w:numPr>
          <w:ilvl w:val="0"/>
          <w:numId w:val="28"/>
        </w:numPr>
        <w:tabs>
          <w:tab w:val="clear" w:pos="720"/>
          <w:tab w:val="num" w:pos="374"/>
        </w:tabs>
        <w:spacing w:after="0"/>
        <w:ind w:left="374" w:hanging="374"/>
        <w:jc w:val="both"/>
        <w:rPr>
          <w:color w:val="000000"/>
          <w:szCs w:val="24"/>
          <w:lang w:val="es-ES"/>
        </w:rPr>
      </w:pPr>
      <w:r w:rsidRPr="007D0DCC">
        <w:rPr>
          <w:szCs w:val="24"/>
        </w:rPr>
        <w:t>Bapak Ibu Dosen Jurusan Elektro yang telah memberikan masukan dan ilmu yang bermanfaat dengan sabar dan tulus selama penulis menempuh perkuliahan</w:t>
      </w:r>
    </w:p>
    <w:p w:rsidR="00B41D61" w:rsidRPr="0096480E" w:rsidRDefault="00B41D61" w:rsidP="0045182B">
      <w:pPr>
        <w:numPr>
          <w:ilvl w:val="0"/>
          <w:numId w:val="28"/>
        </w:numPr>
        <w:tabs>
          <w:tab w:val="clear" w:pos="720"/>
          <w:tab w:val="num" w:pos="374"/>
        </w:tabs>
        <w:spacing w:after="0"/>
        <w:ind w:left="374" w:hanging="374"/>
        <w:jc w:val="both"/>
        <w:rPr>
          <w:color w:val="000000"/>
          <w:szCs w:val="24"/>
          <w:lang w:val="es-ES"/>
        </w:rPr>
      </w:pPr>
      <w:r w:rsidRPr="007D0DCC">
        <w:rPr>
          <w:bCs/>
          <w:color w:val="000000"/>
          <w:szCs w:val="24"/>
        </w:rPr>
        <w:t>Kedua orang tua</w:t>
      </w:r>
      <w:r w:rsidR="0096480E">
        <w:rPr>
          <w:bCs/>
          <w:color w:val="000000"/>
          <w:szCs w:val="24"/>
        </w:rPr>
        <w:t xml:space="preserve"> </w:t>
      </w:r>
      <w:r w:rsidR="0003088F">
        <w:rPr>
          <w:bCs/>
          <w:color w:val="000000"/>
          <w:szCs w:val="24"/>
        </w:rPr>
        <w:t xml:space="preserve">sebagai sumber motivasi utama </w:t>
      </w:r>
      <w:r w:rsidR="0096480E">
        <w:rPr>
          <w:bCs/>
          <w:color w:val="000000"/>
          <w:szCs w:val="24"/>
        </w:rPr>
        <w:t>yang telah</w:t>
      </w:r>
      <w:r w:rsidRPr="007D0DCC">
        <w:rPr>
          <w:bCs/>
          <w:color w:val="000000"/>
          <w:szCs w:val="24"/>
          <w:lang w:val="id-ID"/>
        </w:rPr>
        <w:t xml:space="preserve"> mendukung,</w:t>
      </w:r>
      <w:r w:rsidRPr="007D0DCC">
        <w:rPr>
          <w:bCs/>
          <w:color w:val="000000"/>
          <w:szCs w:val="24"/>
        </w:rPr>
        <w:t xml:space="preserve"> memberikan</w:t>
      </w:r>
      <w:r w:rsidRPr="007D0DCC">
        <w:rPr>
          <w:bCs/>
          <w:color w:val="000000"/>
          <w:szCs w:val="24"/>
          <w:lang w:val="id-ID"/>
        </w:rPr>
        <w:t xml:space="preserve"> </w:t>
      </w:r>
      <w:r w:rsidRPr="007D0DCC">
        <w:rPr>
          <w:bCs/>
          <w:color w:val="000000"/>
          <w:szCs w:val="24"/>
        </w:rPr>
        <w:t>motivasi</w:t>
      </w:r>
      <w:r w:rsidR="0096480E">
        <w:rPr>
          <w:bCs/>
          <w:color w:val="000000"/>
          <w:szCs w:val="24"/>
        </w:rPr>
        <w:t>,</w:t>
      </w:r>
      <w:r w:rsidRPr="007D0DCC">
        <w:rPr>
          <w:bCs/>
          <w:color w:val="000000"/>
          <w:szCs w:val="24"/>
        </w:rPr>
        <w:t xml:space="preserve"> dan doa yang tidak pernah terhenti kepada penulis sampai terselesaikannya skripsi ini</w:t>
      </w:r>
      <w:r w:rsidRPr="007D0DCC">
        <w:rPr>
          <w:bCs/>
          <w:color w:val="000000"/>
          <w:szCs w:val="24"/>
          <w:lang w:val="id-ID"/>
        </w:rPr>
        <w:t>.</w:t>
      </w:r>
    </w:p>
    <w:p w:rsidR="0096480E" w:rsidRPr="0003088F" w:rsidRDefault="0096480E" w:rsidP="0045182B">
      <w:pPr>
        <w:numPr>
          <w:ilvl w:val="0"/>
          <w:numId w:val="28"/>
        </w:numPr>
        <w:tabs>
          <w:tab w:val="clear" w:pos="720"/>
          <w:tab w:val="num" w:pos="374"/>
        </w:tabs>
        <w:spacing w:after="0"/>
        <w:ind w:left="374" w:hanging="374"/>
        <w:jc w:val="both"/>
        <w:rPr>
          <w:color w:val="000000"/>
          <w:szCs w:val="24"/>
          <w:lang w:val="es-ES"/>
        </w:rPr>
      </w:pPr>
      <w:r>
        <w:rPr>
          <w:bCs/>
          <w:color w:val="000000"/>
          <w:szCs w:val="24"/>
          <w:lang w:val="en-ID"/>
        </w:rPr>
        <w:t xml:space="preserve">Teman-teman </w:t>
      </w:r>
      <w:r w:rsidR="0003088F">
        <w:rPr>
          <w:bCs/>
          <w:color w:val="000000"/>
          <w:szCs w:val="24"/>
          <w:lang w:val="en-ID"/>
        </w:rPr>
        <w:t>Piggy yang telah memberikan motivasi, saran, waktu, dan arahan yang berharga hingga terselesaikannya skripsi ini.</w:t>
      </w:r>
    </w:p>
    <w:p w:rsidR="0003088F" w:rsidRPr="007D0DCC" w:rsidRDefault="0003088F" w:rsidP="0045182B">
      <w:pPr>
        <w:numPr>
          <w:ilvl w:val="0"/>
          <w:numId w:val="28"/>
        </w:numPr>
        <w:tabs>
          <w:tab w:val="clear" w:pos="720"/>
          <w:tab w:val="num" w:pos="374"/>
        </w:tabs>
        <w:spacing w:after="0"/>
        <w:ind w:left="374" w:hanging="374"/>
        <w:jc w:val="both"/>
        <w:rPr>
          <w:color w:val="000000"/>
          <w:szCs w:val="24"/>
          <w:lang w:val="es-ES"/>
        </w:rPr>
      </w:pPr>
      <w:r>
        <w:rPr>
          <w:bCs/>
          <w:color w:val="000000"/>
          <w:szCs w:val="24"/>
          <w:lang w:val="en-ID"/>
        </w:rPr>
        <w:t>Teman-t</w:t>
      </w:r>
      <w:r w:rsidR="009C13AB">
        <w:rPr>
          <w:bCs/>
          <w:color w:val="000000"/>
          <w:szCs w:val="24"/>
          <w:lang w:val="en-ID"/>
        </w:rPr>
        <w:t>eman TI-A yang telah memberikan</w:t>
      </w:r>
      <w:r>
        <w:rPr>
          <w:bCs/>
          <w:color w:val="000000"/>
          <w:szCs w:val="24"/>
          <w:lang w:val="en-ID"/>
        </w:rPr>
        <w:t xml:space="preserve"> motivasi dan waktu hingga terselesaikannya skripsi ini.</w:t>
      </w:r>
    </w:p>
    <w:p w:rsidR="00B41D61" w:rsidRPr="007D0DCC" w:rsidRDefault="00B41D61" w:rsidP="0045182B">
      <w:pPr>
        <w:spacing w:after="0"/>
        <w:jc w:val="both"/>
        <w:rPr>
          <w:szCs w:val="24"/>
        </w:rPr>
      </w:pPr>
      <w:r w:rsidRPr="007D0DCC">
        <w:rPr>
          <w:color w:val="000000"/>
          <w:szCs w:val="24"/>
          <w:lang w:val="es-ES"/>
        </w:rPr>
        <w:t>Semoga Tuhan Yang Maha Esa senantiasa melimpahkan rahmat dan perlindungan-Nya kepada semua pihak yang telah membantu hingga terselesaikannya skripsi ini. Penulis berharap tulisan ini</w:t>
      </w:r>
      <w:r w:rsidRPr="007D0DCC">
        <w:rPr>
          <w:color w:val="000000"/>
          <w:szCs w:val="24"/>
          <w:lang w:val="sv-SE"/>
        </w:rPr>
        <w:t xml:space="preserve"> bermanfaat bagi pembaca.</w:t>
      </w:r>
    </w:p>
    <w:p w:rsidR="00B41D61" w:rsidRPr="007D0DCC" w:rsidRDefault="001E6DEC" w:rsidP="0045182B">
      <w:pPr>
        <w:spacing w:after="0"/>
        <w:ind w:right="51"/>
        <w:rPr>
          <w:szCs w:val="24"/>
          <w:lang w:val="id-ID"/>
        </w:rPr>
      </w:pPr>
      <w:r w:rsidRPr="007D0DCC">
        <w:rPr>
          <w:noProof/>
          <w:color w:val="000000"/>
          <w:szCs w:val="24"/>
          <w:lang w:val="id-ID" w:eastAsia="id-ID"/>
        </w:rPr>
        <mc:AlternateContent>
          <mc:Choice Requires="wps">
            <w:drawing>
              <wp:anchor distT="0" distB="0" distL="114300" distR="114300" simplePos="0" relativeHeight="251658752" behindDoc="0" locked="0" layoutInCell="1" allowOverlap="1" wp14:anchorId="7D5A4EE2" wp14:editId="0C911FB4">
                <wp:simplePos x="0" y="0"/>
                <wp:positionH relativeFrom="column">
                  <wp:posOffset>3550920</wp:posOffset>
                </wp:positionH>
                <wp:positionV relativeFrom="paragraph">
                  <wp:posOffset>433704</wp:posOffset>
                </wp:positionV>
                <wp:extent cx="914400" cy="1209675"/>
                <wp:effectExtent l="0" t="0" r="0" b="0"/>
                <wp:wrapNone/>
                <wp:docPr id="2" name="Text Box 2"/>
                <wp:cNvGraphicFramePr/>
                <a:graphic xmlns:a="http://schemas.openxmlformats.org/drawingml/2006/main">
                  <a:graphicData uri="http://schemas.microsoft.com/office/word/2010/wordprocessingShape">
                    <wps:wsp>
                      <wps:cNvSpPr txBox="1"/>
                      <wps:spPr>
                        <a:xfrm>
                          <a:off x="0" y="0"/>
                          <a:ext cx="914400" cy="1209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5182B" w:rsidRDefault="0045182B" w:rsidP="00B41D61">
                            <w:pPr>
                              <w:spacing w:after="0" w:line="360" w:lineRule="auto"/>
                              <w:jc w:val="right"/>
                              <w:rPr>
                                <w:color w:val="000000"/>
                                <w:szCs w:val="24"/>
                                <w:lang w:val="sv-SE"/>
                              </w:rPr>
                            </w:pPr>
                            <w:r w:rsidRPr="007F38B7">
                              <w:rPr>
                                <w:color w:val="000000"/>
                                <w:szCs w:val="24"/>
                                <w:lang w:val="sv-SE"/>
                              </w:rPr>
                              <w:t>Malang,</w:t>
                            </w:r>
                            <w:r>
                              <w:rPr>
                                <w:color w:val="000000"/>
                                <w:szCs w:val="24"/>
                                <w:lang w:val="sv-SE"/>
                              </w:rPr>
                              <w:t xml:space="preserve"> 26</w:t>
                            </w:r>
                            <w:r>
                              <w:rPr>
                                <w:color w:val="000000"/>
                                <w:szCs w:val="24"/>
                                <w:lang w:val="id-ID"/>
                              </w:rPr>
                              <w:t xml:space="preserve"> </w:t>
                            </w:r>
                            <w:r w:rsidR="00177EEF">
                              <w:rPr>
                                <w:color w:val="000000"/>
                                <w:szCs w:val="24"/>
                              </w:rPr>
                              <w:t>Jul</w:t>
                            </w:r>
                            <w:r>
                              <w:rPr>
                                <w:color w:val="000000"/>
                                <w:szCs w:val="24"/>
                              </w:rPr>
                              <w:t>i</w:t>
                            </w:r>
                            <w:r w:rsidRPr="007F38B7">
                              <w:rPr>
                                <w:color w:val="000000"/>
                                <w:szCs w:val="24"/>
                                <w:lang w:val="sv-SE"/>
                              </w:rPr>
                              <w:t xml:space="preserve"> 201</w:t>
                            </w:r>
                            <w:r>
                              <w:rPr>
                                <w:color w:val="000000"/>
                                <w:szCs w:val="24"/>
                                <w:lang w:val="sv-SE"/>
                              </w:rPr>
                              <w:t>8</w:t>
                            </w:r>
                          </w:p>
                          <w:p w:rsidR="0045182B" w:rsidRDefault="0045182B" w:rsidP="00B41D61">
                            <w:pPr>
                              <w:jc w:val="center"/>
                              <w:rPr>
                                <w:color w:val="000000"/>
                                <w:szCs w:val="24"/>
                                <w:lang w:val="sv-SE"/>
                              </w:rPr>
                            </w:pPr>
                          </w:p>
                          <w:p w:rsidR="001E6DEC" w:rsidRDefault="001E6DEC" w:rsidP="001E6DEC">
                            <w:pPr>
                              <w:spacing w:after="0"/>
                              <w:jc w:val="center"/>
                              <w:rPr>
                                <w:color w:val="000000"/>
                                <w:szCs w:val="24"/>
                                <w:lang w:val="sv-SE"/>
                              </w:rPr>
                            </w:pPr>
                          </w:p>
                          <w:p w:rsidR="0045182B" w:rsidRDefault="0045182B" w:rsidP="00B41D61">
                            <w:pPr>
                              <w:jc w:val="center"/>
                            </w:pPr>
                            <w:r>
                              <w:rPr>
                                <w:color w:val="000000"/>
                                <w:szCs w:val="24"/>
                                <w:lang w:val="sv-SE"/>
                              </w:rPr>
                              <w:t>Penuli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5A4EE2" id="_x0000_t202" coordsize="21600,21600" o:spt="202" path="m,l,21600r21600,l21600,xe">
                <v:stroke joinstyle="miter"/>
                <v:path gradientshapeok="t" o:connecttype="rect"/>
              </v:shapetype>
              <v:shape id="Text Box 2" o:spid="_x0000_s1026" type="#_x0000_t202" style="position:absolute;margin-left:279.6pt;margin-top:34.15pt;width:1in;height:95.25pt;z-index:2516587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" filled="f" stroked="f" strokeweight=".5pt">
                <v:textbox>
                  <w:txbxContent>
                    <w:p w:rsidR="0045182B" w:rsidRDefault="0045182B" w:rsidP="00B41D61">
                      <w:pPr>
                        <w:spacing w:after="0" w:line="360" w:lineRule="auto"/>
                        <w:jc w:val="right"/>
                        <w:rPr>
                          <w:color w:val="000000"/>
                          <w:szCs w:val="24"/>
                          <w:lang w:val="sv-SE"/>
                        </w:rPr>
                      </w:pPr>
                      <w:r w:rsidRPr="007F38B7">
                        <w:rPr>
                          <w:color w:val="000000"/>
                          <w:szCs w:val="24"/>
                          <w:lang w:val="sv-SE"/>
                        </w:rPr>
                        <w:t>Malang,</w:t>
                      </w:r>
                      <w:r>
                        <w:rPr>
                          <w:color w:val="000000"/>
                          <w:szCs w:val="24"/>
                          <w:lang w:val="sv-SE"/>
                        </w:rPr>
                        <w:t xml:space="preserve"> 26</w:t>
                      </w:r>
                      <w:r>
                        <w:rPr>
                          <w:color w:val="000000"/>
                          <w:szCs w:val="24"/>
                          <w:lang w:val="id-ID"/>
                        </w:rPr>
                        <w:t xml:space="preserve"> </w:t>
                      </w:r>
                      <w:r w:rsidR="00177EEF">
                        <w:rPr>
                          <w:color w:val="000000"/>
                          <w:szCs w:val="24"/>
                        </w:rPr>
                        <w:t>Jul</w:t>
                      </w:r>
                      <w:r>
                        <w:rPr>
                          <w:color w:val="000000"/>
                          <w:szCs w:val="24"/>
                        </w:rPr>
                        <w:t>i</w:t>
                      </w:r>
                      <w:r w:rsidRPr="007F38B7">
                        <w:rPr>
                          <w:color w:val="000000"/>
                          <w:szCs w:val="24"/>
                          <w:lang w:val="sv-SE"/>
                        </w:rPr>
                        <w:t xml:space="preserve"> 201</w:t>
                      </w:r>
                      <w:r>
                        <w:rPr>
                          <w:color w:val="000000"/>
                          <w:szCs w:val="24"/>
                          <w:lang w:val="sv-SE"/>
                        </w:rPr>
                        <w:t>8</w:t>
                      </w:r>
                    </w:p>
                    <w:p w:rsidR="0045182B" w:rsidRDefault="0045182B" w:rsidP="00B41D61">
                      <w:pPr>
                        <w:jc w:val="center"/>
                        <w:rPr>
                          <w:color w:val="000000"/>
                          <w:szCs w:val="24"/>
                          <w:lang w:val="sv-SE"/>
                        </w:rPr>
                      </w:pPr>
                    </w:p>
                    <w:p w:rsidR="001E6DEC" w:rsidRDefault="001E6DEC" w:rsidP="001E6DEC">
                      <w:pPr>
                        <w:spacing w:after="0"/>
                        <w:jc w:val="center"/>
                        <w:rPr>
                          <w:color w:val="000000"/>
                          <w:szCs w:val="24"/>
                          <w:lang w:val="sv-SE"/>
                        </w:rPr>
                      </w:pPr>
                    </w:p>
                    <w:p w:rsidR="0045182B" w:rsidRDefault="0045182B" w:rsidP="00B41D61">
                      <w:pPr>
                        <w:jc w:val="center"/>
                      </w:pPr>
                      <w:r>
                        <w:rPr>
                          <w:color w:val="000000"/>
                          <w:szCs w:val="24"/>
                          <w:lang w:val="sv-SE"/>
                        </w:rPr>
                        <w:t>Penulis</w:t>
                      </w:r>
                    </w:p>
                  </w:txbxContent>
                </v:textbox>
              </v:shape>
            </w:pict>
          </mc:Fallback>
        </mc:AlternateContent>
      </w:r>
    </w:p>
    <w:p w:rsidR="004217CB" w:rsidRPr="007D0DCC" w:rsidRDefault="004217CB" w:rsidP="0045182B">
      <w:pPr>
        <w:spacing w:after="0"/>
        <w:rPr>
          <w:rFonts w:eastAsia="Times New Roman"/>
          <w:szCs w:val="24"/>
          <w:lang w:val="id-ID" w:eastAsia="id-ID"/>
        </w:rPr>
        <w:sectPr w:rsidR="004217CB" w:rsidRPr="007D0DCC" w:rsidSect="00045C65">
          <w:pgSz w:w="11907" w:h="16839" w:code="9"/>
          <w:pgMar w:top="1701" w:right="1701" w:bottom="1701" w:left="2268" w:header="720" w:footer="720" w:gutter="0"/>
          <w:pgNumType w:fmt="lowerRoman"/>
          <w:cols w:space="720"/>
          <w:titlePg/>
          <w:docGrid w:linePitch="360"/>
        </w:sectPr>
      </w:pPr>
    </w:p>
    <w:p w:rsidR="00817D20" w:rsidRPr="00BD6890" w:rsidRDefault="00817D20" w:rsidP="0045182B">
      <w:pPr>
        <w:jc w:val="center"/>
        <w:outlineLvl w:val="0"/>
        <w:rPr>
          <w:b/>
          <w:bCs/>
          <w:szCs w:val="24"/>
          <w:lang w:val="id-ID"/>
        </w:rPr>
      </w:pPr>
      <w:bookmarkStart w:id="6" w:name="_Toc8244751"/>
      <w:bookmarkStart w:id="7" w:name="_Toc12478764"/>
      <w:bookmarkEnd w:id="0"/>
      <w:r w:rsidRPr="00BD6890">
        <w:rPr>
          <w:b/>
          <w:bCs/>
          <w:szCs w:val="24"/>
          <w:lang w:val="id-ID"/>
        </w:rPr>
        <w:lastRenderedPageBreak/>
        <w:t>DAFTAR ISI</w:t>
      </w:r>
      <w:bookmarkEnd w:id="6"/>
      <w:bookmarkEnd w:id="7"/>
    </w:p>
    <w:sdt>
      <w:sdtPr>
        <w:id w:val="105782587"/>
        <w:docPartObj>
          <w:docPartGallery w:val="Table of Contents"/>
          <w:docPartUnique/>
        </w:docPartObj>
      </w:sdtPr>
      <w:sdtEndPr>
        <w:rPr>
          <w:bCs/>
          <w:noProof/>
        </w:rPr>
      </w:sdtEndPr>
      <w:sdtContent>
        <w:sdt>
          <w:sdtPr>
            <w:rPr>
              <w:szCs w:val="24"/>
            </w:rPr>
            <w:id w:val="642476442"/>
            <w:docPartObj>
              <w:docPartGallery w:val="Table of Contents"/>
              <w:docPartUnique/>
            </w:docPartObj>
          </w:sdtPr>
          <w:sdtEndPr/>
          <w:sdtContent>
            <w:p w:rsidR="007D0DCC" w:rsidRPr="00787F31" w:rsidRDefault="00787F31" w:rsidP="00BD6890">
              <w:pPr>
                <w:spacing w:after="0"/>
                <w:jc w:val="right"/>
                <w:rPr>
                  <w:szCs w:val="24"/>
                  <w:lang w:val="id-ID"/>
                </w:rPr>
              </w:pPr>
              <w:r>
                <w:rPr>
                  <w:szCs w:val="24"/>
                  <w:lang w:val="id-ID"/>
                </w:rPr>
                <w:t>Halaman</w:t>
              </w:r>
            </w:p>
            <w:p w:rsidR="007D0DCC" w:rsidRPr="007D0DCC" w:rsidRDefault="007D0DCC" w:rsidP="00787F31">
              <w:pPr>
                <w:pStyle w:val="TOC1"/>
                <w:tabs>
                  <w:tab w:val="clear" w:pos="7928"/>
                  <w:tab w:val="left" w:pos="1560"/>
                  <w:tab w:val="right" w:pos="8080"/>
                </w:tabs>
                <w:rPr>
                  <w:b w:val="0"/>
                  <w:szCs w:val="24"/>
                </w:rPr>
              </w:pPr>
              <w:r w:rsidRPr="007D0DCC">
                <w:rPr>
                  <w:b w:val="0"/>
                  <w:szCs w:val="24"/>
                </w:rPr>
                <w:t xml:space="preserve">HALAMAN </w:t>
              </w:r>
              <w:r w:rsidR="00730764">
                <w:rPr>
                  <w:b w:val="0"/>
                  <w:szCs w:val="24"/>
                </w:rPr>
                <w:t>JUDUL</w:t>
              </w:r>
              <w:r w:rsidRPr="007D0DCC">
                <w:rPr>
                  <w:b w:val="0"/>
                  <w:szCs w:val="24"/>
                </w:rPr>
                <w:t xml:space="preserve"> ............</w:t>
              </w:r>
              <w:r w:rsidR="00730764">
                <w:rPr>
                  <w:b w:val="0"/>
                  <w:szCs w:val="24"/>
                </w:rPr>
                <w:t>....</w:t>
              </w:r>
              <w:r w:rsidRPr="007D0DCC">
                <w:rPr>
                  <w:b w:val="0"/>
                  <w:szCs w:val="24"/>
                </w:rPr>
                <w:t>............................................................................... i</w:t>
              </w:r>
            </w:p>
            <w:p w:rsidR="007D0DCC" w:rsidRPr="007D0DCC" w:rsidRDefault="007D0DCC" w:rsidP="00730764">
              <w:pPr>
                <w:tabs>
                  <w:tab w:val="right" w:pos="8080"/>
                </w:tabs>
                <w:spacing w:after="100"/>
                <w:ind w:right="-142"/>
                <w:rPr>
                  <w:szCs w:val="24"/>
                  <w:lang w:val="id-ID"/>
                </w:rPr>
              </w:pPr>
              <w:r w:rsidRPr="007D0DCC">
                <w:rPr>
                  <w:szCs w:val="24"/>
                  <w:lang w:val="id-ID"/>
                </w:rPr>
                <w:t xml:space="preserve">LEMBAR </w:t>
              </w:r>
              <w:r w:rsidR="00730764">
                <w:rPr>
                  <w:szCs w:val="24"/>
                  <w:lang w:val="id-ID"/>
                </w:rPr>
                <w:t>PERSETUJUAN .</w:t>
              </w:r>
              <w:r w:rsidRPr="007D0DCC">
                <w:rPr>
                  <w:szCs w:val="24"/>
                  <w:lang w:val="id-ID"/>
                </w:rPr>
                <w:t>....</w:t>
              </w:r>
              <w:r w:rsidR="00730764">
                <w:rPr>
                  <w:szCs w:val="24"/>
                  <w:lang w:val="id-ID"/>
                </w:rPr>
                <w:t>.</w:t>
              </w:r>
              <w:r w:rsidRPr="007D0DCC">
                <w:rPr>
                  <w:szCs w:val="24"/>
                  <w:lang w:val="id-ID"/>
                </w:rPr>
                <w:t>............................................................................. ii</w:t>
              </w:r>
            </w:p>
            <w:p w:rsidR="007D0DCC" w:rsidRPr="007D0DCC" w:rsidRDefault="00730764" w:rsidP="00730764">
              <w:pPr>
                <w:tabs>
                  <w:tab w:val="right" w:pos="8080"/>
                </w:tabs>
                <w:spacing w:after="100"/>
                <w:ind w:right="-55"/>
                <w:rPr>
                  <w:szCs w:val="24"/>
                  <w:lang w:val="id-ID"/>
                </w:rPr>
              </w:pPr>
              <w:r>
                <w:rPr>
                  <w:szCs w:val="24"/>
                  <w:lang w:val="id-ID"/>
                </w:rPr>
                <w:t>LEMBAR PENGESAHAN .</w:t>
              </w:r>
              <w:r w:rsidR="007D0DCC" w:rsidRPr="007D0DCC">
                <w:rPr>
                  <w:szCs w:val="24"/>
                  <w:lang w:val="id-ID"/>
                </w:rPr>
                <w:t>......................................................................</w:t>
              </w:r>
              <w:r w:rsidR="002767B0">
                <w:rPr>
                  <w:szCs w:val="24"/>
                  <w:lang w:val="id-ID"/>
                </w:rPr>
                <w:t>.</w:t>
              </w:r>
              <w:r w:rsidR="007D0DCC" w:rsidRPr="007D0DCC">
                <w:rPr>
                  <w:szCs w:val="24"/>
                  <w:lang w:val="id-ID"/>
                </w:rPr>
                <w:t>........... iii</w:t>
              </w:r>
            </w:p>
            <w:p w:rsidR="007D0DCC" w:rsidRPr="007D0DCC" w:rsidRDefault="007D0DCC" w:rsidP="00787F31">
              <w:pPr>
                <w:tabs>
                  <w:tab w:val="right" w:pos="8080"/>
                </w:tabs>
                <w:spacing w:after="100"/>
                <w:ind w:right="-55"/>
                <w:rPr>
                  <w:szCs w:val="24"/>
                  <w:lang w:val="id-ID"/>
                </w:rPr>
              </w:pPr>
              <w:r w:rsidRPr="007D0DCC">
                <w:rPr>
                  <w:szCs w:val="24"/>
                  <w:lang w:val="id-ID"/>
                </w:rPr>
                <w:t>PERNYATAAN KEASLIAN TULISAN ................................................</w:t>
              </w:r>
              <w:r w:rsidR="002767B0">
                <w:rPr>
                  <w:szCs w:val="24"/>
                  <w:lang w:val="id-ID"/>
                </w:rPr>
                <w:t>.</w:t>
              </w:r>
              <w:r w:rsidRPr="007D0DCC">
                <w:rPr>
                  <w:szCs w:val="24"/>
                  <w:lang w:val="id-ID"/>
                </w:rPr>
                <w:t>............ iv</w:t>
              </w:r>
            </w:p>
            <w:p w:rsidR="007D0DCC" w:rsidRDefault="00730764" w:rsidP="00787F31">
              <w:pPr>
                <w:pStyle w:val="TOC1"/>
                <w:tabs>
                  <w:tab w:val="left" w:pos="1560"/>
                </w:tabs>
                <w:rPr>
                  <w:b w:val="0"/>
                  <w:bCs/>
                  <w:szCs w:val="24"/>
                </w:rPr>
              </w:pPr>
              <w:r>
                <w:rPr>
                  <w:b w:val="0"/>
                  <w:szCs w:val="24"/>
                </w:rPr>
                <w:t>ABSTRAK</w:t>
              </w:r>
              <w:r w:rsidR="007D0DCC" w:rsidRPr="007D0DCC">
                <w:rPr>
                  <w:b w:val="0"/>
                  <w:szCs w:val="24"/>
                  <w:lang w:val="en-ID"/>
                </w:rPr>
                <w:t xml:space="preserve"> </w:t>
              </w:r>
              <w:r w:rsidR="007D0DCC" w:rsidRPr="007D0DCC">
                <w:rPr>
                  <w:b w:val="0"/>
                  <w:szCs w:val="24"/>
                </w:rPr>
                <w:ptab w:relativeTo="margin" w:alignment="right" w:leader="dot"/>
              </w:r>
              <w:r w:rsidR="007D0DCC" w:rsidRPr="007D0DCC">
                <w:rPr>
                  <w:b w:val="0"/>
                  <w:bCs/>
                  <w:szCs w:val="24"/>
                </w:rPr>
                <w:t>v</w:t>
              </w:r>
            </w:p>
            <w:p w:rsidR="001E6DEC" w:rsidRPr="001E6DEC" w:rsidRDefault="001E6DEC" w:rsidP="00730764">
              <w:pPr>
                <w:spacing w:after="0" w:line="360" w:lineRule="auto"/>
                <w:ind w:right="-142"/>
                <w:rPr>
                  <w:lang w:val="id-ID"/>
                </w:rPr>
              </w:pPr>
              <w:r>
                <w:rPr>
                  <w:lang w:val="id-ID"/>
                </w:rPr>
                <w:t>SUMMARY .......................................................................................................... vi</w:t>
              </w:r>
            </w:p>
            <w:p w:rsidR="007D0DCC" w:rsidRPr="007D0DCC" w:rsidRDefault="007D0DCC" w:rsidP="00787F31">
              <w:pPr>
                <w:pStyle w:val="TOC1"/>
                <w:tabs>
                  <w:tab w:val="left" w:pos="1560"/>
                </w:tabs>
                <w:rPr>
                  <w:b w:val="0"/>
                  <w:bCs/>
                  <w:szCs w:val="24"/>
                </w:rPr>
              </w:pPr>
              <w:r w:rsidRPr="007D0DCC">
                <w:rPr>
                  <w:b w:val="0"/>
                  <w:szCs w:val="24"/>
                  <w:lang w:val="sv-SE"/>
                </w:rPr>
                <w:t>KATA PENGANTAR</w:t>
              </w:r>
              <w:r w:rsidRPr="007D0DCC">
                <w:rPr>
                  <w:b w:val="0"/>
                  <w:szCs w:val="24"/>
                  <w:lang w:val="en-ID"/>
                </w:rPr>
                <w:t xml:space="preserve"> </w:t>
              </w:r>
              <w:r w:rsidRPr="007D0DCC">
                <w:rPr>
                  <w:b w:val="0"/>
                  <w:szCs w:val="24"/>
                </w:rPr>
                <w:ptab w:relativeTo="margin" w:alignment="right" w:leader="dot"/>
              </w:r>
              <w:r w:rsidRPr="007D0DCC">
                <w:rPr>
                  <w:b w:val="0"/>
                  <w:bCs/>
                  <w:szCs w:val="24"/>
                </w:rPr>
                <w:t>vi</w:t>
              </w:r>
              <w:r w:rsidR="00076223">
                <w:rPr>
                  <w:b w:val="0"/>
                  <w:bCs/>
                  <w:szCs w:val="24"/>
                </w:rPr>
                <w:t>i</w:t>
              </w:r>
            </w:p>
            <w:p w:rsidR="007D0DCC" w:rsidRPr="007D0DCC" w:rsidRDefault="007D0DCC" w:rsidP="00787F31">
              <w:pPr>
                <w:pStyle w:val="TOC1"/>
                <w:tabs>
                  <w:tab w:val="left" w:pos="1560"/>
                </w:tabs>
                <w:rPr>
                  <w:b w:val="0"/>
                  <w:bCs/>
                  <w:szCs w:val="24"/>
                </w:rPr>
              </w:pPr>
              <w:r w:rsidRPr="007D0DCC">
                <w:rPr>
                  <w:b w:val="0"/>
                  <w:szCs w:val="24"/>
                  <w:lang w:val="sv-SE"/>
                </w:rPr>
                <w:t>DAFTAR ISI</w:t>
              </w:r>
              <w:r w:rsidRPr="007D0DCC">
                <w:rPr>
                  <w:b w:val="0"/>
                  <w:szCs w:val="24"/>
                </w:rPr>
                <w:t xml:space="preserve"> </w:t>
              </w:r>
              <w:r w:rsidRPr="007D0DCC">
                <w:rPr>
                  <w:b w:val="0"/>
                  <w:szCs w:val="24"/>
                </w:rPr>
                <w:ptab w:relativeTo="margin" w:alignment="right" w:leader="dot"/>
              </w:r>
              <w:r w:rsidRPr="007D0DCC">
                <w:rPr>
                  <w:b w:val="0"/>
                  <w:bCs/>
                  <w:szCs w:val="24"/>
                </w:rPr>
                <w:t>vii</w:t>
              </w:r>
              <w:r w:rsidR="00076223">
                <w:rPr>
                  <w:b w:val="0"/>
                  <w:bCs/>
                  <w:szCs w:val="24"/>
                </w:rPr>
                <w:t>i</w:t>
              </w:r>
            </w:p>
            <w:p w:rsidR="007D0DCC" w:rsidRPr="007D0DCC" w:rsidRDefault="00247CBE" w:rsidP="00787F31">
              <w:pPr>
                <w:tabs>
                  <w:tab w:val="left" w:pos="1560"/>
                </w:tabs>
                <w:spacing w:after="100"/>
                <w:rPr>
                  <w:szCs w:val="24"/>
                  <w:lang w:val="id-ID"/>
                </w:rPr>
              </w:pPr>
              <w:r>
                <w:rPr>
                  <w:szCs w:val="24"/>
                  <w:lang w:val="en-ID"/>
                </w:rPr>
                <w:t xml:space="preserve">DAFTAR </w:t>
              </w:r>
              <w:r w:rsidR="00466A72">
                <w:rPr>
                  <w:szCs w:val="24"/>
                  <w:lang w:val="id-ID"/>
                </w:rPr>
                <w:t>TABEL</w:t>
              </w:r>
              <w:r w:rsidR="007D0DCC" w:rsidRPr="007D0DCC">
                <w:rPr>
                  <w:szCs w:val="24"/>
                  <w:lang w:val="en-ID"/>
                </w:rPr>
                <w:t xml:space="preserve"> </w:t>
              </w:r>
              <w:r w:rsidR="007D0DCC" w:rsidRPr="007D0DCC">
                <w:rPr>
                  <w:szCs w:val="24"/>
                </w:rPr>
                <w:ptab w:relativeTo="margin" w:alignment="right" w:leader="dot"/>
              </w:r>
              <w:r w:rsidR="007D0DCC" w:rsidRPr="007D0DCC">
                <w:rPr>
                  <w:szCs w:val="24"/>
                  <w:lang w:val="id-ID"/>
                </w:rPr>
                <w:t>x</w:t>
              </w:r>
              <w:r w:rsidR="00430925">
                <w:rPr>
                  <w:szCs w:val="24"/>
                  <w:lang w:val="id-ID"/>
                </w:rPr>
                <w:t>i</w:t>
              </w:r>
            </w:p>
            <w:p w:rsidR="007D0DCC" w:rsidRPr="005E0F8C" w:rsidRDefault="007D0DCC" w:rsidP="00787F31">
              <w:pPr>
                <w:tabs>
                  <w:tab w:val="left" w:pos="1560"/>
                </w:tabs>
                <w:spacing w:after="100"/>
                <w:rPr>
                  <w:bCs/>
                  <w:szCs w:val="24"/>
                  <w:lang w:val="en-ID"/>
                </w:rPr>
              </w:pPr>
              <w:r w:rsidRPr="007D0DCC">
                <w:rPr>
                  <w:noProof/>
                  <w:szCs w:val="24"/>
                  <w:lang w:val="sv-SE"/>
                </w:rPr>
                <w:t xml:space="preserve">DAFTAR </w:t>
              </w:r>
              <w:r w:rsidR="00466A72">
                <w:rPr>
                  <w:noProof/>
                  <w:szCs w:val="24"/>
                  <w:lang w:val="id-ID"/>
                </w:rPr>
                <w:t>GAMBAR</w:t>
              </w:r>
              <w:r w:rsidRPr="007D0DCC">
                <w:rPr>
                  <w:szCs w:val="24"/>
                </w:rPr>
                <w:t xml:space="preserve"> </w:t>
              </w:r>
              <w:r w:rsidRPr="007D0DCC">
                <w:rPr>
                  <w:szCs w:val="24"/>
                </w:rPr>
                <w:ptab w:relativeTo="margin" w:alignment="right" w:leader="dot"/>
              </w:r>
              <w:r w:rsidRPr="007D0DCC">
                <w:rPr>
                  <w:bCs/>
                  <w:szCs w:val="24"/>
                </w:rPr>
                <w:t>x</w:t>
              </w:r>
              <w:r w:rsidR="00076223">
                <w:rPr>
                  <w:bCs/>
                  <w:szCs w:val="24"/>
                  <w:lang w:val="id-ID"/>
                </w:rPr>
                <w:t>i</w:t>
              </w:r>
              <w:r w:rsidR="00430925">
                <w:rPr>
                  <w:bCs/>
                  <w:szCs w:val="24"/>
                  <w:lang w:val="id-ID"/>
                </w:rPr>
                <w:t>i</w:t>
              </w:r>
            </w:p>
            <w:p w:rsidR="007D0DCC" w:rsidRPr="007D0DCC" w:rsidRDefault="007D0DCC" w:rsidP="00787F31">
              <w:pPr>
                <w:tabs>
                  <w:tab w:val="left" w:pos="993"/>
                  <w:tab w:val="left" w:pos="1560"/>
                </w:tabs>
                <w:spacing w:after="100"/>
                <w:rPr>
                  <w:bCs/>
                  <w:szCs w:val="24"/>
                </w:rPr>
              </w:pPr>
              <w:r w:rsidRPr="007D0DCC">
                <w:rPr>
                  <w:szCs w:val="24"/>
                  <w:lang w:val="en-ID"/>
                </w:rPr>
                <w:t xml:space="preserve">BAB I </w:t>
              </w:r>
              <w:r w:rsidRPr="007D0DCC">
                <w:rPr>
                  <w:szCs w:val="24"/>
                  <w:lang w:val="en-ID"/>
                </w:rPr>
                <w:tab/>
                <w:t>PENDAHULUAN</w:t>
              </w:r>
            </w:p>
            <w:p w:rsidR="007D0DCC" w:rsidRPr="007D0DCC" w:rsidRDefault="008F77A8" w:rsidP="00787F31">
              <w:pPr>
                <w:tabs>
                  <w:tab w:val="left" w:pos="993"/>
                  <w:tab w:val="left" w:pos="1560"/>
                </w:tabs>
                <w:spacing w:after="100"/>
                <w:rPr>
                  <w:bCs/>
                  <w:szCs w:val="24"/>
                </w:rPr>
              </w:pPr>
              <w:r>
                <w:rPr>
                  <w:szCs w:val="24"/>
                  <w:lang w:val="en-ID"/>
                </w:rPr>
                <w:t xml:space="preserve"> </w:t>
              </w:r>
              <w:r>
                <w:rPr>
                  <w:szCs w:val="24"/>
                  <w:lang w:val="en-ID"/>
                </w:rPr>
                <w:tab/>
                <w:t>1.1</w:t>
              </w:r>
              <w:r>
                <w:rPr>
                  <w:szCs w:val="24"/>
                  <w:lang w:val="en-ID"/>
                </w:rPr>
                <w:tab/>
                <w:t>Latar Belakang</w:t>
              </w:r>
              <w:r w:rsidR="007D0DCC" w:rsidRPr="007D0DCC">
                <w:rPr>
                  <w:szCs w:val="24"/>
                  <w:lang w:val="en-ID"/>
                </w:rPr>
                <w:t xml:space="preserve"> </w:t>
              </w:r>
              <w:r w:rsidR="007D0DCC" w:rsidRPr="007D0DCC">
                <w:rPr>
                  <w:szCs w:val="24"/>
                </w:rPr>
                <w:ptab w:relativeTo="margin" w:alignment="right" w:leader="dot"/>
              </w:r>
              <w:r w:rsidR="007D0DCC" w:rsidRPr="007D0DCC">
                <w:rPr>
                  <w:bCs/>
                  <w:szCs w:val="24"/>
                </w:rPr>
                <w:t>1</w:t>
              </w:r>
            </w:p>
            <w:p w:rsidR="007D0DCC" w:rsidRPr="007D0DCC" w:rsidRDefault="007D0DCC" w:rsidP="00787F31">
              <w:pPr>
                <w:tabs>
                  <w:tab w:val="left" w:pos="993"/>
                  <w:tab w:val="left" w:pos="1560"/>
                </w:tabs>
                <w:spacing w:after="100"/>
                <w:rPr>
                  <w:bCs/>
                  <w:szCs w:val="24"/>
                  <w:lang w:val="id-ID"/>
                </w:rPr>
              </w:pPr>
              <w:r w:rsidRPr="007D0DCC">
                <w:rPr>
                  <w:szCs w:val="24"/>
                  <w:lang w:val="en-ID"/>
                </w:rPr>
                <w:tab/>
                <w:t>1.2</w:t>
              </w:r>
              <w:r w:rsidRPr="007D0DCC">
                <w:rPr>
                  <w:szCs w:val="24"/>
                  <w:lang w:val="en-ID"/>
                </w:rPr>
                <w:tab/>
                <w:t xml:space="preserve">Rumusan Masalah </w:t>
              </w:r>
              <w:r w:rsidRPr="007D0DCC">
                <w:rPr>
                  <w:szCs w:val="24"/>
                </w:rPr>
                <w:ptab w:relativeTo="margin" w:alignment="right" w:leader="dot"/>
              </w:r>
              <w:r w:rsidR="002C05FB">
                <w:rPr>
                  <w:bCs/>
                  <w:szCs w:val="24"/>
                  <w:lang w:val="id-ID"/>
                </w:rPr>
                <w:t>3</w:t>
              </w:r>
            </w:p>
            <w:p w:rsidR="007D0DCC" w:rsidRPr="007D0DCC" w:rsidRDefault="007D0DCC" w:rsidP="00787F31">
              <w:pPr>
                <w:tabs>
                  <w:tab w:val="left" w:pos="993"/>
                  <w:tab w:val="left" w:pos="1560"/>
                </w:tabs>
                <w:spacing w:after="100"/>
                <w:rPr>
                  <w:bCs/>
                  <w:szCs w:val="24"/>
                  <w:lang w:val="id-ID"/>
                </w:rPr>
              </w:pPr>
              <w:r w:rsidRPr="007D0DCC">
                <w:rPr>
                  <w:bCs/>
                  <w:szCs w:val="24"/>
                </w:rPr>
                <w:tab/>
              </w:r>
              <w:r w:rsidRPr="007D0DCC">
                <w:rPr>
                  <w:szCs w:val="24"/>
                  <w:lang w:val="en-ID"/>
                </w:rPr>
                <w:t>1.3</w:t>
              </w:r>
              <w:r w:rsidRPr="007D0DCC">
                <w:rPr>
                  <w:szCs w:val="24"/>
                  <w:lang w:val="en-ID"/>
                </w:rPr>
                <w:tab/>
              </w:r>
              <w:r w:rsidR="002C05FB">
                <w:rPr>
                  <w:noProof/>
                  <w:szCs w:val="24"/>
                  <w:lang w:val="id-ID"/>
                </w:rPr>
                <w:t>Tujuan Penelitian</w:t>
              </w:r>
              <w:r w:rsidRPr="007D0DCC">
                <w:rPr>
                  <w:szCs w:val="24"/>
                </w:rPr>
                <w:t xml:space="preserve"> </w:t>
              </w:r>
              <w:r w:rsidRPr="007D0DCC">
                <w:rPr>
                  <w:szCs w:val="24"/>
                </w:rPr>
                <w:ptab w:relativeTo="margin" w:alignment="right" w:leader="dot"/>
              </w:r>
              <w:r w:rsidR="002C05FB">
                <w:rPr>
                  <w:bCs/>
                  <w:szCs w:val="24"/>
                  <w:lang w:val="id-ID"/>
                </w:rPr>
                <w:t>3</w:t>
              </w:r>
            </w:p>
            <w:p w:rsidR="007D0DCC" w:rsidRPr="007D0DCC" w:rsidRDefault="007D0DCC" w:rsidP="00787F31">
              <w:pPr>
                <w:tabs>
                  <w:tab w:val="left" w:pos="993"/>
                  <w:tab w:val="left" w:pos="1560"/>
                </w:tabs>
                <w:spacing w:after="100"/>
                <w:rPr>
                  <w:bCs/>
                  <w:szCs w:val="24"/>
                  <w:lang w:val="id-ID"/>
                </w:rPr>
              </w:pPr>
              <w:r w:rsidRPr="007D0DCC">
                <w:rPr>
                  <w:szCs w:val="24"/>
                  <w:lang w:val="en-ID"/>
                </w:rPr>
                <w:tab/>
                <w:t xml:space="preserve">1.4 </w:t>
              </w:r>
              <w:r w:rsidRPr="007D0DCC">
                <w:rPr>
                  <w:szCs w:val="24"/>
                  <w:lang w:val="en-ID"/>
                </w:rPr>
                <w:tab/>
              </w:r>
              <w:r w:rsidRPr="007D0DCC">
                <w:rPr>
                  <w:noProof/>
                  <w:szCs w:val="24"/>
                  <w:lang w:val="id-ID"/>
                </w:rPr>
                <w:t>Batasan Masalah</w:t>
              </w:r>
              <w:r w:rsidRPr="007D0DCC">
                <w:rPr>
                  <w:szCs w:val="24"/>
                </w:rPr>
                <w:t xml:space="preserve"> </w:t>
              </w:r>
              <w:r w:rsidRPr="007D0DCC">
                <w:rPr>
                  <w:szCs w:val="24"/>
                </w:rPr>
                <w:ptab w:relativeTo="margin" w:alignment="right" w:leader="dot"/>
              </w:r>
              <w:r w:rsidR="002C05FB">
                <w:rPr>
                  <w:bCs/>
                  <w:szCs w:val="24"/>
                  <w:lang w:val="id-ID"/>
                </w:rPr>
                <w:t>3</w:t>
              </w:r>
            </w:p>
            <w:p w:rsidR="007D0DCC" w:rsidRPr="007D0DCC" w:rsidRDefault="00247CBE" w:rsidP="00787F31">
              <w:pPr>
                <w:tabs>
                  <w:tab w:val="left" w:pos="993"/>
                  <w:tab w:val="left" w:pos="1560"/>
                </w:tabs>
                <w:spacing w:after="100"/>
                <w:rPr>
                  <w:bCs/>
                  <w:szCs w:val="24"/>
                  <w:lang w:val="id-ID"/>
                </w:rPr>
              </w:pPr>
              <w:r>
                <w:rPr>
                  <w:szCs w:val="24"/>
                  <w:lang w:val="en-ID"/>
                </w:rPr>
                <w:tab/>
                <w:t>1.5</w:t>
              </w:r>
              <w:r w:rsidR="007D0DCC" w:rsidRPr="007D0DCC">
                <w:rPr>
                  <w:szCs w:val="24"/>
                  <w:lang w:val="en-ID"/>
                </w:rPr>
                <w:t xml:space="preserve"> </w:t>
              </w:r>
              <w:r w:rsidR="007D0DCC" w:rsidRPr="007D0DCC">
                <w:rPr>
                  <w:szCs w:val="24"/>
                  <w:lang w:val="en-ID"/>
                </w:rPr>
                <w:tab/>
              </w:r>
              <w:r w:rsidR="007D0DCC" w:rsidRPr="007D0DCC">
                <w:rPr>
                  <w:szCs w:val="24"/>
                  <w:lang w:val="id-ID"/>
                </w:rPr>
                <w:t>Manfaat Penelitian</w:t>
              </w:r>
              <w:r w:rsidR="007D0DCC" w:rsidRPr="007D0DCC">
                <w:rPr>
                  <w:szCs w:val="24"/>
                  <w:lang w:val="en-ID"/>
                </w:rPr>
                <w:t xml:space="preserve"> </w:t>
              </w:r>
              <w:r w:rsidR="007D0DCC" w:rsidRPr="007D0DCC">
                <w:rPr>
                  <w:szCs w:val="24"/>
                </w:rPr>
                <w:ptab w:relativeTo="margin" w:alignment="right" w:leader="dot"/>
              </w:r>
              <w:r w:rsidR="002C05FB">
                <w:rPr>
                  <w:bCs/>
                  <w:szCs w:val="24"/>
                  <w:lang w:val="id-ID"/>
                </w:rPr>
                <w:t>4</w:t>
              </w:r>
            </w:p>
            <w:p w:rsidR="007D0DCC" w:rsidRPr="002C05FB" w:rsidRDefault="007D0DCC" w:rsidP="00787F31">
              <w:pPr>
                <w:tabs>
                  <w:tab w:val="left" w:pos="993"/>
                  <w:tab w:val="left" w:pos="1560"/>
                </w:tabs>
                <w:spacing w:after="100"/>
                <w:rPr>
                  <w:bCs/>
                  <w:szCs w:val="24"/>
                  <w:lang w:val="id-ID"/>
                </w:rPr>
              </w:pPr>
              <w:r w:rsidRPr="007D0DCC">
                <w:rPr>
                  <w:szCs w:val="24"/>
                  <w:lang w:val="en-ID"/>
                </w:rPr>
                <w:t>BAB II</w:t>
              </w:r>
              <w:r w:rsidRPr="007D0DCC">
                <w:rPr>
                  <w:szCs w:val="24"/>
                  <w:lang w:val="en-ID"/>
                </w:rPr>
                <w:tab/>
              </w:r>
              <w:r w:rsidR="002C05FB">
                <w:rPr>
                  <w:szCs w:val="24"/>
                  <w:lang w:val="id-ID"/>
                </w:rPr>
                <w:t>KAJIAN PUSTAKA</w:t>
              </w:r>
            </w:p>
            <w:p w:rsidR="007D0DCC" w:rsidRPr="007D0DCC" w:rsidRDefault="007D0DCC" w:rsidP="00787F31">
              <w:pPr>
                <w:tabs>
                  <w:tab w:val="left" w:pos="993"/>
                  <w:tab w:val="left" w:pos="1560"/>
                </w:tabs>
                <w:spacing w:after="100"/>
                <w:rPr>
                  <w:bCs/>
                  <w:szCs w:val="24"/>
                  <w:lang w:val="id-ID"/>
                </w:rPr>
              </w:pPr>
              <w:r w:rsidRPr="007D0DCC">
                <w:rPr>
                  <w:szCs w:val="24"/>
                  <w:lang w:val="en-ID"/>
                </w:rPr>
                <w:tab/>
                <w:t>2.1</w:t>
              </w:r>
              <w:r w:rsidRPr="007D0DCC">
                <w:rPr>
                  <w:szCs w:val="24"/>
                  <w:lang w:val="en-ID"/>
                </w:rPr>
                <w:tab/>
              </w:r>
              <w:r w:rsidR="002C05FB">
                <w:rPr>
                  <w:iCs/>
                  <w:szCs w:val="24"/>
                  <w:lang w:val="id-ID"/>
                </w:rPr>
                <w:t>Bank dan Perbankan</w:t>
              </w:r>
              <w:r w:rsidRPr="007D0DCC">
                <w:rPr>
                  <w:szCs w:val="24"/>
                </w:rPr>
                <w:t xml:space="preserve"> </w:t>
              </w:r>
              <w:r w:rsidRPr="007D0DCC">
                <w:rPr>
                  <w:szCs w:val="24"/>
                </w:rPr>
                <w:ptab w:relativeTo="margin" w:alignment="right" w:leader="dot"/>
              </w:r>
              <w:r w:rsidR="002C05FB">
                <w:rPr>
                  <w:bCs/>
                  <w:szCs w:val="24"/>
                  <w:lang w:val="id-ID"/>
                </w:rPr>
                <w:t>5</w:t>
              </w:r>
            </w:p>
            <w:p w:rsidR="007D0DCC" w:rsidRPr="007D0DCC" w:rsidRDefault="007D0DCC" w:rsidP="00787F31">
              <w:pPr>
                <w:tabs>
                  <w:tab w:val="left" w:pos="993"/>
                  <w:tab w:val="left" w:pos="1560"/>
                </w:tabs>
                <w:spacing w:after="100"/>
                <w:rPr>
                  <w:bCs/>
                  <w:szCs w:val="24"/>
                  <w:lang w:val="id-ID"/>
                </w:rPr>
              </w:pPr>
              <w:r w:rsidRPr="007D0DCC">
                <w:rPr>
                  <w:szCs w:val="24"/>
                  <w:lang w:val="en-ID"/>
                </w:rPr>
                <w:tab/>
                <w:t xml:space="preserve">2.2 </w:t>
              </w:r>
              <w:r w:rsidRPr="007D0DCC">
                <w:rPr>
                  <w:szCs w:val="24"/>
                  <w:lang w:val="en-ID"/>
                </w:rPr>
                <w:tab/>
              </w:r>
              <w:r w:rsidR="002C05FB">
                <w:rPr>
                  <w:szCs w:val="24"/>
                  <w:lang w:val="id-ID"/>
                </w:rPr>
                <w:t>Sumber-Sumber Dana Bank</w:t>
              </w:r>
              <w:r w:rsidRPr="007D0DCC">
                <w:rPr>
                  <w:szCs w:val="24"/>
                  <w:lang w:val="en-ID"/>
                </w:rPr>
                <w:t xml:space="preserve"> </w:t>
              </w:r>
              <w:r w:rsidRPr="007D0DCC">
                <w:rPr>
                  <w:szCs w:val="24"/>
                </w:rPr>
                <w:ptab w:relativeTo="margin" w:alignment="right" w:leader="dot"/>
              </w:r>
              <w:r w:rsidR="002C05FB">
                <w:rPr>
                  <w:bCs/>
                  <w:szCs w:val="24"/>
                  <w:lang w:val="id-ID"/>
                </w:rPr>
                <w:t>5</w:t>
              </w:r>
            </w:p>
            <w:p w:rsidR="007D0DCC" w:rsidRPr="007D0DCC" w:rsidRDefault="007D0DCC" w:rsidP="00247CBE">
              <w:pPr>
                <w:tabs>
                  <w:tab w:val="left" w:pos="993"/>
                  <w:tab w:val="left" w:pos="1560"/>
                </w:tabs>
                <w:spacing w:after="100"/>
                <w:rPr>
                  <w:bCs/>
                  <w:szCs w:val="24"/>
                  <w:lang w:val="id-ID"/>
                </w:rPr>
              </w:pPr>
              <w:r w:rsidRPr="007D0DCC">
                <w:rPr>
                  <w:szCs w:val="24"/>
                  <w:lang w:val="en-ID"/>
                </w:rPr>
                <w:tab/>
                <w:t xml:space="preserve">2.3 </w:t>
              </w:r>
              <w:r w:rsidRPr="007D0DCC">
                <w:rPr>
                  <w:szCs w:val="24"/>
                  <w:lang w:val="en-ID"/>
                </w:rPr>
                <w:tab/>
              </w:r>
              <w:r w:rsidR="002C05FB">
                <w:rPr>
                  <w:bCs/>
                  <w:szCs w:val="24"/>
                  <w:lang w:val="id-ID"/>
                </w:rPr>
                <w:t>Deposito</w:t>
              </w:r>
              <w:r w:rsidRPr="007D0DCC">
                <w:rPr>
                  <w:szCs w:val="24"/>
                  <w:lang w:val="en-ID"/>
                </w:rPr>
                <w:t xml:space="preserve"> </w:t>
              </w:r>
              <w:r w:rsidRPr="007D0DCC">
                <w:rPr>
                  <w:szCs w:val="24"/>
                </w:rPr>
                <w:ptab w:relativeTo="margin" w:alignment="right" w:leader="dot"/>
              </w:r>
              <w:r w:rsidR="002C05FB">
                <w:rPr>
                  <w:bCs/>
                  <w:szCs w:val="24"/>
                  <w:lang w:val="id-ID"/>
                </w:rPr>
                <w:t>6</w:t>
              </w:r>
            </w:p>
            <w:p w:rsidR="007D0DCC" w:rsidRPr="007D0DCC" w:rsidRDefault="007D0DCC" w:rsidP="00787F31">
              <w:pPr>
                <w:tabs>
                  <w:tab w:val="left" w:pos="993"/>
                  <w:tab w:val="left" w:pos="1560"/>
                </w:tabs>
                <w:spacing w:after="100"/>
                <w:rPr>
                  <w:bCs/>
                  <w:szCs w:val="24"/>
                  <w:lang w:val="id-ID"/>
                </w:rPr>
              </w:pPr>
              <w:r w:rsidRPr="007D0DCC">
                <w:rPr>
                  <w:szCs w:val="24"/>
                  <w:lang w:val="en-ID"/>
                </w:rPr>
                <w:tab/>
              </w:r>
              <w:r w:rsidR="00247CBE">
                <w:rPr>
                  <w:szCs w:val="24"/>
                  <w:lang w:val="en-ID"/>
                </w:rPr>
                <w:t>2.4</w:t>
              </w:r>
              <w:r w:rsidRPr="007D0DCC">
                <w:rPr>
                  <w:szCs w:val="24"/>
                  <w:lang w:val="en-ID"/>
                </w:rPr>
                <w:t xml:space="preserve"> </w:t>
              </w:r>
              <w:r w:rsidRPr="007D0DCC">
                <w:rPr>
                  <w:szCs w:val="24"/>
                  <w:lang w:val="en-ID"/>
                </w:rPr>
                <w:tab/>
              </w:r>
              <w:r w:rsidR="002C05FB">
                <w:rPr>
                  <w:szCs w:val="24"/>
                  <w:lang w:val="id-ID"/>
                </w:rPr>
                <w:t>Klasifikasi</w:t>
              </w:r>
              <w:r w:rsidRPr="007D0DCC">
                <w:rPr>
                  <w:szCs w:val="24"/>
                  <w:lang w:val="en-ID"/>
                </w:rPr>
                <w:t xml:space="preserve"> </w:t>
              </w:r>
              <w:r w:rsidRPr="007D0DCC">
                <w:rPr>
                  <w:szCs w:val="24"/>
                </w:rPr>
                <w:ptab w:relativeTo="margin" w:alignment="right" w:leader="dot"/>
              </w:r>
              <w:r w:rsidR="002C05FB">
                <w:rPr>
                  <w:bCs/>
                  <w:szCs w:val="24"/>
                </w:rPr>
                <w:t>7</w:t>
              </w:r>
            </w:p>
            <w:p w:rsidR="007D0DCC" w:rsidRPr="007D0DCC" w:rsidRDefault="007D0DCC" w:rsidP="00787F31">
              <w:pPr>
                <w:tabs>
                  <w:tab w:val="left" w:pos="993"/>
                  <w:tab w:val="left" w:pos="1560"/>
                </w:tabs>
                <w:spacing w:after="100"/>
                <w:rPr>
                  <w:bCs/>
                  <w:szCs w:val="24"/>
                  <w:lang w:val="id-ID"/>
                </w:rPr>
              </w:pPr>
              <w:r w:rsidRPr="007D0DCC">
                <w:rPr>
                  <w:szCs w:val="24"/>
                  <w:lang w:val="en-ID"/>
                </w:rPr>
                <w:tab/>
                <w:t>2.</w:t>
              </w:r>
              <w:r w:rsidR="00247CBE">
                <w:rPr>
                  <w:szCs w:val="24"/>
                  <w:lang w:val="id-ID"/>
                </w:rPr>
                <w:t>5</w:t>
              </w:r>
              <w:r w:rsidRPr="007D0DCC">
                <w:rPr>
                  <w:szCs w:val="24"/>
                  <w:lang w:val="en-ID"/>
                </w:rPr>
                <w:t xml:space="preserve"> </w:t>
              </w:r>
              <w:r w:rsidRPr="007D0DCC">
                <w:rPr>
                  <w:szCs w:val="24"/>
                  <w:lang w:val="en-ID"/>
                </w:rPr>
                <w:tab/>
              </w:r>
              <w:r w:rsidR="002C05FB" w:rsidRPr="002C05FB">
                <w:rPr>
                  <w:bCs/>
                  <w:i/>
                  <w:szCs w:val="24"/>
                  <w:lang w:val="id-ID"/>
                </w:rPr>
                <w:t>Decision Tree</w:t>
              </w:r>
              <w:r w:rsidR="002C05FB">
                <w:rPr>
                  <w:bCs/>
                  <w:i/>
                  <w:szCs w:val="24"/>
                  <w:lang w:val="id-ID"/>
                </w:rPr>
                <w:t xml:space="preserve"> </w:t>
              </w:r>
              <w:r w:rsidR="002C05FB">
                <w:rPr>
                  <w:bCs/>
                  <w:szCs w:val="24"/>
                  <w:lang w:val="id-ID"/>
                </w:rPr>
                <w:t>(Algoritma C4.5)</w:t>
              </w:r>
              <w:r w:rsidRPr="007D0DCC">
                <w:rPr>
                  <w:szCs w:val="24"/>
                </w:rPr>
                <w:t xml:space="preserve"> </w:t>
              </w:r>
              <w:r w:rsidRPr="007D0DCC">
                <w:rPr>
                  <w:szCs w:val="24"/>
                </w:rPr>
                <w:ptab w:relativeTo="margin" w:alignment="right" w:leader="dot"/>
              </w:r>
              <w:r w:rsidR="00247CBE">
                <w:rPr>
                  <w:bCs/>
                  <w:szCs w:val="24"/>
                </w:rPr>
                <w:t>7</w:t>
              </w:r>
            </w:p>
            <w:p w:rsidR="007D0DCC" w:rsidRDefault="007D0DCC" w:rsidP="00787F31">
              <w:pPr>
                <w:tabs>
                  <w:tab w:val="left" w:pos="993"/>
                  <w:tab w:val="left" w:pos="1560"/>
                </w:tabs>
                <w:spacing w:after="100"/>
                <w:rPr>
                  <w:bCs/>
                  <w:szCs w:val="24"/>
                  <w:lang w:val="id-ID"/>
                </w:rPr>
              </w:pPr>
              <w:r w:rsidRPr="007D0DCC">
                <w:rPr>
                  <w:szCs w:val="24"/>
                  <w:lang w:val="en-ID"/>
                </w:rPr>
                <w:tab/>
                <w:t>2.</w:t>
              </w:r>
              <w:r w:rsidR="00247CBE">
                <w:rPr>
                  <w:szCs w:val="24"/>
                  <w:lang w:val="id-ID"/>
                </w:rPr>
                <w:t>6</w:t>
              </w:r>
              <w:r w:rsidRPr="007D0DCC">
                <w:rPr>
                  <w:szCs w:val="24"/>
                  <w:lang w:val="en-ID"/>
                </w:rPr>
                <w:t xml:space="preserve"> </w:t>
              </w:r>
              <w:r w:rsidRPr="007D0DCC">
                <w:rPr>
                  <w:szCs w:val="24"/>
                  <w:lang w:val="en-ID"/>
                </w:rPr>
                <w:tab/>
              </w:r>
              <w:r w:rsidR="00950EC8">
                <w:rPr>
                  <w:bCs/>
                  <w:i/>
                  <w:szCs w:val="24"/>
                  <w:lang w:val="id-ID"/>
                </w:rPr>
                <w:t xml:space="preserve">Synthetic Minority Over-sampling Technique </w:t>
              </w:r>
              <w:r w:rsidR="00950EC8">
                <w:rPr>
                  <w:bCs/>
                  <w:szCs w:val="24"/>
                  <w:lang w:val="id-ID"/>
                </w:rPr>
                <w:t>(SMOTE)</w:t>
              </w:r>
              <w:r w:rsidRPr="007D0DCC">
                <w:rPr>
                  <w:szCs w:val="24"/>
                </w:rPr>
                <w:t xml:space="preserve"> </w:t>
              </w:r>
              <w:r w:rsidRPr="007D0DCC">
                <w:rPr>
                  <w:szCs w:val="24"/>
                </w:rPr>
                <w:ptab w:relativeTo="margin" w:alignment="right" w:leader="dot"/>
              </w:r>
              <w:r w:rsidR="00247CBE">
                <w:rPr>
                  <w:szCs w:val="24"/>
                </w:rPr>
                <w:t xml:space="preserve"> </w:t>
              </w:r>
              <w:r w:rsidRPr="007D0DCC">
                <w:rPr>
                  <w:bCs/>
                  <w:szCs w:val="24"/>
                </w:rPr>
                <w:t>1</w:t>
              </w:r>
              <w:r w:rsidR="00247CBE">
                <w:rPr>
                  <w:bCs/>
                  <w:szCs w:val="24"/>
                  <w:lang w:val="id-ID"/>
                </w:rPr>
                <w:t>1</w:t>
              </w:r>
            </w:p>
            <w:p w:rsidR="00950EC8" w:rsidRDefault="00247CBE" w:rsidP="00787F31">
              <w:pPr>
                <w:tabs>
                  <w:tab w:val="left" w:pos="993"/>
                  <w:tab w:val="left" w:pos="1560"/>
                </w:tabs>
                <w:spacing w:after="100"/>
                <w:ind w:right="-69"/>
                <w:rPr>
                  <w:bCs/>
                  <w:szCs w:val="24"/>
                  <w:lang w:val="id-ID"/>
                </w:rPr>
              </w:pPr>
              <w:r>
                <w:rPr>
                  <w:bCs/>
                  <w:szCs w:val="24"/>
                  <w:lang w:val="id-ID"/>
                </w:rPr>
                <w:tab/>
                <w:t>2.7</w:t>
              </w:r>
              <w:r w:rsidR="00950EC8">
                <w:rPr>
                  <w:bCs/>
                  <w:szCs w:val="24"/>
                  <w:lang w:val="id-ID"/>
                </w:rPr>
                <w:tab/>
              </w:r>
              <w:r w:rsidR="00950EC8">
                <w:rPr>
                  <w:bCs/>
                  <w:i/>
                  <w:szCs w:val="24"/>
                  <w:lang w:val="id-ID"/>
                </w:rPr>
                <w:t xml:space="preserve">Bootstrap Aggregating </w:t>
              </w:r>
              <w:r w:rsidR="00950EC8">
                <w:rPr>
                  <w:bCs/>
                  <w:szCs w:val="24"/>
                  <w:lang w:val="id-ID"/>
                </w:rPr>
                <w:t xml:space="preserve">(Bagging) </w:t>
              </w:r>
              <w:r w:rsidR="00010380">
                <w:rPr>
                  <w:bCs/>
                  <w:szCs w:val="24"/>
                  <w:lang w:val="id-ID"/>
                </w:rPr>
                <w:t>.................</w:t>
              </w:r>
              <w:r w:rsidR="007B7148">
                <w:rPr>
                  <w:bCs/>
                  <w:szCs w:val="24"/>
                  <w:lang w:val="id-ID"/>
                </w:rPr>
                <w:t>...........................</w:t>
              </w:r>
              <w:r>
                <w:rPr>
                  <w:bCs/>
                  <w:szCs w:val="24"/>
                  <w:lang w:val="id-ID"/>
                </w:rPr>
                <w:t>..</w:t>
              </w:r>
              <w:r>
                <w:rPr>
                  <w:bCs/>
                  <w:szCs w:val="24"/>
                  <w:lang w:val="en-ID"/>
                </w:rPr>
                <w:t>.</w:t>
              </w:r>
              <w:r>
                <w:rPr>
                  <w:bCs/>
                  <w:szCs w:val="24"/>
                  <w:lang w:val="id-ID"/>
                </w:rPr>
                <w:t xml:space="preserve"> 12</w:t>
              </w:r>
            </w:p>
            <w:p w:rsidR="00950EC8" w:rsidRDefault="00247CBE" w:rsidP="00787F31">
              <w:pPr>
                <w:tabs>
                  <w:tab w:val="left" w:pos="993"/>
                  <w:tab w:val="left" w:pos="1560"/>
                </w:tabs>
                <w:spacing w:after="100"/>
                <w:ind w:right="-41"/>
                <w:rPr>
                  <w:bCs/>
                  <w:szCs w:val="24"/>
                  <w:lang w:val="id-ID"/>
                </w:rPr>
              </w:pPr>
              <w:r>
                <w:rPr>
                  <w:bCs/>
                  <w:szCs w:val="24"/>
                  <w:lang w:val="id-ID"/>
                </w:rPr>
                <w:tab/>
                <w:t>2.8</w:t>
              </w:r>
              <w:r w:rsidR="00950EC8">
                <w:rPr>
                  <w:bCs/>
                  <w:szCs w:val="24"/>
                  <w:lang w:val="id-ID"/>
                </w:rPr>
                <w:tab/>
              </w:r>
              <w:r w:rsidR="00950EC8" w:rsidRPr="00247CBE">
                <w:rPr>
                  <w:bCs/>
                  <w:i/>
                  <w:szCs w:val="24"/>
                  <w:lang w:val="id-ID"/>
                </w:rPr>
                <w:t>K-Fold Cross Validation</w:t>
              </w:r>
              <w:r w:rsidR="00010380">
                <w:rPr>
                  <w:bCs/>
                  <w:szCs w:val="24"/>
                  <w:lang w:val="id-ID"/>
                </w:rPr>
                <w:t xml:space="preserve"> ....................................................</w:t>
              </w:r>
              <w:r w:rsidR="002767B0">
                <w:rPr>
                  <w:bCs/>
                  <w:szCs w:val="24"/>
                  <w:lang w:val="id-ID"/>
                </w:rPr>
                <w:t>.</w:t>
              </w:r>
              <w:r>
                <w:rPr>
                  <w:bCs/>
                  <w:szCs w:val="24"/>
                  <w:lang w:val="id-ID"/>
                </w:rPr>
                <w:t>.....</w:t>
              </w:r>
              <w:r>
                <w:rPr>
                  <w:bCs/>
                  <w:szCs w:val="24"/>
                  <w:lang w:val="en-ID"/>
                </w:rPr>
                <w:t>.</w:t>
              </w:r>
              <w:r>
                <w:rPr>
                  <w:bCs/>
                  <w:szCs w:val="24"/>
                  <w:lang w:val="id-ID"/>
                </w:rPr>
                <w:t>.. 13</w:t>
              </w:r>
            </w:p>
            <w:p w:rsidR="00950EC8" w:rsidRDefault="00247CBE" w:rsidP="00247CBE">
              <w:pPr>
                <w:tabs>
                  <w:tab w:val="left" w:pos="993"/>
                  <w:tab w:val="left" w:pos="1560"/>
                </w:tabs>
                <w:spacing w:after="100"/>
                <w:ind w:right="-284"/>
                <w:rPr>
                  <w:bCs/>
                  <w:szCs w:val="24"/>
                  <w:lang w:val="id-ID"/>
                </w:rPr>
              </w:pPr>
              <w:r>
                <w:rPr>
                  <w:bCs/>
                  <w:szCs w:val="24"/>
                  <w:lang w:val="id-ID"/>
                </w:rPr>
                <w:tab/>
                <w:t>2.9</w:t>
              </w:r>
              <w:r w:rsidR="00950EC8">
                <w:rPr>
                  <w:bCs/>
                  <w:szCs w:val="24"/>
                  <w:lang w:val="id-ID"/>
                </w:rPr>
                <w:tab/>
              </w:r>
              <w:r w:rsidR="00950EC8" w:rsidRPr="00247CBE">
                <w:rPr>
                  <w:bCs/>
                  <w:i/>
                  <w:szCs w:val="24"/>
                  <w:lang w:val="id-ID"/>
                </w:rPr>
                <w:t>Confusion Matrix</w:t>
              </w:r>
              <w:r w:rsidR="00010380">
                <w:rPr>
                  <w:bCs/>
                  <w:szCs w:val="24"/>
                  <w:lang w:val="id-ID"/>
                </w:rPr>
                <w:t xml:space="preserve"> ..................................................................</w:t>
              </w:r>
              <w:r w:rsidR="002767B0">
                <w:rPr>
                  <w:bCs/>
                  <w:szCs w:val="24"/>
                  <w:lang w:val="id-ID"/>
                </w:rPr>
                <w:t>.</w:t>
              </w:r>
              <w:r>
                <w:rPr>
                  <w:bCs/>
                  <w:szCs w:val="24"/>
                  <w:lang w:val="id-ID"/>
                </w:rPr>
                <w:t>..... 14</w:t>
              </w:r>
            </w:p>
            <w:p w:rsidR="00950EC8" w:rsidRDefault="00247CBE" w:rsidP="00247CBE">
              <w:pPr>
                <w:tabs>
                  <w:tab w:val="left" w:pos="993"/>
                  <w:tab w:val="left" w:pos="1560"/>
                </w:tabs>
                <w:spacing w:after="100"/>
                <w:ind w:right="-142"/>
                <w:rPr>
                  <w:bCs/>
                  <w:szCs w:val="24"/>
                  <w:lang w:val="id-ID"/>
                </w:rPr>
              </w:pPr>
              <w:r>
                <w:rPr>
                  <w:bCs/>
                  <w:szCs w:val="24"/>
                  <w:lang w:val="id-ID"/>
                </w:rPr>
                <w:tab/>
                <w:t>2.10</w:t>
              </w:r>
              <w:r w:rsidR="00950EC8">
                <w:rPr>
                  <w:bCs/>
                  <w:szCs w:val="24"/>
                  <w:lang w:val="id-ID"/>
                </w:rPr>
                <w:tab/>
                <w:t>Penelitian Relevan</w:t>
              </w:r>
              <w:r w:rsidR="00010380">
                <w:rPr>
                  <w:bCs/>
                  <w:szCs w:val="24"/>
                  <w:lang w:val="id-ID"/>
                </w:rPr>
                <w:t xml:space="preserve"> ........................................................</w:t>
              </w:r>
              <w:r w:rsidR="007B7148">
                <w:rPr>
                  <w:bCs/>
                  <w:szCs w:val="24"/>
                  <w:lang w:val="id-ID"/>
                </w:rPr>
                <w:t>.............</w:t>
              </w:r>
              <w:r>
                <w:rPr>
                  <w:bCs/>
                  <w:szCs w:val="24"/>
                  <w:lang w:val="en-ID"/>
                </w:rPr>
                <w:t>.</w:t>
              </w:r>
              <w:r>
                <w:rPr>
                  <w:bCs/>
                  <w:szCs w:val="24"/>
                  <w:lang w:val="id-ID"/>
                </w:rPr>
                <w:t xml:space="preserve"> 15</w:t>
              </w:r>
            </w:p>
            <w:p w:rsidR="00950EC8" w:rsidRPr="00950EC8" w:rsidRDefault="00247CBE" w:rsidP="00247CBE">
              <w:pPr>
                <w:tabs>
                  <w:tab w:val="left" w:pos="993"/>
                  <w:tab w:val="left" w:pos="1560"/>
                </w:tabs>
                <w:spacing w:after="100"/>
                <w:ind w:right="-142"/>
                <w:rPr>
                  <w:bCs/>
                  <w:szCs w:val="24"/>
                  <w:lang w:val="id-ID"/>
                </w:rPr>
              </w:pPr>
              <w:r>
                <w:rPr>
                  <w:bCs/>
                  <w:szCs w:val="24"/>
                  <w:lang w:val="id-ID"/>
                </w:rPr>
                <w:tab/>
                <w:t>2.11</w:t>
              </w:r>
              <w:r w:rsidR="00950EC8">
                <w:rPr>
                  <w:bCs/>
                  <w:szCs w:val="24"/>
                  <w:lang w:val="id-ID"/>
                </w:rPr>
                <w:tab/>
                <w:t>Kerangka Berpikir</w:t>
              </w:r>
              <w:r w:rsidR="00010380">
                <w:rPr>
                  <w:bCs/>
                  <w:szCs w:val="24"/>
                  <w:lang w:val="id-ID"/>
                </w:rPr>
                <w:t xml:space="preserve"> .........................................</w:t>
              </w:r>
              <w:r>
                <w:rPr>
                  <w:bCs/>
                  <w:szCs w:val="24"/>
                  <w:lang w:val="id-ID"/>
                </w:rPr>
                <w:t>..........................</w:t>
              </w:r>
              <w:r>
                <w:rPr>
                  <w:bCs/>
                  <w:szCs w:val="24"/>
                  <w:lang w:val="en-ID"/>
                </w:rPr>
                <w:t>.</w:t>
              </w:r>
              <w:r w:rsidR="001F3EAB">
                <w:rPr>
                  <w:bCs/>
                  <w:szCs w:val="24"/>
                  <w:lang w:val="id-ID"/>
                </w:rPr>
                <w:t>.. 16</w:t>
              </w:r>
            </w:p>
            <w:p w:rsidR="007D0DCC" w:rsidRPr="007D0DCC" w:rsidRDefault="007D0DCC" w:rsidP="00787F31">
              <w:pPr>
                <w:tabs>
                  <w:tab w:val="left" w:pos="993"/>
                  <w:tab w:val="left" w:pos="1560"/>
                </w:tabs>
                <w:spacing w:after="100"/>
                <w:rPr>
                  <w:bCs/>
                  <w:szCs w:val="24"/>
                </w:rPr>
              </w:pPr>
              <w:r w:rsidRPr="007D0DCC">
                <w:rPr>
                  <w:szCs w:val="24"/>
                  <w:lang w:val="en-ID"/>
                </w:rPr>
                <w:t>BAB III</w:t>
              </w:r>
              <w:r w:rsidRPr="007D0DCC">
                <w:rPr>
                  <w:szCs w:val="24"/>
                  <w:lang w:val="en-ID"/>
                </w:rPr>
                <w:tab/>
                <w:t>METODE PENELITIAN</w:t>
              </w:r>
            </w:p>
            <w:p w:rsidR="007D0DCC" w:rsidRDefault="007D0DCC" w:rsidP="00787F31">
              <w:pPr>
                <w:tabs>
                  <w:tab w:val="left" w:pos="993"/>
                  <w:tab w:val="left" w:pos="1560"/>
                </w:tabs>
                <w:spacing w:after="100"/>
                <w:ind w:right="43"/>
                <w:rPr>
                  <w:bCs/>
                  <w:szCs w:val="24"/>
                  <w:lang w:val="id-ID"/>
                </w:rPr>
              </w:pPr>
              <w:r w:rsidRPr="007D0DCC">
                <w:rPr>
                  <w:szCs w:val="24"/>
                  <w:lang w:val="en-ID"/>
                </w:rPr>
                <w:tab/>
                <w:t xml:space="preserve">3.1 </w:t>
              </w:r>
              <w:r w:rsidRPr="007D0DCC">
                <w:rPr>
                  <w:szCs w:val="24"/>
                  <w:lang w:val="en-ID"/>
                </w:rPr>
                <w:tab/>
              </w:r>
              <w:r w:rsidRPr="007D0DCC">
                <w:rPr>
                  <w:bCs/>
                  <w:szCs w:val="24"/>
                  <w:lang w:val="id-ID"/>
                </w:rPr>
                <w:t>Desain Penelitian</w:t>
              </w:r>
              <w:r w:rsidRPr="007D0DCC">
                <w:rPr>
                  <w:szCs w:val="24"/>
                  <w:lang w:val="en-ID"/>
                </w:rPr>
                <w:t xml:space="preserve"> </w:t>
              </w:r>
              <w:r w:rsidRPr="007D0DCC">
                <w:rPr>
                  <w:szCs w:val="24"/>
                </w:rPr>
                <w:ptab w:relativeTo="margin" w:alignment="right" w:leader="dot"/>
              </w:r>
              <w:r w:rsidR="003B5713">
                <w:rPr>
                  <w:bCs/>
                  <w:szCs w:val="24"/>
                  <w:lang w:val="id-ID"/>
                </w:rPr>
                <w:t>20</w:t>
              </w:r>
            </w:p>
            <w:p w:rsidR="00010380" w:rsidRDefault="00010380" w:rsidP="00787F31">
              <w:pPr>
                <w:tabs>
                  <w:tab w:val="left" w:pos="993"/>
                  <w:tab w:val="left" w:pos="1560"/>
                </w:tabs>
                <w:spacing w:after="100"/>
                <w:rPr>
                  <w:bCs/>
                  <w:szCs w:val="24"/>
                  <w:lang w:val="id-ID"/>
                </w:rPr>
              </w:pPr>
              <w:r>
                <w:rPr>
                  <w:bCs/>
                  <w:szCs w:val="24"/>
                  <w:lang w:val="id-ID"/>
                </w:rPr>
                <w:lastRenderedPageBreak/>
                <w:tab/>
                <w:t>3.2</w:t>
              </w:r>
              <w:r>
                <w:rPr>
                  <w:bCs/>
                  <w:szCs w:val="24"/>
                  <w:lang w:val="id-ID"/>
                </w:rPr>
                <w:tab/>
                <w:t>Studi Literatur</w:t>
              </w:r>
              <w:r w:rsidR="004C7FAB">
                <w:rPr>
                  <w:bCs/>
                  <w:szCs w:val="24"/>
                  <w:lang w:val="id-ID"/>
                </w:rPr>
                <w:t xml:space="preserve"> .................................................................</w:t>
              </w:r>
              <w:r w:rsidR="003B5713">
                <w:rPr>
                  <w:bCs/>
                  <w:szCs w:val="24"/>
                  <w:lang w:val="id-ID"/>
                </w:rPr>
                <w:t>........... 20</w:t>
              </w:r>
            </w:p>
            <w:p w:rsidR="00010380" w:rsidRDefault="00010380" w:rsidP="00787F31">
              <w:pPr>
                <w:tabs>
                  <w:tab w:val="left" w:pos="993"/>
                  <w:tab w:val="left" w:pos="1560"/>
                </w:tabs>
                <w:spacing w:after="100"/>
                <w:rPr>
                  <w:bCs/>
                  <w:szCs w:val="24"/>
                  <w:lang w:val="id-ID"/>
                </w:rPr>
              </w:pPr>
              <w:r>
                <w:rPr>
                  <w:bCs/>
                  <w:szCs w:val="24"/>
                  <w:lang w:val="id-ID"/>
                </w:rPr>
                <w:tab/>
                <w:t>3.3</w:t>
              </w:r>
              <w:r>
                <w:rPr>
                  <w:bCs/>
                  <w:szCs w:val="24"/>
                  <w:lang w:val="id-ID"/>
                </w:rPr>
                <w:tab/>
                <w:t>Pengumpulan dan Analisis Data</w:t>
              </w:r>
              <w:r w:rsidR="004C7FAB">
                <w:rPr>
                  <w:bCs/>
                  <w:szCs w:val="24"/>
                  <w:lang w:val="id-ID"/>
                </w:rPr>
                <w:t xml:space="preserve"> ...................</w:t>
              </w:r>
              <w:r w:rsidR="003B5713">
                <w:rPr>
                  <w:bCs/>
                  <w:szCs w:val="24"/>
                  <w:lang w:val="id-ID"/>
                </w:rPr>
                <w:t>............................. 21</w:t>
              </w:r>
            </w:p>
            <w:p w:rsidR="00010380" w:rsidRDefault="00010380" w:rsidP="00787F31">
              <w:pPr>
                <w:tabs>
                  <w:tab w:val="left" w:pos="993"/>
                  <w:tab w:val="left" w:pos="1560"/>
                </w:tabs>
                <w:spacing w:after="100"/>
                <w:rPr>
                  <w:bCs/>
                  <w:szCs w:val="24"/>
                  <w:lang w:val="id-ID"/>
                </w:rPr>
              </w:pPr>
              <w:r>
                <w:rPr>
                  <w:bCs/>
                  <w:szCs w:val="24"/>
                  <w:lang w:val="id-ID"/>
                </w:rPr>
                <w:tab/>
                <w:t>3.4</w:t>
              </w:r>
              <w:r>
                <w:rPr>
                  <w:bCs/>
                  <w:szCs w:val="24"/>
                  <w:lang w:val="id-ID"/>
                </w:rPr>
                <w:tab/>
                <w:t>Pengolahan Data Awal</w:t>
              </w:r>
              <w:r w:rsidR="002767B0">
                <w:rPr>
                  <w:bCs/>
                  <w:szCs w:val="24"/>
                  <w:lang w:val="id-ID"/>
                </w:rPr>
                <w:t xml:space="preserve"> ..................................</w:t>
              </w:r>
              <w:r w:rsidR="007B7148">
                <w:rPr>
                  <w:bCs/>
                  <w:szCs w:val="24"/>
                  <w:lang w:val="id-ID"/>
                </w:rPr>
                <w:t>............................</w:t>
              </w:r>
              <w:r w:rsidR="003B5713">
                <w:rPr>
                  <w:bCs/>
                  <w:szCs w:val="24"/>
                  <w:lang w:val="id-ID"/>
                </w:rPr>
                <w:t>. 22</w:t>
              </w:r>
            </w:p>
            <w:p w:rsidR="00010380" w:rsidRDefault="00010380" w:rsidP="00787F31">
              <w:pPr>
                <w:tabs>
                  <w:tab w:val="left" w:pos="993"/>
                  <w:tab w:val="left" w:pos="1560"/>
                </w:tabs>
                <w:spacing w:after="100"/>
                <w:rPr>
                  <w:bCs/>
                  <w:szCs w:val="24"/>
                  <w:lang w:val="id-ID"/>
                </w:rPr>
              </w:pPr>
              <w:r>
                <w:rPr>
                  <w:bCs/>
                  <w:szCs w:val="24"/>
                  <w:lang w:val="id-ID"/>
                </w:rPr>
                <w:tab/>
                <w:t>3.5</w:t>
              </w:r>
              <w:r>
                <w:rPr>
                  <w:bCs/>
                  <w:szCs w:val="24"/>
                  <w:lang w:val="id-ID"/>
                </w:rPr>
                <w:tab/>
                <w:t>Proses Klasifikasi</w:t>
              </w:r>
              <w:r w:rsidR="002767B0">
                <w:rPr>
                  <w:bCs/>
                  <w:szCs w:val="24"/>
                  <w:lang w:val="id-ID"/>
                </w:rPr>
                <w:t xml:space="preserve"> ..........................................</w:t>
              </w:r>
              <w:r w:rsidR="003B5713">
                <w:rPr>
                  <w:bCs/>
                  <w:szCs w:val="24"/>
                  <w:lang w:val="id-ID"/>
                </w:rPr>
                <w:t>............................. 22</w:t>
              </w:r>
            </w:p>
            <w:p w:rsidR="00010380" w:rsidRDefault="00010380" w:rsidP="00787F31">
              <w:pPr>
                <w:tabs>
                  <w:tab w:val="left" w:pos="993"/>
                  <w:tab w:val="left" w:pos="1560"/>
                </w:tabs>
                <w:spacing w:after="100"/>
                <w:rPr>
                  <w:bCs/>
                  <w:szCs w:val="24"/>
                  <w:lang w:val="id-ID"/>
                </w:rPr>
              </w:pPr>
              <w:r>
                <w:rPr>
                  <w:bCs/>
                  <w:szCs w:val="24"/>
                  <w:lang w:val="id-ID"/>
                </w:rPr>
                <w:tab/>
              </w:r>
              <w:r>
                <w:rPr>
                  <w:bCs/>
                  <w:szCs w:val="24"/>
                  <w:lang w:val="id-ID"/>
                </w:rPr>
                <w:tab/>
                <w:t>3.5.1</w:t>
              </w:r>
              <w:r w:rsidR="0066089F">
                <w:rPr>
                  <w:bCs/>
                  <w:szCs w:val="24"/>
                  <w:lang w:val="id-ID"/>
                </w:rPr>
                <w:tab/>
                <w:t>Model Klasifikasi Algoritma C4.5</w:t>
              </w:r>
              <w:r w:rsidR="002767B0">
                <w:rPr>
                  <w:bCs/>
                  <w:szCs w:val="24"/>
                  <w:lang w:val="id-ID"/>
                </w:rPr>
                <w:t xml:space="preserve"> ......</w:t>
              </w:r>
              <w:r w:rsidR="003B5713">
                <w:rPr>
                  <w:bCs/>
                  <w:szCs w:val="24"/>
                  <w:lang w:val="id-ID"/>
                </w:rPr>
                <w:t>............................. 23</w:t>
              </w:r>
            </w:p>
            <w:p w:rsidR="0066089F" w:rsidRDefault="0066089F" w:rsidP="00787F31">
              <w:pPr>
                <w:tabs>
                  <w:tab w:val="left" w:pos="993"/>
                  <w:tab w:val="left" w:pos="1560"/>
                </w:tabs>
                <w:spacing w:after="100"/>
                <w:rPr>
                  <w:bCs/>
                  <w:szCs w:val="24"/>
                  <w:lang w:val="id-ID"/>
                </w:rPr>
              </w:pPr>
              <w:r>
                <w:rPr>
                  <w:bCs/>
                  <w:szCs w:val="24"/>
                  <w:lang w:val="id-ID"/>
                </w:rPr>
                <w:tab/>
              </w:r>
              <w:r>
                <w:rPr>
                  <w:bCs/>
                  <w:szCs w:val="24"/>
                  <w:lang w:val="id-ID"/>
                </w:rPr>
                <w:tab/>
              </w:r>
              <w:r w:rsidR="00463710">
                <w:rPr>
                  <w:bCs/>
                  <w:szCs w:val="24"/>
                  <w:lang w:val="id-ID"/>
                </w:rPr>
                <w:t>3.5.2</w:t>
              </w:r>
              <w:r>
                <w:rPr>
                  <w:bCs/>
                  <w:szCs w:val="24"/>
                  <w:lang w:val="id-ID"/>
                </w:rPr>
                <w:tab/>
                <w:t>Model Klasifikasi Algoritma C4.5 Berbasis Bagging</w:t>
              </w:r>
              <w:r w:rsidR="003B5713">
                <w:rPr>
                  <w:bCs/>
                  <w:szCs w:val="24"/>
                  <w:lang w:val="id-ID"/>
                </w:rPr>
                <w:t xml:space="preserve"> ...... 24</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5.3</w:t>
              </w:r>
              <w:r>
                <w:rPr>
                  <w:bCs/>
                  <w:szCs w:val="24"/>
                  <w:lang w:val="id-ID"/>
                </w:rPr>
                <w:tab/>
                <w:t>Model Klasifikasi Algoritma C4.5 dengan SMOTE</w:t>
              </w:r>
              <w:r w:rsidR="003B5713">
                <w:rPr>
                  <w:bCs/>
                  <w:szCs w:val="24"/>
                  <w:lang w:val="id-ID"/>
                </w:rPr>
                <w:t xml:space="preserve"> ........ 26</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 xml:space="preserve">3.5.4 </w:t>
              </w:r>
              <w:r>
                <w:rPr>
                  <w:bCs/>
                  <w:szCs w:val="24"/>
                  <w:lang w:val="id-ID"/>
                </w:rPr>
                <w:tab/>
                <w:t xml:space="preserve">Model Klasifikasi Algoritma C4.5 Berbasis Bagging </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r>
              <w:r>
                <w:rPr>
                  <w:bCs/>
                  <w:szCs w:val="24"/>
                  <w:lang w:val="id-ID"/>
                </w:rPr>
                <w:tab/>
                <w:t>dan SMOTE</w:t>
              </w:r>
              <w:r w:rsidR="002767B0">
                <w:rPr>
                  <w:bCs/>
                  <w:szCs w:val="24"/>
                  <w:lang w:val="id-ID"/>
                </w:rPr>
                <w:t xml:space="preserve"> ........................................</w:t>
              </w:r>
              <w:r w:rsidR="003B5713">
                <w:rPr>
                  <w:bCs/>
                  <w:szCs w:val="24"/>
                  <w:lang w:val="id-ID"/>
                </w:rPr>
                <w:t>............................. 28</w:t>
              </w:r>
            </w:p>
            <w:p w:rsidR="00463710" w:rsidRDefault="00463710" w:rsidP="00787F31">
              <w:pPr>
                <w:tabs>
                  <w:tab w:val="left" w:pos="993"/>
                  <w:tab w:val="left" w:pos="1560"/>
                </w:tabs>
                <w:spacing w:after="100"/>
                <w:rPr>
                  <w:bCs/>
                  <w:szCs w:val="24"/>
                  <w:lang w:val="id-ID"/>
                </w:rPr>
              </w:pPr>
              <w:r>
                <w:rPr>
                  <w:bCs/>
                  <w:szCs w:val="24"/>
                  <w:lang w:val="id-ID"/>
                </w:rPr>
                <w:tab/>
                <w:t>3.6</w:t>
              </w:r>
              <w:r>
                <w:rPr>
                  <w:bCs/>
                  <w:szCs w:val="24"/>
                  <w:lang w:val="id-ID"/>
                </w:rPr>
                <w:tab/>
                <w:t>Validasi dan Evaluasi</w:t>
              </w:r>
              <w:r w:rsidR="002767B0">
                <w:rPr>
                  <w:bCs/>
                  <w:szCs w:val="24"/>
                  <w:lang w:val="id-ID"/>
                </w:rPr>
                <w:t xml:space="preserve"> .................................................</w:t>
              </w:r>
              <w:r w:rsidR="003B5713">
                <w:rPr>
                  <w:bCs/>
                  <w:szCs w:val="24"/>
                  <w:lang w:val="id-ID"/>
                </w:rPr>
                <w:t>................ 30</w:t>
              </w:r>
            </w:p>
            <w:p w:rsidR="00463710" w:rsidRDefault="00463710" w:rsidP="00787F31">
              <w:pPr>
                <w:tabs>
                  <w:tab w:val="left" w:pos="993"/>
                  <w:tab w:val="left" w:pos="1560"/>
                </w:tabs>
                <w:spacing w:after="100"/>
                <w:ind w:right="-142"/>
                <w:rPr>
                  <w:bCs/>
                  <w:szCs w:val="24"/>
                  <w:lang w:val="id-ID"/>
                </w:rPr>
              </w:pPr>
              <w:r>
                <w:rPr>
                  <w:bCs/>
                  <w:szCs w:val="24"/>
                  <w:lang w:val="id-ID"/>
                </w:rPr>
                <w:tab/>
                <w:t>3.7</w:t>
              </w:r>
              <w:r>
                <w:rPr>
                  <w:bCs/>
                  <w:szCs w:val="24"/>
                  <w:lang w:val="id-ID"/>
                </w:rPr>
                <w:tab/>
                <w:t>Contoh Perhitungan Manual</w:t>
              </w:r>
              <w:r w:rsidR="002767B0">
                <w:rPr>
                  <w:bCs/>
                  <w:szCs w:val="24"/>
                  <w:lang w:val="id-ID"/>
                </w:rPr>
                <w:t xml:space="preserve"> .........................</w:t>
              </w:r>
              <w:r w:rsidR="003B5713">
                <w:rPr>
                  <w:bCs/>
                  <w:szCs w:val="24"/>
                  <w:lang w:val="id-ID"/>
                </w:rPr>
                <w:t>............................. 31</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1</w:t>
              </w:r>
              <w:r>
                <w:rPr>
                  <w:bCs/>
                  <w:szCs w:val="24"/>
                  <w:lang w:val="id-ID"/>
                </w:rPr>
                <w:tab/>
              </w:r>
              <w:r w:rsidRPr="007B7148">
                <w:rPr>
                  <w:bCs/>
                  <w:i/>
                  <w:szCs w:val="24"/>
                  <w:lang w:val="id-ID"/>
                </w:rPr>
                <w:t>Discretization</w:t>
              </w:r>
              <w:r w:rsidR="002767B0">
                <w:rPr>
                  <w:bCs/>
                  <w:szCs w:val="24"/>
                  <w:lang w:val="id-ID"/>
                </w:rPr>
                <w:t xml:space="preserve"> ......................................</w:t>
              </w:r>
              <w:r w:rsidR="003B5713">
                <w:rPr>
                  <w:bCs/>
                  <w:szCs w:val="24"/>
                  <w:lang w:val="id-ID"/>
                </w:rPr>
                <w:t>............................. 32</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2</w:t>
              </w:r>
              <w:r>
                <w:rPr>
                  <w:bCs/>
                  <w:szCs w:val="24"/>
                  <w:lang w:val="id-ID"/>
                </w:rPr>
                <w:tab/>
                <w:t>SMOTE</w:t>
              </w:r>
              <w:r w:rsidR="002767B0">
                <w:rPr>
                  <w:bCs/>
                  <w:szCs w:val="24"/>
                  <w:lang w:val="id-ID"/>
                </w:rPr>
                <w:t xml:space="preserve"> ...............................................</w:t>
              </w:r>
              <w:r w:rsidR="003B5713">
                <w:rPr>
                  <w:bCs/>
                  <w:szCs w:val="24"/>
                  <w:lang w:val="id-ID"/>
                </w:rPr>
                <w:t>............................. 33</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3</w:t>
              </w:r>
              <w:r>
                <w:rPr>
                  <w:bCs/>
                  <w:szCs w:val="24"/>
                  <w:lang w:val="id-ID"/>
                </w:rPr>
                <w:tab/>
              </w:r>
              <w:r w:rsidRPr="001E6DEC">
                <w:rPr>
                  <w:bCs/>
                  <w:i/>
                  <w:szCs w:val="24"/>
                  <w:lang w:val="id-ID"/>
                </w:rPr>
                <w:t>Bootstrap</w:t>
              </w:r>
              <w:r w:rsidR="002767B0">
                <w:rPr>
                  <w:bCs/>
                  <w:szCs w:val="24"/>
                  <w:lang w:val="id-ID"/>
                </w:rPr>
                <w:t xml:space="preserve"> .............................................</w:t>
              </w:r>
              <w:r w:rsidR="003B5713">
                <w:rPr>
                  <w:bCs/>
                  <w:szCs w:val="24"/>
                  <w:lang w:val="id-ID"/>
                </w:rPr>
                <w:t>............................. 34</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4</w:t>
              </w:r>
              <w:r>
                <w:rPr>
                  <w:bCs/>
                  <w:szCs w:val="24"/>
                  <w:lang w:val="id-ID"/>
                </w:rPr>
                <w:tab/>
                <w:t>Klasifikasi</w:t>
              </w:r>
              <w:r w:rsidR="002767B0">
                <w:rPr>
                  <w:bCs/>
                  <w:szCs w:val="24"/>
                  <w:lang w:val="id-ID"/>
                </w:rPr>
                <w:t xml:space="preserve"> Algoritma C4.5 ............</w:t>
              </w:r>
              <w:r w:rsidR="007B7148">
                <w:rPr>
                  <w:bCs/>
                  <w:szCs w:val="24"/>
                  <w:lang w:val="en-ID"/>
                </w:rPr>
                <w:t>...........</w:t>
              </w:r>
              <w:r w:rsidR="003B5713">
                <w:rPr>
                  <w:bCs/>
                  <w:szCs w:val="24"/>
                  <w:lang w:val="id-ID"/>
                </w:rPr>
                <w:t>....................... 36</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5</w:t>
              </w:r>
              <w:r>
                <w:rPr>
                  <w:bCs/>
                  <w:szCs w:val="24"/>
                  <w:lang w:val="id-ID"/>
                </w:rPr>
                <w:tab/>
              </w:r>
              <w:r w:rsidRPr="001E6DEC">
                <w:rPr>
                  <w:bCs/>
                  <w:i/>
                  <w:szCs w:val="24"/>
                  <w:lang w:val="id-ID"/>
                </w:rPr>
                <w:t>Aggregating</w:t>
              </w:r>
              <w:r w:rsidR="002767B0">
                <w:rPr>
                  <w:bCs/>
                  <w:szCs w:val="24"/>
                  <w:lang w:val="id-ID"/>
                </w:rPr>
                <w:t xml:space="preserve"> .........................................</w:t>
              </w:r>
              <w:r w:rsidR="003B5713">
                <w:rPr>
                  <w:bCs/>
                  <w:szCs w:val="24"/>
                  <w:lang w:val="id-ID"/>
                </w:rPr>
                <w:t>............................. 41</w:t>
              </w:r>
            </w:p>
            <w:p w:rsidR="00463710" w:rsidRDefault="00463710" w:rsidP="00787F31">
              <w:pPr>
                <w:tabs>
                  <w:tab w:val="left" w:pos="993"/>
                  <w:tab w:val="left" w:pos="1560"/>
                </w:tabs>
                <w:spacing w:after="100"/>
                <w:rPr>
                  <w:bCs/>
                  <w:szCs w:val="24"/>
                  <w:lang w:val="id-ID"/>
                </w:rPr>
              </w:pPr>
              <w:r>
                <w:rPr>
                  <w:bCs/>
                  <w:szCs w:val="24"/>
                  <w:lang w:val="id-ID"/>
                </w:rPr>
                <w:tab/>
              </w:r>
              <w:r>
                <w:rPr>
                  <w:bCs/>
                  <w:szCs w:val="24"/>
                  <w:lang w:val="id-ID"/>
                </w:rPr>
                <w:tab/>
                <w:t>3.7.6</w:t>
              </w:r>
              <w:r>
                <w:rPr>
                  <w:bCs/>
                  <w:szCs w:val="24"/>
                  <w:lang w:val="id-ID"/>
                </w:rPr>
                <w:tab/>
                <w:t>Evaluasi Hasil</w:t>
              </w:r>
              <w:r w:rsidR="002767B0">
                <w:rPr>
                  <w:bCs/>
                  <w:szCs w:val="24"/>
                  <w:lang w:val="id-ID"/>
                </w:rPr>
                <w:t xml:space="preserve"> ......................................</w:t>
              </w:r>
              <w:r w:rsidR="003B5713">
                <w:rPr>
                  <w:bCs/>
                  <w:szCs w:val="24"/>
                  <w:lang w:val="id-ID"/>
                </w:rPr>
                <w:t>............................. 43</w:t>
              </w:r>
            </w:p>
            <w:p w:rsidR="00463710" w:rsidRDefault="00463710" w:rsidP="00787F31">
              <w:pPr>
                <w:tabs>
                  <w:tab w:val="left" w:pos="993"/>
                  <w:tab w:val="left" w:pos="1560"/>
                </w:tabs>
                <w:spacing w:after="100"/>
                <w:rPr>
                  <w:szCs w:val="24"/>
                  <w:lang w:val="id-ID"/>
                </w:rPr>
              </w:pPr>
              <w:r>
                <w:rPr>
                  <w:szCs w:val="24"/>
                  <w:lang w:val="en-ID"/>
                </w:rPr>
                <w:t xml:space="preserve">BAB </w:t>
              </w:r>
              <w:r w:rsidRPr="007D0DCC">
                <w:rPr>
                  <w:szCs w:val="24"/>
                  <w:lang w:val="en-ID"/>
                </w:rPr>
                <w:t>I</w:t>
              </w:r>
              <w:r>
                <w:rPr>
                  <w:szCs w:val="24"/>
                  <w:lang w:val="id-ID"/>
                </w:rPr>
                <w:t>V</w:t>
              </w:r>
              <w:r w:rsidRPr="007D0DCC">
                <w:rPr>
                  <w:szCs w:val="24"/>
                  <w:lang w:val="en-ID"/>
                </w:rPr>
                <w:tab/>
              </w:r>
              <w:r>
                <w:rPr>
                  <w:szCs w:val="24"/>
                  <w:lang w:val="id-ID"/>
                </w:rPr>
                <w:t>HASIL DAN PEMBAHASAN</w:t>
              </w:r>
            </w:p>
            <w:p w:rsidR="00463710" w:rsidRDefault="00463710" w:rsidP="00787F31">
              <w:pPr>
                <w:tabs>
                  <w:tab w:val="left" w:pos="993"/>
                  <w:tab w:val="left" w:pos="1560"/>
                </w:tabs>
                <w:spacing w:after="100"/>
                <w:rPr>
                  <w:szCs w:val="24"/>
                  <w:lang w:val="id-ID"/>
                </w:rPr>
              </w:pPr>
              <w:r>
                <w:rPr>
                  <w:szCs w:val="24"/>
                  <w:lang w:val="id-ID"/>
                </w:rPr>
                <w:tab/>
                <w:t>4.1</w:t>
              </w:r>
              <w:r>
                <w:rPr>
                  <w:szCs w:val="24"/>
                  <w:lang w:val="id-ID"/>
                </w:rPr>
                <w:tab/>
                <w:t>Preprocessing Data</w:t>
              </w:r>
              <w:r w:rsidR="002767B0">
                <w:rPr>
                  <w:szCs w:val="24"/>
                  <w:lang w:val="id-ID"/>
                </w:rPr>
                <w:t xml:space="preserve"> ........................................</w:t>
              </w:r>
              <w:r w:rsidR="007B7148">
                <w:rPr>
                  <w:szCs w:val="24"/>
                  <w:lang w:val="id-ID"/>
                </w:rPr>
                <w:t>............................. 46</w:t>
              </w:r>
            </w:p>
            <w:p w:rsidR="00463710" w:rsidRDefault="00463710" w:rsidP="00787F31">
              <w:pPr>
                <w:tabs>
                  <w:tab w:val="left" w:pos="993"/>
                  <w:tab w:val="left" w:pos="1560"/>
                </w:tabs>
                <w:spacing w:after="100"/>
                <w:ind w:right="-142"/>
                <w:rPr>
                  <w:szCs w:val="24"/>
                  <w:lang w:val="id-ID"/>
                </w:rPr>
              </w:pPr>
              <w:r>
                <w:rPr>
                  <w:szCs w:val="24"/>
                  <w:lang w:val="id-ID"/>
                </w:rPr>
                <w:tab/>
              </w:r>
              <w:r>
                <w:rPr>
                  <w:szCs w:val="24"/>
                  <w:lang w:val="id-ID"/>
                </w:rPr>
                <w:tab/>
                <w:t>4.1.1</w:t>
              </w:r>
              <w:r>
                <w:rPr>
                  <w:szCs w:val="24"/>
                  <w:lang w:val="id-ID"/>
                </w:rPr>
                <w:tab/>
              </w:r>
              <w:r w:rsidRPr="001E6DEC">
                <w:rPr>
                  <w:i/>
                  <w:szCs w:val="24"/>
                  <w:lang w:val="id-ID"/>
                </w:rPr>
                <w:t>Discretization</w:t>
              </w:r>
              <w:r w:rsidR="002767B0">
                <w:rPr>
                  <w:szCs w:val="24"/>
                  <w:lang w:val="id-ID"/>
                </w:rPr>
                <w:t xml:space="preserve"> .......................................</w:t>
              </w:r>
              <w:r w:rsidR="007B7148">
                <w:rPr>
                  <w:szCs w:val="24"/>
                  <w:lang w:val="id-ID"/>
                </w:rPr>
                <w:t>............................. 46</w:t>
              </w:r>
            </w:p>
            <w:p w:rsidR="00463710" w:rsidRDefault="00463710" w:rsidP="00787F31">
              <w:pPr>
                <w:tabs>
                  <w:tab w:val="left" w:pos="993"/>
                  <w:tab w:val="left" w:pos="1560"/>
                </w:tabs>
                <w:spacing w:after="100"/>
                <w:ind w:right="-142"/>
                <w:rPr>
                  <w:szCs w:val="24"/>
                  <w:lang w:val="id-ID"/>
                </w:rPr>
              </w:pPr>
              <w:r>
                <w:rPr>
                  <w:szCs w:val="24"/>
                  <w:lang w:val="id-ID"/>
                </w:rPr>
                <w:tab/>
              </w:r>
              <w:r>
                <w:rPr>
                  <w:szCs w:val="24"/>
                  <w:lang w:val="id-ID"/>
                </w:rPr>
                <w:tab/>
                <w:t>4.1.2</w:t>
              </w:r>
              <w:r>
                <w:rPr>
                  <w:szCs w:val="24"/>
                  <w:lang w:val="id-ID"/>
                </w:rPr>
                <w:tab/>
                <w:t>SMOTE</w:t>
              </w:r>
              <w:r w:rsidR="002767B0">
                <w:rPr>
                  <w:szCs w:val="24"/>
                  <w:lang w:val="id-ID"/>
                </w:rPr>
                <w:t xml:space="preserve"> ................................................</w:t>
              </w:r>
              <w:r w:rsidR="00BD6890">
                <w:rPr>
                  <w:szCs w:val="24"/>
                  <w:lang w:val="id-ID"/>
                </w:rPr>
                <w:t>.........................</w:t>
              </w:r>
              <w:r w:rsidR="007B7148">
                <w:rPr>
                  <w:szCs w:val="24"/>
                  <w:lang w:val="id-ID"/>
                </w:rPr>
                <w:t>.... 46</w:t>
              </w:r>
            </w:p>
            <w:p w:rsidR="00463710" w:rsidRDefault="00463710" w:rsidP="00430925">
              <w:pPr>
                <w:tabs>
                  <w:tab w:val="left" w:pos="993"/>
                  <w:tab w:val="left" w:pos="1560"/>
                </w:tabs>
                <w:spacing w:after="100"/>
                <w:ind w:right="-142"/>
                <w:rPr>
                  <w:szCs w:val="24"/>
                  <w:lang w:val="id-ID"/>
                </w:rPr>
              </w:pPr>
              <w:r>
                <w:rPr>
                  <w:szCs w:val="24"/>
                  <w:lang w:val="id-ID"/>
                </w:rPr>
                <w:tab/>
                <w:t>4.2</w:t>
              </w:r>
              <w:r>
                <w:rPr>
                  <w:szCs w:val="24"/>
                  <w:lang w:val="id-ID"/>
                </w:rPr>
                <w:tab/>
                <w:t>Pengujian Algoritma</w:t>
              </w:r>
              <w:r w:rsidR="00BD6890">
                <w:rPr>
                  <w:szCs w:val="24"/>
                  <w:lang w:val="id-ID"/>
                </w:rPr>
                <w:t xml:space="preserve"> ...............................................................</w:t>
              </w:r>
              <w:r w:rsidR="00430925">
                <w:rPr>
                  <w:szCs w:val="24"/>
                  <w:lang w:val="id-ID"/>
                </w:rPr>
                <w:t>.</w:t>
              </w:r>
              <w:r w:rsidR="007B7148">
                <w:rPr>
                  <w:szCs w:val="24"/>
                  <w:lang w:val="id-ID"/>
                </w:rPr>
                <w:t>... 47</w:t>
              </w:r>
            </w:p>
            <w:p w:rsidR="0020135A" w:rsidRDefault="0020135A" w:rsidP="00787F31">
              <w:pPr>
                <w:tabs>
                  <w:tab w:val="left" w:pos="993"/>
                  <w:tab w:val="left" w:pos="1560"/>
                </w:tabs>
                <w:spacing w:after="100"/>
                <w:rPr>
                  <w:szCs w:val="24"/>
                  <w:lang w:val="id-ID"/>
                </w:rPr>
              </w:pPr>
              <w:r>
                <w:rPr>
                  <w:szCs w:val="24"/>
                  <w:lang w:val="id-ID"/>
                </w:rPr>
                <w:tab/>
              </w:r>
              <w:r>
                <w:rPr>
                  <w:szCs w:val="24"/>
                  <w:lang w:val="id-ID"/>
                </w:rPr>
                <w:tab/>
                <w:t>4.2.1</w:t>
              </w:r>
              <w:r>
                <w:rPr>
                  <w:szCs w:val="24"/>
                  <w:lang w:val="id-ID"/>
                </w:rPr>
                <w:tab/>
                <w:t>Pengujian Algoritma C4.5</w:t>
              </w:r>
              <w:r w:rsidR="00BD6890">
                <w:rPr>
                  <w:szCs w:val="24"/>
                  <w:lang w:val="id-ID"/>
                </w:rPr>
                <w:t xml:space="preserve"> .............................................</w:t>
              </w:r>
              <w:r w:rsidR="00430925">
                <w:rPr>
                  <w:szCs w:val="24"/>
                  <w:lang w:val="id-ID"/>
                </w:rPr>
                <w:t>.</w:t>
              </w:r>
              <w:r w:rsidR="007B7148">
                <w:rPr>
                  <w:szCs w:val="24"/>
                  <w:lang w:val="id-ID"/>
                </w:rPr>
                <w:t>.. 47</w:t>
              </w:r>
            </w:p>
            <w:p w:rsidR="0020135A" w:rsidRDefault="0020135A" w:rsidP="00430925">
              <w:pPr>
                <w:tabs>
                  <w:tab w:val="left" w:pos="993"/>
                  <w:tab w:val="left" w:pos="1560"/>
                </w:tabs>
                <w:spacing w:after="100"/>
                <w:ind w:right="-142"/>
                <w:rPr>
                  <w:szCs w:val="24"/>
                  <w:lang w:val="id-ID"/>
                </w:rPr>
              </w:pPr>
              <w:r>
                <w:rPr>
                  <w:szCs w:val="24"/>
                  <w:lang w:val="id-ID"/>
                </w:rPr>
                <w:tab/>
              </w:r>
              <w:r>
                <w:rPr>
                  <w:szCs w:val="24"/>
                  <w:lang w:val="id-ID"/>
                </w:rPr>
                <w:tab/>
                <w:t>4.2.2</w:t>
              </w:r>
              <w:r>
                <w:rPr>
                  <w:szCs w:val="24"/>
                  <w:lang w:val="id-ID"/>
                </w:rPr>
                <w:tab/>
                <w:t>Pengujian Algoritma C4.5 Berbasis Bagging</w:t>
              </w:r>
              <w:r w:rsidR="00BD6890">
                <w:rPr>
                  <w:szCs w:val="24"/>
                  <w:lang w:val="id-ID"/>
                </w:rPr>
                <w:t xml:space="preserve"> .................</w:t>
              </w:r>
              <w:r w:rsidR="00430925">
                <w:rPr>
                  <w:szCs w:val="24"/>
                  <w:lang w:val="id-ID"/>
                </w:rPr>
                <w:t>.</w:t>
              </w:r>
              <w:r w:rsidR="00BD6890">
                <w:rPr>
                  <w:szCs w:val="24"/>
                  <w:lang w:val="id-ID"/>
                </w:rPr>
                <w:t>. 49</w:t>
              </w:r>
            </w:p>
            <w:p w:rsidR="0020135A" w:rsidRDefault="0020135A" w:rsidP="00787F31">
              <w:pPr>
                <w:tabs>
                  <w:tab w:val="left" w:pos="993"/>
                  <w:tab w:val="left" w:pos="1560"/>
                </w:tabs>
                <w:spacing w:after="100"/>
                <w:rPr>
                  <w:szCs w:val="24"/>
                  <w:lang w:val="id-ID"/>
                </w:rPr>
              </w:pPr>
              <w:r>
                <w:rPr>
                  <w:szCs w:val="24"/>
                  <w:lang w:val="id-ID"/>
                </w:rPr>
                <w:tab/>
              </w:r>
              <w:r>
                <w:rPr>
                  <w:szCs w:val="24"/>
                  <w:lang w:val="id-ID"/>
                </w:rPr>
                <w:tab/>
                <w:t>4.2.3</w:t>
              </w:r>
              <w:r>
                <w:rPr>
                  <w:szCs w:val="24"/>
                  <w:lang w:val="id-ID"/>
                </w:rPr>
                <w:tab/>
                <w:t>Pengujian Algoritma C4.5 dengan SMOTE</w:t>
              </w:r>
              <w:r w:rsidR="007B7148">
                <w:rPr>
                  <w:szCs w:val="24"/>
                  <w:lang w:val="id-ID"/>
                </w:rPr>
                <w:t xml:space="preserve"> ..................... 50</w:t>
              </w:r>
            </w:p>
            <w:p w:rsidR="0020135A" w:rsidRDefault="0020135A" w:rsidP="00787F31">
              <w:pPr>
                <w:tabs>
                  <w:tab w:val="left" w:pos="993"/>
                  <w:tab w:val="left" w:pos="1560"/>
                </w:tabs>
                <w:spacing w:after="100"/>
                <w:rPr>
                  <w:szCs w:val="24"/>
                  <w:lang w:val="id-ID"/>
                </w:rPr>
              </w:pPr>
              <w:r>
                <w:rPr>
                  <w:szCs w:val="24"/>
                  <w:lang w:val="id-ID"/>
                </w:rPr>
                <w:tab/>
              </w:r>
              <w:r>
                <w:rPr>
                  <w:szCs w:val="24"/>
                  <w:lang w:val="id-ID"/>
                </w:rPr>
                <w:tab/>
                <w:t>4.2.4</w:t>
              </w:r>
              <w:r>
                <w:rPr>
                  <w:szCs w:val="24"/>
                  <w:lang w:val="id-ID"/>
                </w:rPr>
                <w:tab/>
                <w:t xml:space="preserve">Pengujian Algoritma C4.5 Berbasis Bagging </w:t>
              </w:r>
              <w:r w:rsidR="00BD6890">
                <w:rPr>
                  <w:szCs w:val="24"/>
                  <w:lang w:val="id-ID"/>
                </w:rPr>
                <w:t xml:space="preserve"> </w:t>
              </w:r>
            </w:p>
            <w:p w:rsidR="0020135A" w:rsidRDefault="0020135A" w:rsidP="00787F31">
              <w:pPr>
                <w:tabs>
                  <w:tab w:val="left" w:pos="993"/>
                  <w:tab w:val="left" w:pos="1560"/>
                </w:tabs>
                <w:spacing w:after="100"/>
                <w:rPr>
                  <w:szCs w:val="24"/>
                  <w:lang w:val="id-ID"/>
                </w:rPr>
              </w:pPr>
              <w:r>
                <w:rPr>
                  <w:szCs w:val="24"/>
                  <w:lang w:val="id-ID"/>
                </w:rPr>
                <w:tab/>
              </w:r>
              <w:r>
                <w:rPr>
                  <w:szCs w:val="24"/>
                  <w:lang w:val="id-ID"/>
                </w:rPr>
                <w:tab/>
              </w:r>
              <w:r>
                <w:rPr>
                  <w:szCs w:val="24"/>
                  <w:lang w:val="id-ID"/>
                </w:rPr>
                <w:tab/>
                <w:t>dengan SMOTE</w:t>
              </w:r>
              <w:r w:rsidR="00BD6890">
                <w:rPr>
                  <w:szCs w:val="24"/>
                  <w:lang w:val="id-ID"/>
                </w:rPr>
                <w:t xml:space="preserve"> ................................................................ 52</w:t>
              </w:r>
            </w:p>
            <w:p w:rsidR="00BD6890" w:rsidRDefault="00BD6890" w:rsidP="00787F31">
              <w:pPr>
                <w:tabs>
                  <w:tab w:val="left" w:pos="993"/>
                  <w:tab w:val="left" w:pos="1560"/>
                </w:tabs>
                <w:spacing w:after="100"/>
                <w:rPr>
                  <w:szCs w:val="24"/>
                  <w:lang w:val="id-ID"/>
                </w:rPr>
              </w:pPr>
              <w:r>
                <w:rPr>
                  <w:szCs w:val="24"/>
                  <w:lang w:val="id-ID"/>
                </w:rPr>
                <w:tab/>
                <w:t>4.3</w:t>
              </w:r>
              <w:r>
                <w:rPr>
                  <w:szCs w:val="24"/>
                  <w:lang w:val="id-ID"/>
                </w:rPr>
                <w:tab/>
                <w:t xml:space="preserve">Perbandingan Hasil Algoritma C4.5 dan Algoritma C4.5 </w:t>
              </w:r>
            </w:p>
            <w:p w:rsidR="00BD6890" w:rsidRDefault="00BD6890" w:rsidP="00430925">
              <w:pPr>
                <w:tabs>
                  <w:tab w:val="left" w:pos="993"/>
                  <w:tab w:val="left" w:pos="1560"/>
                </w:tabs>
                <w:spacing w:after="100"/>
                <w:ind w:right="-142"/>
                <w:rPr>
                  <w:szCs w:val="24"/>
                  <w:lang w:val="id-ID"/>
                </w:rPr>
              </w:pPr>
              <w:r>
                <w:rPr>
                  <w:szCs w:val="24"/>
                  <w:lang w:val="id-ID"/>
                </w:rPr>
                <w:tab/>
              </w:r>
              <w:r>
                <w:rPr>
                  <w:szCs w:val="24"/>
                  <w:lang w:val="id-ID"/>
                </w:rPr>
                <w:tab/>
                <w:t>Berbasis Bagging .......................................................................</w:t>
              </w:r>
              <w:r w:rsidR="00430925">
                <w:rPr>
                  <w:szCs w:val="24"/>
                  <w:lang w:val="id-ID"/>
                </w:rPr>
                <w:t>.</w:t>
              </w:r>
              <w:r>
                <w:rPr>
                  <w:szCs w:val="24"/>
                  <w:lang w:val="id-ID"/>
                </w:rPr>
                <w:t xml:space="preserve"> 56</w:t>
              </w:r>
            </w:p>
            <w:p w:rsidR="00BD6890" w:rsidRDefault="00BD6890" w:rsidP="00787F31">
              <w:pPr>
                <w:tabs>
                  <w:tab w:val="left" w:pos="993"/>
                  <w:tab w:val="left" w:pos="1560"/>
                </w:tabs>
                <w:spacing w:after="100"/>
                <w:rPr>
                  <w:szCs w:val="24"/>
                  <w:lang w:val="id-ID"/>
                </w:rPr>
              </w:pPr>
              <w:r>
                <w:rPr>
                  <w:szCs w:val="24"/>
                  <w:lang w:val="id-ID"/>
                </w:rPr>
                <w:tab/>
                <w:t>4.4</w:t>
              </w:r>
              <w:r>
                <w:rPr>
                  <w:szCs w:val="24"/>
                  <w:lang w:val="id-ID"/>
                </w:rPr>
                <w:tab/>
                <w:t xml:space="preserve">Pengaruh SMOTE Terhadap Hasil Klasifikasi Algoritma C4.5 </w:t>
              </w:r>
            </w:p>
            <w:p w:rsidR="00BD6890" w:rsidRDefault="00BD6890" w:rsidP="00787F31">
              <w:pPr>
                <w:tabs>
                  <w:tab w:val="left" w:pos="993"/>
                  <w:tab w:val="left" w:pos="1560"/>
                </w:tabs>
                <w:spacing w:after="100"/>
                <w:ind w:right="-142"/>
                <w:rPr>
                  <w:szCs w:val="24"/>
                  <w:lang w:val="id-ID"/>
                </w:rPr>
              </w:pPr>
              <w:r>
                <w:rPr>
                  <w:szCs w:val="24"/>
                  <w:lang w:val="id-ID"/>
                </w:rPr>
                <w:tab/>
              </w:r>
              <w:r>
                <w:rPr>
                  <w:szCs w:val="24"/>
                  <w:lang w:val="id-ID"/>
                </w:rPr>
                <w:tab/>
                <w:t>dan Algoritma C4.5 Berbasis Bagging .......................................</w:t>
              </w:r>
              <w:r w:rsidR="00430925">
                <w:rPr>
                  <w:szCs w:val="24"/>
                  <w:lang w:val="id-ID"/>
                </w:rPr>
                <w:t>.</w:t>
              </w:r>
              <w:r>
                <w:rPr>
                  <w:szCs w:val="24"/>
                  <w:lang w:val="id-ID"/>
                </w:rPr>
                <w:t xml:space="preserve"> 60</w:t>
              </w:r>
            </w:p>
            <w:p w:rsidR="00787F31" w:rsidRDefault="00787F31" w:rsidP="00787F31">
              <w:pPr>
                <w:tabs>
                  <w:tab w:val="left" w:pos="993"/>
                  <w:tab w:val="left" w:pos="1560"/>
                </w:tabs>
                <w:spacing w:after="100"/>
                <w:ind w:right="-142"/>
                <w:rPr>
                  <w:szCs w:val="24"/>
                  <w:lang w:val="id-ID"/>
                </w:rPr>
              </w:pPr>
            </w:p>
            <w:p w:rsidR="0020135A" w:rsidRDefault="0020135A" w:rsidP="00787F31">
              <w:pPr>
                <w:tabs>
                  <w:tab w:val="left" w:pos="993"/>
                  <w:tab w:val="left" w:pos="1560"/>
                </w:tabs>
                <w:spacing w:after="100"/>
                <w:rPr>
                  <w:szCs w:val="24"/>
                  <w:lang w:val="id-ID"/>
                </w:rPr>
              </w:pPr>
              <w:r>
                <w:rPr>
                  <w:szCs w:val="24"/>
                  <w:lang w:val="en-ID"/>
                </w:rPr>
                <w:lastRenderedPageBreak/>
                <w:t xml:space="preserve">BAB </w:t>
              </w:r>
              <w:r>
                <w:rPr>
                  <w:szCs w:val="24"/>
                  <w:lang w:val="id-ID"/>
                </w:rPr>
                <w:t>V</w:t>
              </w:r>
              <w:r w:rsidRPr="007D0DCC">
                <w:rPr>
                  <w:szCs w:val="24"/>
                  <w:lang w:val="en-ID"/>
                </w:rPr>
                <w:tab/>
              </w:r>
              <w:r>
                <w:rPr>
                  <w:szCs w:val="24"/>
                  <w:lang w:val="id-ID"/>
                </w:rPr>
                <w:t>PENUTUP</w:t>
              </w:r>
            </w:p>
            <w:p w:rsidR="0020135A" w:rsidRDefault="0020135A" w:rsidP="00430925">
              <w:pPr>
                <w:tabs>
                  <w:tab w:val="left" w:pos="993"/>
                  <w:tab w:val="left" w:pos="1560"/>
                </w:tabs>
                <w:spacing w:after="100"/>
                <w:ind w:right="-142"/>
                <w:rPr>
                  <w:szCs w:val="24"/>
                  <w:lang w:val="id-ID"/>
                </w:rPr>
              </w:pPr>
              <w:r>
                <w:rPr>
                  <w:szCs w:val="24"/>
                  <w:lang w:val="id-ID"/>
                </w:rPr>
                <w:tab/>
                <w:t>5.1 Kesimpulan</w:t>
              </w:r>
              <w:r w:rsidR="00430925">
                <w:rPr>
                  <w:szCs w:val="24"/>
                  <w:lang w:val="id-ID"/>
                </w:rPr>
                <w:t xml:space="preserve"> .......................................................</w:t>
              </w:r>
              <w:r w:rsidR="003B5713">
                <w:rPr>
                  <w:szCs w:val="24"/>
                  <w:lang w:val="id-ID"/>
                </w:rPr>
                <w:t>............................. 59</w:t>
              </w:r>
            </w:p>
            <w:p w:rsidR="0020135A" w:rsidRDefault="0020135A" w:rsidP="00430925">
              <w:pPr>
                <w:tabs>
                  <w:tab w:val="left" w:pos="993"/>
                  <w:tab w:val="left" w:pos="1560"/>
                </w:tabs>
                <w:spacing w:after="100"/>
                <w:ind w:right="-142"/>
                <w:rPr>
                  <w:szCs w:val="24"/>
                  <w:lang w:val="en-ID"/>
                </w:rPr>
              </w:pPr>
              <w:r>
                <w:rPr>
                  <w:szCs w:val="24"/>
                  <w:lang w:val="id-ID"/>
                </w:rPr>
                <w:tab/>
                <w:t>5.2 Saran</w:t>
              </w:r>
              <w:r w:rsidR="00430925">
                <w:rPr>
                  <w:szCs w:val="24"/>
                  <w:lang w:val="id-ID"/>
                </w:rPr>
                <w:t xml:space="preserve"> .................................................................</w:t>
              </w:r>
              <w:r w:rsidR="003B5713">
                <w:rPr>
                  <w:szCs w:val="24"/>
                  <w:lang w:val="id-ID"/>
                </w:rPr>
                <w:t>............................. 59</w:t>
              </w:r>
            </w:p>
            <w:p w:rsidR="007D0DCC" w:rsidRDefault="007D0DCC" w:rsidP="00177EEF">
              <w:pPr>
                <w:tabs>
                  <w:tab w:val="left" w:pos="993"/>
                  <w:tab w:val="left" w:pos="1560"/>
                </w:tabs>
                <w:spacing w:after="100"/>
                <w:rPr>
                  <w:bCs/>
                  <w:szCs w:val="24"/>
                  <w:lang w:val="id-ID"/>
                </w:rPr>
              </w:pPr>
              <w:r w:rsidRPr="007D0DCC">
                <w:rPr>
                  <w:szCs w:val="24"/>
                  <w:lang w:val="en-ID"/>
                </w:rPr>
                <w:t xml:space="preserve">DAFTAR </w:t>
              </w:r>
              <w:r w:rsidR="00463710">
                <w:rPr>
                  <w:szCs w:val="24"/>
                  <w:lang w:val="id-ID"/>
                </w:rPr>
                <w:t>PUSTAKA</w:t>
              </w:r>
              <w:r w:rsidR="00177EEF">
                <w:rPr>
                  <w:szCs w:val="24"/>
                  <w:lang w:val="id-ID"/>
                </w:rPr>
                <w:t xml:space="preserve"> </w:t>
              </w:r>
              <w:r w:rsidRPr="007D0DCC">
                <w:rPr>
                  <w:szCs w:val="24"/>
                </w:rPr>
                <w:ptab w:relativeTo="margin" w:alignment="right" w:leader="dot"/>
              </w:r>
              <w:r w:rsidR="003B5713">
                <w:rPr>
                  <w:bCs/>
                  <w:szCs w:val="24"/>
                  <w:lang w:val="id-ID"/>
                </w:rPr>
                <w:t>60</w:t>
              </w:r>
            </w:p>
            <w:p w:rsidR="00177EEF" w:rsidRDefault="00466A72" w:rsidP="005A2D04">
              <w:pPr>
                <w:tabs>
                  <w:tab w:val="left" w:leader="dot" w:pos="7713"/>
                </w:tabs>
                <w:spacing w:after="100"/>
                <w:ind w:right="-284"/>
                <w:rPr>
                  <w:bCs/>
                  <w:szCs w:val="24"/>
                  <w:lang w:val="id-ID"/>
                </w:rPr>
              </w:pPr>
              <w:r>
                <w:rPr>
                  <w:bCs/>
                  <w:szCs w:val="24"/>
                  <w:lang w:val="id-ID"/>
                </w:rPr>
                <w:t>RIWAYAT HIDUP</w:t>
              </w:r>
              <w:r>
                <w:rPr>
                  <w:bCs/>
                  <w:szCs w:val="24"/>
                  <w:lang w:val="id-ID"/>
                </w:rPr>
                <w:tab/>
                <w:t>63</w:t>
              </w:r>
            </w:p>
            <w:p w:rsidR="00B43675" w:rsidRPr="007D0DCC" w:rsidRDefault="00466A72" w:rsidP="005A2D04">
              <w:pPr>
                <w:tabs>
                  <w:tab w:val="left" w:leader="dot" w:pos="7713"/>
                </w:tabs>
                <w:spacing w:after="100"/>
                <w:ind w:right="-284"/>
                <w:rPr>
                  <w:bCs/>
                  <w:szCs w:val="24"/>
                  <w:lang w:val="id-ID"/>
                </w:rPr>
              </w:pPr>
              <w:r>
                <w:rPr>
                  <w:bCs/>
                  <w:szCs w:val="24"/>
                  <w:lang w:val="id-ID"/>
                </w:rPr>
                <w:t>LAMPIRAN</w:t>
              </w:r>
              <w:r w:rsidR="00B43675">
                <w:rPr>
                  <w:bCs/>
                  <w:szCs w:val="24"/>
                  <w:lang w:val="id-ID"/>
                </w:rPr>
                <w:t xml:space="preserve"> </w:t>
              </w:r>
              <w:r>
                <w:rPr>
                  <w:bCs/>
                  <w:szCs w:val="24"/>
                  <w:lang w:val="id-ID"/>
                </w:rPr>
                <w:t>...........</w:t>
              </w:r>
              <w:r w:rsidR="00B43675">
                <w:rPr>
                  <w:bCs/>
                  <w:szCs w:val="24"/>
                  <w:lang w:val="id-ID"/>
                </w:rPr>
                <w:t>...............................................................................................</w:t>
              </w:r>
              <w:r>
                <w:rPr>
                  <w:bCs/>
                  <w:szCs w:val="24"/>
                  <w:lang w:val="id-ID"/>
                </w:rPr>
                <w:t xml:space="preserve"> 64</w:t>
              </w:r>
            </w:p>
            <w:p w:rsidR="007D0DCC" w:rsidRPr="007D0DCC" w:rsidRDefault="007D0DCC" w:rsidP="007D0DCC">
              <w:pPr>
                <w:tabs>
                  <w:tab w:val="left" w:pos="993"/>
                  <w:tab w:val="left" w:pos="1560"/>
                </w:tabs>
                <w:rPr>
                  <w:szCs w:val="24"/>
                  <w:lang w:val="en-ID"/>
                </w:rPr>
              </w:pPr>
            </w:p>
            <w:p w:rsidR="006D39CA" w:rsidRDefault="00016FE7" w:rsidP="00463710">
              <w:pPr>
                <w:tabs>
                  <w:tab w:val="left" w:pos="993"/>
                  <w:tab w:val="left" w:pos="1560"/>
                </w:tabs>
                <w:spacing w:after="160" w:line="259" w:lineRule="auto"/>
                <w:rPr>
                  <w:bCs/>
                  <w:noProof/>
                </w:rPr>
              </w:pPr>
            </w:p>
          </w:sdtContent>
        </w:sdt>
      </w:sdtContent>
    </w:sdt>
    <w:p w:rsidR="0020135A" w:rsidRDefault="0020135A" w:rsidP="00463710">
      <w:pPr>
        <w:tabs>
          <w:tab w:val="left" w:pos="993"/>
          <w:tab w:val="left" w:pos="1560"/>
        </w:tabs>
        <w:spacing w:after="160" w:line="259" w:lineRule="auto"/>
        <w:rPr>
          <w:bCs/>
          <w:noProof/>
        </w:rPr>
      </w:pPr>
    </w:p>
    <w:p w:rsidR="0020135A" w:rsidRDefault="0020135A" w:rsidP="00463710">
      <w:pPr>
        <w:tabs>
          <w:tab w:val="left" w:pos="993"/>
          <w:tab w:val="left" w:pos="1560"/>
        </w:tabs>
        <w:spacing w:after="160" w:line="259" w:lineRule="auto"/>
        <w:rPr>
          <w:bCs/>
          <w:noProof/>
        </w:rPr>
      </w:pPr>
    </w:p>
    <w:p w:rsidR="0020135A" w:rsidRDefault="0020135A" w:rsidP="00463710">
      <w:pPr>
        <w:tabs>
          <w:tab w:val="left" w:pos="993"/>
          <w:tab w:val="left" w:pos="1560"/>
        </w:tabs>
        <w:spacing w:after="160" w:line="259" w:lineRule="auto"/>
        <w:rPr>
          <w:bCs/>
          <w:noProof/>
        </w:rPr>
      </w:pPr>
    </w:p>
    <w:p w:rsidR="0020135A" w:rsidRDefault="0020135A" w:rsidP="00463710">
      <w:pPr>
        <w:tabs>
          <w:tab w:val="left" w:pos="993"/>
          <w:tab w:val="left" w:pos="1560"/>
        </w:tabs>
        <w:spacing w:after="160" w:line="259" w:lineRule="auto"/>
        <w:rPr>
          <w:bCs/>
          <w:noProof/>
        </w:rPr>
      </w:pPr>
    </w:p>
    <w:p w:rsidR="0020135A" w:rsidRPr="00463710" w:rsidRDefault="0020135A" w:rsidP="00463710">
      <w:pPr>
        <w:tabs>
          <w:tab w:val="left" w:pos="993"/>
          <w:tab w:val="left" w:pos="1560"/>
        </w:tabs>
        <w:spacing w:after="160" w:line="259" w:lineRule="auto"/>
        <w:rPr>
          <w:szCs w:val="24"/>
        </w:rPr>
      </w:pPr>
    </w:p>
    <w:p w:rsidR="0020135A" w:rsidRDefault="0020135A" w:rsidP="0045182B">
      <w:pPr>
        <w:ind w:firstLine="720"/>
        <w:jc w:val="center"/>
        <w:outlineLvl w:val="0"/>
        <w:rPr>
          <w:bCs/>
          <w:szCs w:val="24"/>
          <w:lang w:val="id-ID"/>
        </w:rPr>
      </w:pPr>
      <w:bookmarkStart w:id="8" w:name="_Toc8244752"/>
      <w:bookmarkStart w:id="9" w:name="_Toc12478765"/>
    </w:p>
    <w:p w:rsidR="0020135A" w:rsidRDefault="0020135A" w:rsidP="0045182B">
      <w:pPr>
        <w:ind w:firstLine="720"/>
        <w:jc w:val="center"/>
        <w:outlineLvl w:val="0"/>
        <w:rPr>
          <w:bCs/>
          <w:szCs w:val="24"/>
          <w:lang w:val="id-ID"/>
        </w:rPr>
      </w:pPr>
    </w:p>
    <w:p w:rsidR="0020135A" w:rsidRDefault="0020135A"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787F31" w:rsidRDefault="00787F31" w:rsidP="00BD6890">
      <w:pPr>
        <w:outlineLvl w:val="0"/>
        <w:rPr>
          <w:bCs/>
          <w:szCs w:val="24"/>
          <w:lang w:val="id-ID"/>
        </w:rPr>
      </w:pPr>
    </w:p>
    <w:p w:rsidR="005A2D04" w:rsidRDefault="005A2D04" w:rsidP="00BD6890">
      <w:pPr>
        <w:outlineLvl w:val="0"/>
        <w:rPr>
          <w:bCs/>
          <w:szCs w:val="24"/>
          <w:lang w:val="id-ID"/>
        </w:rPr>
      </w:pPr>
    </w:p>
    <w:p w:rsidR="00046965" w:rsidRPr="007D0DCC" w:rsidRDefault="00817D20" w:rsidP="0045182B">
      <w:pPr>
        <w:ind w:firstLine="720"/>
        <w:jc w:val="center"/>
        <w:outlineLvl w:val="0"/>
        <w:rPr>
          <w:bCs/>
          <w:szCs w:val="24"/>
          <w:lang w:val="id-ID"/>
        </w:rPr>
      </w:pPr>
      <w:r w:rsidRPr="007D0DCC">
        <w:rPr>
          <w:bCs/>
          <w:szCs w:val="24"/>
          <w:lang w:val="id-ID"/>
        </w:rPr>
        <w:lastRenderedPageBreak/>
        <w:t>DAFTAR GAMBAR</w:t>
      </w:r>
      <w:bookmarkEnd w:id="8"/>
      <w:bookmarkEnd w:id="9"/>
    </w:p>
    <w:p w:rsidR="007D0DCC" w:rsidRPr="007D0DCC" w:rsidRDefault="00C738D7" w:rsidP="007D0DCC">
      <w:pPr>
        <w:spacing w:after="0" w:line="240" w:lineRule="auto"/>
        <w:rPr>
          <w:szCs w:val="24"/>
          <w:lang w:val="id-ID"/>
        </w:rPr>
      </w:pPr>
      <w:r w:rsidRPr="007D0DCC">
        <w:rPr>
          <w:szCs w:val="24"/>
          <w:lang w:val="id-ID"/>
        </w:rPr>
        <w:fldChar w:fldCharType="begin"/>
      </w:r>
      <w:r w:rsidRPr="007D0DCC">
        <w:rPr>
          <w:szCs w:val="24"/>
          <w:lang w:val="id-ID"/>
        </w:rPr>
        <w:instrText xml:space="preserve"> TOC \h \z \c "Gambar" </w:instrText>
      </w:r>
      <w:r w:rsidRPr="007D0DCC">
        <w:rPr>
          <w:szCs w:val="24"/>
          <w:lang w:val="id-ID"/>
        </w:rPr>
        <w:fldChar w:fldCharType="separate"/>
      </w:r>
    </w:p>
    <w:sdt>
      <w:sdtPr>
        <w:rPr>
          <w:rFonts w:eastAsiaTheme="minorEastAsia"/>
          <w:szCs w:val="24"/>
        </w:rPr>
        <w:id w:val="-1010446960"/>
        <w:docPartObj>
          <w:docPartGallery w:val="Table of Contents"/>
          <w:docPartUnique/>
        </w:docPartObj>
      </w:sdtPr>
      <w:sdtEndPr>
        <w:rPr>
          <w:rFonts w:eastAsia="Calibri"/>
        </w:rPr>
      </w:sdtEndPr>
      <w:sdtContent>
        <w:p w:rsidR="007D0DCC" w:rsidRPr="00787F31" w:rsidRDefault="00787F31" w:rsidP="00787F31">
          <w:pPr>
            <w:spacing w:line="240" w:lineRule="auto"/>
            <w:ind w:right="-142"/>
            <w:rPr>
              <w:szCs w:val="24"/>
              <w:lang w:val="id-ID"/>
            </w:rPr>
          </w:pPr>
          <w:r>
            <w:rPr>
              <w:rFonts w:eastAsiaTheme="minorEastAsia"/>
              <w:szCs w:val="24"/>
              <w:lang w:val="id-ID"/>
            </w:rPr>
            <w:t>Gambar</w:t>
          </w:r>
          <w:r>
            <w:rPr>
              <w:rFonts w:eastAsiaTheme="minorEastAsia"/>
              <w:szCs w:val="24"/>
              <w:lang w:val="id-ID"/>
            </w:rPr>
            <w:tab/>
          </w:r>
          <w:r>
            <w:rPr>
              <w:rFonts w:eastAsiaTheme="minorEastAsia"/>
              <w:szCs w:val="24"/>
              <w:lang w:val="id-ID"/>
            </w:rPr>
            <w:tab/>
          </w:r>
          <w:r>
            <w:rPr>
              <w:rFonts w:eastAsiaTheme="minorEastAsia"/>
              <w:szCs w:val="24"/>
              <w:lang w:val="id-ID"/>
            </w:rPr>
            <w:tab/>
          </w:r>
          <w:r>
            <w:rPr>
              <w:rFonts w:eastAsiaTheme="minorEastAsia"/>
              <w:szCs w:val="24"/>
              <w:lang w:val="id-ID"/>
            </w:rPr>
            <w:tab/>
          </w:r>
          <w:r>
            <w:rPr>
              <w:rFonts w:eastAsiaTheme="minorEastAsia"/>
              <w:szCs w:val="24"/>
              <w:lang w:val="id-ID"/>
            </w:rPr>
            <w:tab/>
          </w:r>
          <w:r>
            <w:rPr>
              <w:rFonts w:eastAsiaTheme="minorEastAsia"/>
              <w:szCs w:val="24"/>
              <w:lang w:val="id-ID"/>
            </w:rPr>
            <w:tab/>
          </w:r>
          <w:r>
            <w:rPr>
              <w:rFonts w:eastAsiaTheme="minorEastAsia"/>
              <w:szCs w:val="24"/>
              <w:lang w:val="id-ID"/>
            </w:rPr>
            <w:tab/>
          </w:r>
          <w:r>
            <w:rPr>
              <w:rFonts w:eastAsiaTheme="minorEastAsia"/>
              <w:szCs w:val="24"/>
              <w:lang w:val="id-ID"/>
            </w:rPr>
            <w:tab/>
            <w:t xml:space="preserve">          Halaman</w:t>
          </w:r>
        </w:p>
        <w:p w:rsidR="007D0DCC" w:rsidRPr="007D0DCC" w:rsidRDefault="007D0DCC" w:rsidP="007D0DCC">
          <w:pPr>
            <w:pStyle w:val="TOC1"/>
            <w:tabs>
              <w:tab w:val="left" w:pos="1560"/>
            </w:tabs>
            <w:rPr>
              <w:b w:val="0"/>
              <w:bCs/>
              <w:szCs w:val="24"/>
            </w:rPr>
          </w:pPr>
          <w:r w:rsidRPr="007D0DCC">
            <w:rPr>
              <w:b w:val="0"/>
              <w:spacing w:val="-1"/>
              <w:szCs w:val="24"/>
            </w:rPr>
            <w:t xml:space="preserve">2.1    </w:t>
          </w:r>
          <w:r w:rsidR="007B7148">
            <w:rPr>
              <w:b w:val="0"/>
              <w:spacing w:val="-1"/>
              <w:szCs w:val="24"/>
              <w:lang w:val="en-ID"/>
            </w:rPr>
            <w:t xml:space="preserve">Jenis </w:t>
          </w:r>
          <w:r w:rsidRPr="007D0DCC">
            <w:rPr>
              <w:b w:val="0"/>
              <w:spacing w:val="-1"/>
              <w:szCs w:val="24"/>
            </w:rPr>
            <w:t>Teknik Klasifikasi</w:t>
          </w:r>
          <w:r w:rsidRPr="007D0DCC">
            <w:rPr>
              <w:b w:val="0"/>
              <w:szCs w:val="24"/>
            </w:rPr>
            <w:t xml:space="preserve"> </w:t>
          </w:r>
          <w:r w:rsidRPr="007D0DCC">
            <w:rPr>
              <w:b w:val="0"/>
              <w:szCs w:val="24"/>
            </w:rPr>
            <w:ptab w:relativeTo="margin" w:alignment="right" w:leader="dot"/>
          </w:r>
          <w:r w:rsidR="007B7148">
            <w:rPr>
              <w:b w:val="0"/>
              <w:szCs w:val="24"/>
              <w:lang w:val="en-ID"/>
            </w:rPr>
            <w:t xml:space="preserve"> </w:t>
          </w:r>
          <w:r w:rsidR="007B7148">
            <w:rPr>
              <w:b w:val="0"/>
              <w:bCs/>
              <w:szCs w:val="24"/>
            </w:rPr>
            <w:t>7</w:t>
          </w:r>
        </w:p>
        <w:p w:rsidR="007D0DCC" w:rsidRPr="007D0DCC" w:rsidRDefault="007D0DCC" w:rsidP="007D0DCC">
          <w:pPr>
            <w:pStyle w:val="TOC1"/>
            <w:tabs>
              <w:tab w:val="left" w:pos="1560"/>
            </w:tabs>
            <w:rPr>
              <w:b w:val="0"/>
              <w:bCs/>
              <w:szCs w:val="24"/>
            </w:rPr>
          </w:pPr>
          <w:r w:rsidRPr="007D0DCC">
            <w:rPr>
              <w:b w:val="0"/>
              <w:szCs w:val="24"/>
            </w:rPr>
            <w:t xml:space="preserve">2.2    Arsitektur </w:t>
          </w:r>
          <w:r w:rsidRPr="007D0DCC">
            <w:rPr>
              <w:b w:val="0"/>
              <w:i/>
              <w:szCs w:val="24"/>
            </w:rPr>
            <w:t xml:space="preserve">Decision Tree </w:t>
          </w:r>
          <w:r w:rsidRPr="007D0DCC">
            <w:rPr>
              <w:b w:val="0"/>
              <w:szCs w:val="24"/>
            </w:rPr>
            <w:ptab w:relativeTo="margin" w:alignment="right" w:leader="dot"/>
          </w:r>
          <w:r w:rsidR="007B7148">
            <w:rPr>
              <w:b w:val="0"/>
              <w:szCs w:val="24"/>
              <w:lang w:val="en-ID"/>
            </w:rPr>
            <w:t xml:space="preserve"> </w:t>
          </w:r>
          <w:r w:rsidRPr="007D0DCC">
            <w:rPr>
              <w:b w:val="0"/>
              <w:bCs/>
              <w:szCs w:val="24"/>
            </w:rPr>
            <w:t>8</w:t>
          </w:r>
        </w:p>
        <w:p w:rsidR="007D0DCC" w:rsidRPr="007D0DCC" w:rsidRDefault="007D0DCC" w:rsidP="007D0DCC">
          <w:pPr>
            <w:pStyle w:val="TOC1"/>
            <w:tabs>
              <w:tab w:val="left" w:pos="1560"/>
            </w:tabs>
            <w:rPr>
              <w:b w:val="0"/>
              <w:bCs/>
              <w:szCs w:val="24"/>
            </w:rPr>
          </w:pPr>
          <w:r w:rsidRPr="007D0DCC">
            <w:rPr>
              <w:b w:val="0"/>
              <w:szCs w:val="24"/>
            </w:rPr>
            <w:t xml:space="preserve">2.3    Flowchart Algoritma C4.5 </w:t>
          </w:r>
          <w:r w:rsidRPr="007D0DCC">
            <w:rPr>
              <w:b w:val="0"/>
              <w:szCs w:val="24"/>
            </w:rPr>
            <w:ptab w:relativeTo="margin" w:alignment="right" w:leader="dot"/>
          </w:r>
          <w:r w:rsidR="007B7148">
            <w:rPr>
              <w:b w:val="0"/>
              <w:szCs w:val="24"/>
              <w:lang w:val="en-ID"/>
            </w:rPr>
            <w:t xml:space="preserve"> </w:t>
          </w:r>
          <w:r w:rsidR="007B7148">
            <w:rPr>
              <w:b w:val="0"/>
              <w:bCs/>
              <w:szCs w:val="24"/>
            </w:rPr>
            <w:t>9</w:t>
          </w:r>
        </w:p>
        <w:p w:rsidR="007D0DCC" w:rsidRPr="007D0DCC" w:rsidRDefault="007D0DCC" w:rsidP="007D0DCC">
          <w:pPr>
            <w:pStyle w:val="TOC1"/>
            <w:tabs>
              <w:tab w:val="left" w:pos="1560"/>
            </w:tabs>
            <w:rPr>
              <w:b w:val="0"/>
              <w:bCs/>
              <w:szCs w:val="24"/>
            </w:rPr>
          </w:pPr>
          <w:r w:rsidRPr="007D0DCC">
            <w:rPr>
              <w:b w:val="0"/>
              <w:szCs w:val="24"/>
            </w:rPr>
            <w:t xml:space="preserve">2.4    Alur Teknik SMOTE </w:t>
          </w:r>
          <w:r w:rsidRPr="007D0DCC">
            <w:rPr>
              <w:b w:val="0"/>
              <w:szCs w:val="24"/>
            </w:rPr>
            <w:ptab w:relativeTo="margin" w:alignment="right" w:leader="dot"/>
          </w:r>
          <w:r w:rsidR="007B7148">
            <w:rPr>
              <w:b w:val="0"/>
              <w:szCs w:val="24"/>
              <w:lang w:val="en-ID"/>
            </w:rPr>
            <w:t xml:space="preserve"> </w:t>
          </w:r>
          <w:r w:rsidR="007B7148">
            <w:rPr>
              <w:b w:val="0"/>
              <w:bCs/>
              <w:szCs w:val="24"/>
            </w:rPr>
            <w:t>11</w:t>
          </w:r>
        </w:p>
        <w:p w:rsidR="007D0DCC" w:rsidRPr="007D0DCC" w:rsidRDefault="007D0DCC" w:rsidP="007D0DCC">
          <w:pPr>
            <w:pStyle w:val="TOC1"/>
            <w:tabs>
              <w:tab w:val="left" w:pos="1560"/>
            </w:tabs>
            <w:rPr>
              <w:b w:val="0"/>
              <w:bCs/>
              <w:szCs w:val="24"/>
            </w:rPr>
          </w:pPr>
          <w:r w:rsidRPr="007D0DCC">
            <w:rPr>
              <w:b w:val="0"/>
              <w:szCs w:val="24"/>
            </w:rPr>
            <w:t xml:space="preserve">2.5    Alur Metode Bagging </w:t>
          </w:r>
          <w:r w:rsidRPr="007D0DCC">
            <w:rPr>
              <w:b w:val="0"/>
              <w:szCs w:val="24"/>
            </w:rPr>
            <w:ptab w:relativeTo="margin" w:alignment="right" w:leader="dot"/>
          </w:r>
          <w:r w:rsidR="007B7148">
            <w:rPr>
              <w:b w:val="0"/>
              <w:szCs w:val="24"/>
              <w:lang w:val="en-ID"/>
            </w:rPr>
            <w:t xml:space="preserve"> </w:t>
          </w:r>
          <w:r w:rsidR="007B7148">
            <w:rPr>
              <w:b w:val="0"/>
              <w:bCs/>
              <w:szCs w:val="24"/>
            </w:rPr>
            <w:t>12</w:t>
          </w:r>
        </w:p>
        <w:p w:rsidR="007D0DCC" w:rsidRPr="007D0DCC" w:rsidRDefault="007D0DCC" w:rsidP="007D0DCC">
          <w:pPr>
            <w:pStyle w:val="TOC1"/>
            <w:tabs>
              <w:tab w:val="left" w:pos="1560"/>
            </w:tabs>
            <w:rPr>
              <w:b w:val="0"/>
              <w:bCs/>
              <w:szCs w:val="24"/>
            </w:rPr>
          </w:pPr>
          <w:r w:rsidRPr="007D0DCC">
            <w:rPr>
              <w:b w:val="0"/>
              <w:szCs w:val="24"/>
            </w:rPr>
            <w:t xml:space="preserve">2.6    Kerangka Penelitian Pertama </w:t>
          </w:r>
          <w:r w:rsidRPr="007D0DCC">
            <w:rPr>
              <w:b w:val="0"/>
              <w:szCs w:val="24"/>
            </w:rPr>
            <w:ptab w:relativeTo="margin" w:alignment="right" w:leader="dot"/>
          </w:r>
          <w:r w:rsidR="001F3EAB">
            <w:rPr>
              <w:b w:val="0"/>
              <w:bCs/>
              <w:szCs w:val="24"/>
            </w:rPr>
            <w:t>17</w:t>
          </w:r>
        </w:p>
        <w:p w:rsidR="007D0DCC" w:rsidRPr="007D0DCC" w:rsidRDefault="007D0DCC" w:rsidP="007D0DCC">
          <w:pPr>
            <w:pStyle w:val="TOC1"/>
            <w:tabs>
              <w:tab w:val="left" w:pos="1560"/>
            </w:tabs>
            <w:rPr>
              <w:b w:val="0"/>
              <w:bCs/>
              <w:szCs w:val="24"/>
            </w:rPr>
          </w:pPr>
          <w:r w:rsidRPr="007D0DCC">
            <w:rPr>
              <w:b w:val="0"/>
              <w:szCs w:val="24"/>
            </w:rPr>
            <w:t xml:space="preserve">2.7    Kerangka Penelitian Kedua </w:t>
          </w:r>
          <w:r w:rsidRPr="007D0DCC">
            <w:rPr>
              <w:b w:val="0"/>
              <w:szCs w:val="24"/>
            </w:rPr>
            <w:ptab w:relativeTo="margin" w:alignment="right" w:leader="dot"/>
          </w:r>
          <w:r w:rsidR="007B7148">
            <w:rPr>
              <w:b w:val="0"/>
              <w:bCs/>
              <w:szCs w:val="24"/>
            </w:rPr>
            <w:t>18</w:t>
          </w:r>
        </w:p>
        <w:p w:rsidR="007D0DCC" w:rsidRPr="007D0DCC" w:rsidRDefault="007D0DCC" w:rsidP="007D0DCC">
          <w:pPr>
            <w:pStyle w:val="TOC1"/>
            <w:tabs>
              <w:tab w:val="left" w:pos="1560"/>
            </w:tabs>
            <w:rPr>
              <w:b w:val="0"/>
              <w:bCs/>
              <w:szCs w:val="24"/>
            </w:rPr>
          </w:pPr>
          <w:r w:rsidRPr="007D0DCC">
            <w:rPr>
              <w:b w:val="0"/>
              <w:szCs w:val="24"/>
            </w:rPr>
            <w:t xml:space="preserve">2.8    Kerangka Penelitian Ketiga </w:t>
          </w:r>
          <w:r w:rsidRPr="007D0DCC">
            <w:rPr>
              <w:b w:val="0"/>
              <w:szCs w:val="24"/>
            </w:rPr>
            <w:ptab w:relativeTo="margin" w:alignment="right" w:leader="dot"/>
          </w:r>
          <w:r w:rsidR="001F3EAB">
            <w:rPr>
              <w:b w:val="0"/>
              <w:bCs/>
              <w:szCs w:val="24"/>
            </w:rPr>
            <w:t>18</w:t>
          </w:r>
        </w:p>
        <w:p w:rsidR="007D0DCC" w:rsidRPr="007D0DCC" w:rsidRDefault="007D0DCC" w:rsidP="007D0DCC">
          <w:pPr>
            <w:pStyle w:val="TOC1"/>
            <w:tabs>
              <w:tab w:val="left" w:pos="1560"/>
            </w:tabs>
            <w:rPr>
              <w:b w:val="0"/>
              <w:bCs/>
              <w:szCs w:val="24"/>
            </w:rPr>
          </w:pPr>
          <w:r w:rsidRPr="007D0DCC">
            <w:rPr>
              <w:b w:val="0"/>
              <w:szCs w:val="24"/>
            </w:rPr>
            <w:t xml:space="preserve">2.9    Kerangka Penelitian Keempat </w:t>
          </w:r>
          <w:r w:rsidRPr="007D0DCC">
            <w:rPr>
              <w:b w:val="0"/>
              <w:szCs w:val="24"/>
            </w:rPr>
            <w:ptab w:relativeTo="margin" w:alignment="right" w:leader="dot"/>
          </w:r>
          <w:r w:rsidR="001F3EAB">
            <w:rPr>
              <w:b w:val="0"/>
              <w:szCs w:val="24"/>
            </w:rPr>
            <w:t>19</w:t>
          </w:r>
        </w:p>
        <w:p w:rsidR="007D0DCC" w:rsidRPr="007D0DCC" w:rsidRDefault="007D0DCC" w:rsidP="007D0DCC">
          <w:pPr>
            <w:pStyle w:val="TOC1"/>
            <w:tabs>
              <w:tab w:val="left" w:pos="1560"/>
            </w:tabs>
            <w:rPr>
              <w:b w:val="0"/>
              <w:bCs/>
              <w:szCs w:val="24"/>
            </w:rPr>
          </w:pPr>
          <w:r w:rsidRPr="007D0DCC">
            <w:rPr>
              <w:b w:val="0"/>
              <w:szCs w:val="24"/>
            </w:rPr>
            <w:t xml:space="preserve">3.1    Tahapan Penelitian </w:t>
          </w:r>
          <w:r w:rsidRPr="007D0DCC">
            <w:rPr>
              <w:b w:val="0"/>
              <w:szCs w:val="24"/>
            </w:rPr>
            <w:ptab w:relativeTo="margin" w:alignment="right" w:leader="dot"/>
          </w:r>
          <w:r w:rsidR="00362487">
            <w:rPr>
              <w:b w:val="0"/>
              <w:bCs/>
              <w:szCs w:val="24"/>
            </w:rPr>
            <w:t>20</w:t>
          </w:r>
        </w:p>
        <w:p w:rsidR="007D0DCC" w:rsidRPr="007D0DCC" w:rsidRDefault="007D0DCC" w:rsidP="007D0DCC">
          <w:pPr>
            <w:pStyle w:val="TOC1"/>
            <w:tabs>
              <w:tab w:val="left" w:pos="1560"/>
            </w:tabs>
            <w:rPr>
              <w:b w:val="0"/>
              <w:bCs/>
              <w:szCs w:val="24"/>
            </w:rPr>
          </w:pPr>
          <w:r w:rsidRPr="007D0DCC">
            <w:rPr>
              <w:b w:val="0"/>
              <w:szCs w:val="24"/>
            </w:rPr>
            <w:t xml:space="preserve">3.2    Flowchart Algoritma C4.5 </w:t>
          </w:r>
          <w:r w:rsidRPr="007D0DCC">
            <w:rPr>
              <w:b w:val="0"/>
              <w:szCs w:val="24"/>
            </w:rPr>
            <w:ptab w:relativeTo="margin" w:alignment="right" w:leader="dot"/>
          </w:r>
          <w:r w:rsidR="0087798C">
            <w:rPr>
              <w:b w:val="0"/>
              <w:bCs/>
              <w:szCs w:val="24"/>
            </w:rPr>
            <w:t>23</w:t>
          </w:r>
        </w:p>
        <w:p w:rsidR="007D0DCC" w:rsidRPr="007D0DCC" w:rsidRDefault="007D0DCC" w:rsidP="007D0DCC">
          <w:pPr>
            <w:pStyle w:val="TOC1"/>
            <w:tabs>
              <w:tab w:val="left" w:pos="1560"/>
            </w:tabs>
            <w:rPr>
              <w:b w:val="0"/>
              <w:bCs/>
              <w:szCs w:val="24"/>
            </w:rPr>
          </w:pPr>
          <w:r w:rsidRPr="007D0DCC">
            <w:rPr>
              <w:b w:val="0"/>
              <w:szCs w:val="24"/>
            </w:rPr>
            <w:t xml:space="preserve">3.3    Flowchart Algoritma C4.5 dengan SMOTE </w:t>
          </w:r>
          <w:r w:rsidRPr="007D0DCC">
            <w:rPr>
              <w:b w:val="0"/>
              <w:szCs w:val="24"/>
            </w:rPr>
            <w:ptab w:relativeTo="margin" w:alignment="right" w:leader="dot"/>
          </w:r>
          <w:r w:rsidR="0087798C">
            <w:rPr>
              <w:b w:val="0"/>
              <w:bCs/>
              <w:szCs w:val="24"/>
            </w:rPr>
            <w:t>25</w:t>
          </w:r>
        </w:p>
        <w:p w:rsidR="007D0DCC" w:rsidRPr="007D0DCC" w:rsidRDefault="007D0DCC" w:rsidP="007D0DCC">
          <w:pPr>
            <w:pStyle w:val="TOC1"/>
            <w:tabs>
              <w:tab w:val="left" w:pos="1560"/>
            </w:tabs>
            <w:rPr>
              <w:b w:val="0"/>
              <w:bCs/>
              <w:szCs w:val="24"/>
            </w:rPr>
          </w:pPr>
          <w:r w:rsidRPr="007D0DCC">
            <w:rPr>
              <w:b w:val="0"/>
              <w:szCs w:val="24"/>
            </w:rPr>
            <w:t xml:space="preserve">3.4    Flowchart Algoritma C4.5 Berbasis Bagging </w:t>
          </w:r>
          <w:r w:rsidRPr="007D0DCC">
            <w:rPr>
              <w:b w:val="0"/>
              <w:szCs w:val="24"/>
            </w:rPr>
            <w:ptab w:relativeTo="margin" w:alignment="right" w:leader="dot"/>
          </w:r>
          <w:r w:rsidR="0087798C">
            <w:rPr>
              <w:b w:val="0"/>
              <w:bCs/>
              <w:szCs w:val="24"/>
            </w:rPr>
            <w:t>27</w:t>
          </w:r>
        </w:p>
        <w:p w:rsidR="007D0DCC" w:rsidRPr="007D0DCC" w:rsidRDefault="007D0DCC" w:rsidP="007D0DCC">
          <w:pPr>
            <w:pStyle w:val="TOC1"/>
            <w:tabs>
              <w:tab w:val="left" w:pos="1560"/>
            </w:tabs>
            <w:rPr>
              <w:b w:val="0"/>
              <w:bCs/>
              <w:szCs w:val="24"/>
            </w:rPr>
          </w:pPr>
          <w:r w:rsidRPr="007D0DCC">
            <w:rPr>
              <w:b w:val="0"/>
              <w:szCs w:val="24"/>
            </w:rPr>
            <w:t xml:space="preserve">3.5    Flowchart Algoritma C4.5 Berbasis Bagging dengan SMOTE </w:t>
          </w:r>
          <w:r w:rsidRPr="007D0DCC">
            <w:rPr>
              <w:b w:val="0"/>
              <w:szCs w:val="24"/>
            </w:rPr>
            <w:ptab w:relativeTo="margin" w:alignment="right" w:leader="dot"/>
          </w:r>
          <w:r w:rsidR="0087798C">
            <w:rPr>
              <w:b w:val="0"/>
              <w:bCs/>
              <w:szCs w:val="24"/>
            </w:rPr>
            <w:t>29</w:t>
          </w:r>
        </w:p>
        <w:p w:rsidR="007D0DCC" w:rsidRPr="007D0DCC" w:rsidRDefault="007D0DCC" w:rsidP="007D0DCC">
          <w:pPr>
            <w:pStyle w:val="TOC1"/>
            <w:tabs>
              <w:tab w:val="left" w:pos="1560"/>
            </w:tabs>
            <w:rPr>
              <w:b w:val="0"/>
              <w:bCs/>
              <w:szCs w:val="24"/>
            </w:rPr>
          </w:pPr>
          <w:r w:rsidRPr="007D0DCC">
            <w:rPr>
              <w:b w:val="0"/>
              <w:szCs w:val="24"/>
            </w:rPr>
            <w:t xml:space="preserve">3.6    Atribut </w:t>
          </w:r>
          <w:r w:rsidRPr="007D0DCC">
            <w:rPr>
              <w:b w:val="0"/>
              <w:i/>
              <w:szCs w:val="24"/>
            </w:rPr>
            <w:t xml:space="preserve">Duration </w:t>
          </w:r>
          <w:r w:rsidRPr="007D0DCC">
            <w:rPr>
              <w:b w:val="0"/>
              <w:szCs w:val="24"/>
            </w:rPr>
            <w:t xml:space="preserve">sebagai Akar Simpul </w:t>
          </w:r>
          <w:r w:rsidRPr="007D0DCC">
            <w:rPr>
              <w:b w:val="0"/>
              <w:szCs w:val="24"/>
            </w:rPr>
            <w:ptab w:relativeTo="margin" w:alignment="right" w:leader="dot"/>
          </w:r>
          <w:r w:rsidR="0087798C">
            <w:rPr>
              <w:b w:val="0"/>
              <w:bCs/>
              <w:szCs w:val="24"/>
            </w:rPr>
            <w:t>38</w:t>
          </w:r>
        </w:p>
        <w:p w:rsidR="007D0DCC" w:rsidRPr="007D0DCC" w:rsidRDefault="007D0DCC" w:rsidP="007D0DCC">
          <w:pPr>
            <w:pStyle w:val="TOC1"/>
            <w:tabs>
              <w:tab w:val="left" w:pos="1560"/>
            </w:tabs>
            <w:rPr>
              <w:b w:val="0"/>
              <w:bCs/>
              <w:szCs w:val="24"/>
            </w:rPr>
          </w:pPr>
          <w:r w:rsidRPr="007D0DCC">
            <w:rPr>
              <w:b w:val="0"/>
              <w:szCs w:val="24"/>
            </w:rPr>
            <w:t xml:space="preserve">3.7    Cabang Atribut Duration &gt; 1114 </w:t>
          </w:r>
          <w:r w:rsidRPr="007D0DCC">
            <w:rPr>
              <w:b w:val="0"/>
              <w:szCs w:val="24"/>
            </w:rPr>
            <w:ptab w:relativeTo="margin" w:alignment="right" w:leader="dot"/>
          </w:r>
          <w:r w:rsidR="0087798C">
            <w:rPr>
              <w:b w:val="0"/>
              <w:bCs/>
              <w:szCs w:val="24"/>
            </w:rPr>
            <w:t>40</w:t>
          </w:r>
        </w:p>
        <w:p w:rsidR="007D0DCC" w:rsidRPr="007D0DCC" w:rsidRDefault="007D0DCC" w:rsidP="007D0DCC">
          <w:pPr>
            <w:pStyle w:val="TOC1"/>
            <w:tabs>
              <w:tab w:val="left" w:pos="1560"/>
            </w:tabs>
            <w:rPr>
              <w:b w:val="0"/>
              <w:bCs/>
              <w:szCs w:val="24"/>
            </w:rPr>
          </w:pPr>
          <w:r w:rsidRPr="007D0DCC">
            <w:rPr>
              <w:b w:val="0"/>
              <w:szCs w:val="24"/>
            </w:rPr>
            <w:t xml:space="preserve">3.8    Pohon Hasil Klasifikasi C4.5 </w:t>
          </w:r>
          <w:r w:rsidRPr="007D0DCC">
            <w:rPr>
              <w:b w:val="0"/>
              <w:szCs w:val="24"/>
            </w:rPr>
            <w:ptab w:relativeTo="margin" w:alignment="right" w:leader="dot"/>
          </w:r>
          <w:r w:rsidR="0087798C">
            <w:rPr>
              <w:b w:val="0"/>
              <w:bCs/>
              <w:szCs w:val="24"/>
            </w:rPr>
            <w:t>41</w:t>
          </w:r>
        </w:p>
        <w:p w:rsidR="00BA03B7" w:rsidRPr="007D0DCC" w:rsidRDefault="007D0DCC" w:rsidP="00BA03B7">
          <w:pPr>
            <w:pStyle w:val="TOC1"/>
            <w:tabs>
              <w:tab w:val="left" w:pos="1560"/>
            </w:tabs>
            <w:rPr>
              <w:b w:val="0"/>
              <w:bCs/>
              <w:szCs w:val="24"/>
            </w:rPr>
          </w:pPr>
          <w:r w:rsidRPr="007D0DCC">
            <w:rPr>
              <w:b w:val="0"/>
              <w:szCs w:val="24"/>
            </w:rPr>
            <w:t xml:space="preserve">3.9    </w:t>
          </w:r>
          <w:r w:rsidR="00BA03B7">
            <w:rPr>
              <w:b w:val="0"/>
              <w:szCs w:val="24"/>
              <w:lang w:val="en-ID"/>
            </w:rPr>
            <w:t xml:space="preserve">Pohon </w:t>
          </w:r>
          <w:r w:rsidRPr="007D0DCC">
            <w:rPr>
              <w:b w:val="0"/>
              <w:szCs w:val="24"/>
            </w:rPr>
            <w:t>Model</w:t>
          </w:r>
          <w:r w:rsidR="00BA03B7">
            <w:rPr>
              <w:b w:val="0"/>
              <w:szCs w:val="24"/>
              <w:lang w:val="en-ID"/>
            </w:rPr>
            <w:t xml:space="preserve"> 1-6</w:t>
          </w:r>
          <w:r w:rsidRPr="007D0DCC">
            <w:rPr>
              <w:b w:val="0"/>
              <w:szCs w:val="24"/>
            </w:rPr>
            <w:t xml:space="preserve"> </w:t>
          </w:r>
          <w:r w:rsidR="00BA03B7">
            <w:rPr>
              <w:b w:val="0"/>
              <w:szCs w:val="24"/>
              <w:lang w:val="en-ID"/>
            </w:rPr>
            <w:t>Hasil Bagging</w:t>
          </w:r>
          <w:r w:rsidRPr="007D0DCC">
            <w:rPr>
              <w:b w:val="0"/>
              <w:szCs w:val="24"/>
            </w:rPr>
            <w:t xml:space="preserve"> </w:t>
          </w:r>
          <w:r w:rsidRPr="007D0DCC">
            <w:rPr>
              <w:b w:val="0"/>
              <w:szCs w:val="24"/>
            </w:rPr>
            <w:ptab w:relativeTo="margin" w:alignment="right" w:leader="dot"/>
          </w:r>
          <w:r w:rsidR="0087798C">
            <w:rPr>
              <w:b w:val="0"/>
              <w:bCs/>
              <w:szCs w:val="24"/>
            </w:rPr>
            <w:t>41</w:t>
          </w:r>
        </w:p>
        <w:p w:rsidR="007D0DCC" w:rsidRPr="007D0DCC" w:rsidRDefault="00BA03B7" w:rsidP="007D0DCC">
          <w:pPr>
            <w:pStyle w:val="TOC1"/>
            <w:tabs>
              <w:tab w:val="left" w:pos="1560"/>
            </w:tabs>
            <w:rPr>
              <w:b w:val="0"/>
              <w:bCs/>
              <w:szCs w:val="24"/>
            </w:rPr>
          </w:pPr>
          <w:r>
            <w:rPr>
              <w:b w:val="0"/>
              <w:szCs w:val="24"/>
            </w:rPr>
            <w:t xml:space="preserve">3.10  </w:t>
          </w:r>
          <w:r>
            <w:rPr>
              <w:b w:val="0"/>
              <w:szCs w:val="24"/>
              <w:lang w:val="en-ID"/>
            </w:rPr>
            <w:t xml:space="preserve">Pohon </w:t>
          </w:r>
          <w:r w:rsidRPr="007D0DCC">
            <w:rPr>
              <w:b w:val="0"/>
              <w:szCs w:val="24"/>
            </w:rPr>
            <w:t>Model</w:t>
          </w:r>
          <w:r>
            <w:rPr>
              <w:b w:val="0"/>
              <w:szCs w:val="24"/>
              <w:lang w:val="en-ID"/>
            </w:rPr>
            <w:t xml:space="preserve"> 7-10</w:t>
          </w:r>
          <w:r w:rsidRPr="007D0DCC">
            <w:rPr>
              <w:b w:val="0"/>
              <w:szCs w:val="24"/>
            </w:rPr>
            <w:t xml:space="preserve"> </w:t>
          </w:r>
          <w:r>
            <w:rPr>
              <w:b w:val="0"/>
              <w:szCs w:val="24"/>
              <w:lang w:val="en-ID"/>
            </w:rPr>
            <w:t>Hasil Bagging</w:t>
          </w:r>
          <w:r w:rsidRPr="007D0DCC">
            <w:rPr>
              <w:b w:val="0"/>
              <w:szCs w:val="24"/>
            </w:rPr>
            <w:t xml:space="preserve"> </w:t>
          </w:r>
          <w:r w:rsidRPr="007D0DCC">
            <w:rPr>
              <w:b w:val="0"/>
              <w:szCs w:val="24"/>
            </w:rPr>
            <w:ptab w:relativeTo="margin" w:alignment="right" w:leader="dot"/>
          </w:r>
          <w:r>
            <w:rPr>
              <w:b w:val="0"/>
              <w:bCs/>
              <w:szCs w:val="24"/>
            </w:rPr>
            <w:t>42</w:t>
          </w:r>
        </w:p>
        <w:p w:rsidR="007D0DCC" w:rsidRPr="007D0DCC" w:rsidRDefault="007D0DCC" w:rsidP="00BA03B7">
          <w:pPr>
            <w:spacing w:after="0" w:line="360" w:lineRule="auto"/>
          </w:pPr>
          <w:r w:rsidRPr="007D0DCC">
            <w:rPr>
              <w:szCs w:val="24"/>
            </w:rPr>
            <w:t>4.1    Hasil Pengujian Algoritma</w:t>
          </w:r>
          <w:r w:rsidRPr="007D0DCC">
            <w:rPr>
              <w:szCs w:val="24"/>
              <w:lang w:val="id-ID"/>
            </w:rPr>
            <w:t xml:space="preserve"> C4.5</w:t>
          </w:r>
          <w:r w:rsidRPr="007D0DCC">
            <w:rPr>
              <w:szCs w:val="24"/>
            </w:rPr>
            <w:t xml:space="preserve"> </w:t>
          </w:r>
          <w:r w:rsidRPr="007D0DCC">
            <w:rPr>
              <w:szCs w:val="24"/>
            </w:rPr>
            <w:ptab w:relativeTo="margin" w:alignment="right" w:leader="dot"/>
          </w:r>
          <w:r w:rsidR="0087798C">
            <w:rPr>
              <w:bCs/>
              <w:szCs w:val="24"/>
            </w:rPr>
            <w:t>47</w:t>
          </w:r>
        </w:p>
        <w:p w:rsidR="007D0DCC" w:rsidRPr="007D0DCC" w:rsidRDefault="007D0DCC" w:rsidP="00BA03B7">
          <w:pPr>
            <w:spacing w:after="0" w:line="360" w:lineRule="auto"/>
            <w:rPr>
              <w:bCs/>
              <w:szCs w:val="24"/>
            </w:rPr>
          </w:pPr>
          <w:r w:rsidRPr="007D0DCC">
            <w:rPr>
              <w:szCs w:val="24"/>
            </w:rPr>
            <w:t>4.2    Hasil Pengujian Algoritma</w:t>
          </w:r>
          <w:r w:rsidRPr="007D0DCC">
            <w:rPr>
              <w:szCs w:val="24"/>
              <w:lang w:val="id-ID"/>
            </w:rPr>
            <w:t xml:space="preserve"> C4.5</w:t>
          </w:r>
          <w:r w:rsidRPr="007D0DCC">
            <w:rPr>
              <w:szCs w:val="24"/>
            </w:rPr>
            <w:t xml:space="preserve"> </w:t>
          </w:r>
          <w:r w:rsidR="0087798C">
            <w:rPr>
              <w:szCs w:val="24"/>
              <w:lang w:val="id-ID"/>
            </w:rPr>
            <w:t>Berbasis Bagging</w:t>
          </w:r>
          <w:r w:rsidRPr="007D0DCC">
            <w:rPr>
              <w:szCs w:val="24"/>
            </w:rPr>
            <w:ptab w:relativeTo="margin" w:alignment="right" w:leader="dot"/>
          </w:r>
          <w:r w:rsidR="0087798C">
            <w:rPr>
              <w:bCs/>
              <w:szCs w:val="24"/>
            </w:rPr>
            <w:t>49</w:t>
          </w:r>
        </w:p>
        <w:p w:rsidR="00F06B77" w:rsidRDefault="00F06B77" w:rsidP="00F06B77">
          <w:pPr>
            <w:spacing w:after="0" w:line="360" w:lineRule="auto"/>
            <w:rPr>
              <w:szCs w:val="24"/>
              <w:lang w:val="id-ID"/>
            </w:rPr>
          </w:pPr>
          <w:r>
            <w:rPr>
              <w:szCs w:val="24"/>
            </w:rPr>
            <w:t>4.3</w:t>
          </w:r>
          <w:r w:rsidRPr="007D0DCC">
            <w:rPr>
              <w:szCs w:val="24"/>
            </w:rPr>
            <w:t xml:space="preserve">    Perbandingan Nilai </w:t>
          </w:r>
          <w:r>
            <w:rPr>
              <w:szCs w:val="24"/>
              <w:lang w:val="id-ID"/>
            </w:rPr>
            <w:t xml:space="preserve">Klasifikasi Algoritma C4.5 dan </w:t>
          </w:r>
        </w:p>
        <w:p w:rsidR="00F06B77" w:rsidRPr="00F06B77" w:rsidRDefault="00F06B77" w:rsidP="00BA03B7">
          <w:pPr>
            <w:spacing w:after="0" w:line="360" w:lineRule="auto"/>
          </w:pPr>
          <w:r>
            <w:rPr>
              <w:szCs w:val="24"/>
              <w:lang w:val="id-ID"/>
            </w:rPr>
            <w:t xml:space="preserve">         Algoritma C4.5 Berbasis Bagging</w:t>
          </w:r>
          <w:r w:rsidRPr="007D0DCC">
            <w:rPr>
              <w:szCs w:val="24"/>
            </w:rPr>
            <w:t xml:space="preserve"> </w:t>
          </w:r>
          <w:r w:rsidRPr="007D0DCC">
            <w:rPr>
              <w:szCs w:val="24"/>
            </w:rPr>
            <w:ptab w:relativeTo="margin" w:alignment="right" w:leader="dot"/>
          </w:r>
          <w:r>
            <w:rPr>
              <w:bCs/>
              <w:szCs w:val="24"/>
            </w:rPr>
            <w:t>49</w:t>
          </w:r>
        </w:p>
        <w:p w:rsidR="007D0DCC" w:rsidRPr="007D0DCC" w:rsidRDefault="00F06B77" w:rsidP="00BA03B7">
          <w:pPr>
            <w:spacing w:after="0" w:line="360" w:lineRule="auto"/>
            <w:rPr>
              <w:bCs/>
              <w:szCs w:val="24"/>
            </w:rPr>
          </w:pPr>
          <w:r>
            <w:rPr>
              <w:szCs w:val="24"/>
            </w:rPr>
            <w:t>4.4</w:t>
          </w:r>
          <w:r w:rsidR="007D0DCC" w:rsidRPr="007D0DCC">
            <w:rPr>
              <w:szCs w:val="24"/>
            </w:rPr>
            <w:t xml:space="preserve">    Hasil Pengujian Algoritma</w:t>
          </w:r>
          <w:r w:rsidR="007D0DCC" w:rsidRPr="007D0DCC">
            <w:rPr>
              <w:szCs w:val="24"/>
              <w:lang w:val="id-ID"/>
            </w:rPr>
            <w:t xml:space="preserve"> C4.5</w:t>
          </w:r>
          <w:r w:rsidR="007D0DCC" w:rsidRPr="007D0DCC">
            <w:rPr>
              <w:szCs w:val="24"/>
            </w:rPr>
            <w:t xml:space="preserve"> </w:t>
          </w:r>
          <w:r>
            <w:rPr>
              <w:szCs w:val="24"/>
              <w:lang w:val="id-ID"/>
            </w:rPr>
            <w:t>dengan SMOTE</w:t>
          </w:r>
          <w:r w:rsidR="007D0DCC" w:rsidRPr="007D0DCC">
            <w:rPr>
              <w:szCs w:val="24"/>
            </w:rPr>
            <w:t xml:space="preserve"> </w:t>
          </w:r>
          <w:r w:rsidR="007D0DCC" w:rsidRPr="007D0DCC">
            <w:rPr>
              <w:szCs w:val="24"/>
            </w:rPr>
            <w:ptab w:relativeTo="margin" w:alignment="right" w:leader="dot"/>
          </w:r>
          <w:r w:rsidR="00BA03B7">
            <w:rPr>
              <w:bCs/>
              <w:szCs w:val="24"/>
            </w:rPr>
            <w:t>52</w:t>
          </w:r>
        </w:p>
        <w:p w:rsidR="007D0DCC" w:rsidRPr="007D0DCC" w:rsidRDefault="00F06B77" w:rsidP="00BA03B7">
          <w:pPr>
            <w:spacing w:after="0" w:line="360" w:lineRule="auto"/>
            <w:rPr>
              <w:bCs/>
              <w:szCs w:val="24"/>
            </w:rPr>
          </w:pPr>
          <w:r>
            <w:rPr>
              <w:szCs w:val="24"/>
            </w:rPr>
            <w:t>4.5</w:t>
          </w:r>
          <w:r w:rsidR="007D0DCC" w:rsidRPr="007D0DCC">
            <w:rPr>
              <w:szCs w:val="24"/>
            </w:rPr>
            <w:t xml:space="preserve">    Hasil Pengujian Algoritma</w:t>
          </w:r>
          <w:r w:rsidR="007D0DCC" w:rsidRPr="007D0DCC">
            <w:rPr>
              <w:szCs w:val="24"/>
              <w:lang w:val="id-ID"/>
            </w:rPr>
            <w:t xml:space="preserve"> C4.5</w:t>
          </w:r>
          <w:r w:rsidR="007D0DCC" w:rsidRPr="007D0DCC">
            <w:rPr>
              <w:szCs w:val="24"/>
            </w:rPr>
            <w:t xml:space="preserve"> Berbasis Bagging </w:t>
          </w:r>
          <w:r>
            <w:rPr>
              <w:szCs w:val="24"/>
              <w:lang w:val="id-ID"/>
            </w:rPr>
            <w:t>dengan</w:t>
          </w:r>
          <w:r w:rsidR="007D0DCC" w:rsidRPr="007D0DCC">
            <w:rPr>
              <w:szCs w:val="24"/>
            </w:rPr>
            <w:t xml:space="preserve"> SMOTE</w:t>
          </w:r>
          <w:r w:rsidR="007D0DCC" w:rsidRPr="007D0DCC">
            <w:rPr>
              <w:szCs w:val="24"/>
            </w:rPr>
            <w:ptab w:relativeTo="margin" w:alignment="right" w:leader="dot"/>
          </w:r>
          <w:r>
            <w:rPr>
              <w:bCs/>
              <w:szCs w:val="24"/>
            </w:rPr>
            <w:t>54</w:t>
          </w:r>
        </w:p>
        <w:p w:rsidR="00BA03B7" w:rsidRPr="007D0DCC" w:rsidRDefault="00C74255" w:rsidP="00BA03B7">
          <w:pPr>
            <w:spacing w:after="0" w:line="360" w:lineRule="auto"/>
          </w:pPr>
          <w:r>
            <w:rPr>
              <w:szCs w:val="24"/>
            </w:rPr>
            <w:t>4.9</w:t>
          </w:r>
          <w:r w:rsidR="00BA03B7" w:rsidRPr="007D0DCC">
            <w:rPr>
              <w:szCs w:val="24"/>
            </w:rPr>
            <w:t xml:space="preserve">    Perbandingan Nilai </w:t>
          </w:r>
          <w:r w:rsidR="00BA03B7" w:rsidRPr="007D0DCC">
            <w:rPr>
              <w:i/>
              <w:szCs w:val="24"/>
            </w:rPr>
            <w:t>Precision</w:t>
          </w:r>
          <w:r w:rsidR="00BA03B7">
            <w:rPr>
              <w:i/>
              <w:szCs w:val="24"/>
            </w:rPr>
            <w:t xml:space="preserve"> </w:t>
          </w:r>
          <w:r w:rsidR="00BA03B7">
            <w:rPr>
              <w:szCs w:val="24"/>
            </w:rPr>
            <w:t>dengan bagging</w:t>
          </w:r>
          <w:r w:rsidR="00C50BD7">
            <w:rPr>
              <w:szCs w:val="24"/>
            </w:rPr>
            <w:t xml:space="preserve"> dan SMOTE</w:t>
          </w:r>
          <w:r w:rsidR="00BA03B7" w:rsidRPr="007D0DCC">
            <w:rPr>
              <w:szCs w:val="24"/>
            </w:rPr>
            <w:t xml:space="preserve"> </w:t>
          </w:r>
          <w:r w:rsidR="00BA03B7" w:rsidRPr="007D0DCC">
            <w:rPr>
              <w:szCs w:val="24"/>
            </w:rPr>
            <w:ptab w:relativeTo="margin" w:alignment="right" w:leader="dot"/>
          </w:r>
          <w:r w:rsidR="00F06B77">
            <w:rPr>
              <w:bCs/>
              <w:szCs w:val="24"/>
            </w:rPr>
            <w:t>55</w:t>
          </w:r>
        </w:p>
        <w:p w:rsidR="00BA03B7" w:rsidRPr="007D0DCC" w:rsidRDefault="00C74255" w:rsidP="00BA03B7">
          <w:pPr>
            <w:spacing w:after="0" w:line="360" w:lineRule="auto"/>
            <w:rPr>
              <w:bCs/>
              <w:szCs w:val="24"/>
            </w:rPr>
          </w:pPr>
          <w:r>
            <w:rPr>
              <w:szCs w:val="24"/>
            </w:rPr>
            <w:t>4.10</w:t>
          </w:r>
          <w:r w:rsidR="00BA03B7" w:rsidRPr="007D0DCC">
            <w:rPr>
              <w:szCs w:val="24"/>
            </w:rPr>
            <w:t xml:space="preserve">    Perbandingan Nilai </w:t>
          </w:r>
          <w:r w:rsidR="00BA03B7" w:rsidRPr="007D0DCC">
            <w:rPr>
              <w:i/>
              <w:szCs w:val="24"/>
            </w:rPr>
            <w:t>Recall</w:t>
          </w:r>
          <w:r w:rsidR="00BA03B7" w:rsidRPr="007D0DCC">
            <w:rPr>
              <w:szCs w:val="24"/>
            </w:rPr>
            <w:t xml:space="preserve"> </w:t>
          </w:r>
          <w:r w:rsidR="00BA03B7">
            <w:rPr>
              <w:szCs w:val="24"/>
            </w:rPr>
            <w:t>dengan bagging</w:t>
          </w:r>
          <w:r w:rsidR="00BA03B7" w:rsidRPr="007D0DCC">
            <w:rPr>
              <w:szCs w:val="24"/>
            </w:rPr>
            <w:t xml:space="preserve"> </w:t>
          </w:r>
          <w:r w:rsidR="00C50BD7">
            <w:rPr>
              <w:szCs w:val="24"/>
            </w:rPr>
            <w:t>dan SMOTE</w:t>
          </w:r>
          <w:r w:rsidR="00C50BD7" w:rsidRPr="007D0DCC">
            <w:rPr>
              <w:szCs w:val="24"/>
            </w:rPr>
            <w:t xml:space="preserve"> </w:t>
          </w:r>
          <w:r w:rsidR="00BA03B7" w:rsidRPr="007D0DCC">
            <w:rPr>
              <w:szCs w:val="24"/>
            </w:rPr>
            <w:ptab w:relativeTo="margin" w:alignment="right" w:leader="dot"/>
          </w:r>
          <w:r w:rsidR="00F06B77">
            <w:rPr>
              <w:bCs/>
              <w:szCs w:val="24"/>
            </w:rPr>
            <w:t>56</w:t>
          </w:r>
        </w:p>
        <w:p w:rsidR="00BA03B7" w:rsidRPr="007D0DCC" w:rsidRDefault="00C74255" w:rsidP="00BA03B7">
          <w:pPr>
            <w:spacing w:after="0" w:line="360" w:lineRule="auto"/>
            <w:rPr>
              <w:bCs/>
              <w:szCs w:val="24"/>
            </w:rPr>
          </w:pPr>
          <w:r>
            <w:rPr>
              <w:szCs w:val="24"/>
            </w:rPr>
            <w:t>4.11</w:t>
          </w:r>
          <w:r w:rsidR="00BA03B7" w:rsidRPr="007D0DCC">
            <w:rPr>
              <w:szCs w:val="24"/>
            </w:rPr>
            <w:t xml:space="preserve">    Perbandingan Nilai </w:t>
          </w:r>
          <w:r w:rsidR="00BA03B7" w:rsidRPr="007D0DCC">
            <w:rPr>
              <w:i/>
              <w:szCs w:val="24"/>
            </w:rPr>
            <w:t>F-Measure</w:t>
          </w:r>
          <w:r w:rsidR="00BA03B7" w:rsidRPr="007D0DCC">
            <w:rPr>
              <w:szCs w:val="24"/>
            </w:rPr>
            <w:t xml:space="preserve"> </w:t>
          </w:r>
          <w:r w:rsidR="00BA03B7">
            <w:rPr>
              <w:szCs w:val="24"/>
            </w:rPr>
            <w:t>dengan bagging</w:t>
          </w:r>
          <w:r w:rsidR="00BA03B7" w:rsidRPr="007D0DCC">
            <w:rPr>
              <w:szCs w:val="24"/>
            </w:rPr>
            <w:t xml:space="preserve"> </w:t>
          </w:r>
          <w:r w:rsidR="00C50BD7">
            <w:rPr>
              <w:szCs w:val="24"/>
            </w:rPr>
            <w:t>dan SMOTE</w:t>
          </w:r>
          <w:r w:rsidR="00C50BD7" w:rsidRPr="007D0DCC">
            <w:rPr>
              <w:szCs w:val="24"/>
            </w:rPr>
            <w:t xml:space="preserve"> </w:t>
          </w:r>
          <w:r w:rsidR="00BA03B7" w:rsidRPr="007D0DCC">
            <w:rPr>
              <w:szCs w:val="24"/>
            </w:rPr>
            <w:ptab w:relativeTo="margin" w:alignment="right" w:leader="dot"/>
          </w:r>
          <w:r w:rsidR="00F06B77">
            <w:rPr>
              <w:bCs/>
              <w:szCs w:val="24"/>
            </w:rPr>
            <w:t>56</w:t>
          </w:r>
        </w:p>
        <w:p w:rsidR="00DF35EF" w:rsidRPr="003B5713" w:rsidRDefault="00C74255" w:rsidP="003B5713">
          <w:pPr>
            <w:spacing w:after="0" w:line="360" w:lineRule="auto"/>
            <w:rPr>
              <w:szCs w:val="24"/>
            </w:rPr>
          </w:pPr>
          <w:r>
            <w:rPr>
              <w:szCs w:val="24"/>
            </w:rPr>
            <w:t>4.12</w:t>
          </w:r>
          <w:r w:rsidR="00BA03B7" w:rsidRPr="007D0DCC">
            <w:rPr>
              <w:szCs w:val="24"/>
            </w:rPr>
            <w:t xml:space="preserve">    Perbandingan Nilai </w:t>
          </w:r>
          <w:r w:rsidR="00BA03B7" w:rsidRPr="007D0DCC">
            <w:rPr>
              <w:i/>
              <w:szCs w:val="24"/>
            </w:rPr>
            <w:t>Akurasi</w:t>
          </w:r>
          <w:r w:rsidR="00BA03B7" w:rsidRPr="007D0DCC">
            <w:rPr>
              <w:szCs w:val="24"/>
            </w:rPr>
            <w:t xml:space="preserve"> </w:t>
          </w:r>
          <w:r w:rsidR="00BA03B7">
            <w:rPr>
              <w:szCs w:val="24"/>
            </w:rPr>
            <w:t>dengan bagging</w:t>
          </w:r>
          <w:r w:rsidR="00BA03B7" w:rsidRPr="007D0DCC">
            <w:rPr>
              <w:szCs w:val="24"/>
            </w:rPr>
            <w:t xml:space="preserve"> </w:t>
          </w:r>
          <w:r w:rsidR="00C50BD7">
            <w:rPr>
              <w:szCs w:val="24"/>
            </w:rPr>
            <w:t>dan SMOTE</w:t>
          </w:r>
          <w:r w:rsidR="00C50BD7" w:rsidRPr="007D0DCC">
            <w:rPr>
              <w:szCs w:val="24"/>
            </w:rPr>
            <w:t xml:space="preserve"> </w:t>
          </w:r>
          <w:r w:rsidR="00BA03B7" w:rsidRPr="007D0DCC">
            <w:rPr>
              <w:szCs w:val="24"/>
            </w:rPr>
            <w:ptab w:relativeTo="margin" w:alignment="right" w:leader="dot"/>
          </w:r>
          <w:r w:rsidR="00F06B77">
            <w:rPr>
              <w:bCs/>
              <w:szCs w:val="24"/>
            </w:rPr>
            <w:t>57</w:t>
          </w:r>
        </w:p>
      </w:sdtContent>
    </w:sdt>
    <w:p w:rsidR="00817D20" w:rsidRPr="007D0DCC" w:rsidRDefault="00C738D7" w:rsidP="0045182B">
      <w:pPr>
        <w:rPr>
          <w:szCs w:val="24"/>
          <w:lang w:val="id-ID"/>
        </w:rPr>
        <w:sectPr w:rsidR="00817D20" w:rsidRPr="007D0DCC" w:rsidSect="00045C65">
          <w:headerReference w:type="default" r:id="rId11"/>
          <w:pgSz w:w="11907" w:h="16839" w:code="9"/>
          <w:pgMar w:top="1701" w:right="1701" w:bottom="1701" w:left="2268" w:header="720" w:footer="720" w:gutter="0"/>
          <w:pgNumType w:fmt="lowerRoman"/>
          <w:cols w:space="720"/>
          <w:titlePg/>
          <w:docGrid w:linePitch="360"/>
        </w:sectPr>
      </w:pPr>
      <w:r w:rsidRPr="007D0DCC">
        <w:rPr>
          <w:szCs w:val="24"/>
          <w:lang w:val="id-ID"/>
        </w:rPr>
        <w:fldChar w:fldCharType="end"/>
      </w:r>
    </w:p>
    <w:p w:rsidR="00FA7BC9" w:rsidRDefault="00817D20" w:rsidP="0020135A">
      <w:pPr>
        <w:jc w:val="center"/>
        <w:outlineLvl w:val="0"/>
        <w:rPr>
          <w:bCs/>
          <w:szCs w:val="24"/>
          <w:lang w:val="id-ID"/>
        </w:rPr>
      </w:pPr>
      <w:bookmarkStart w:id="10" w:name="_Toc8244753"/>
      <w:bookmarkStart w:id="11" w:name="_Toc12478766"/>
      <w:r w:rsidRPr="007D0DCC">
        <w:rPr>
          <w:bCs/>
          <w:szCs w:val="24"/>
          <w:lang w:val="id-ID"/>
        </w:rPr>
        <w:lastRenderedPageBreak/>
        <w:t>DAFTAR TABEL</w:t>
      </w:r>
      <w:bookmarkEnd w:id="10"/>
      <w:bookmarkEnd w:id="11"/>
    </w:p>
    <w:sdt>
      <w:sdtPr>
        <w:rPr>
          <w:b/>
          <w:noProof/>
          <w:szCs w:val="24"/>
          <w:lang w:val="id-ID"/>
        </w:rPr>
        <w:id w:val="1427778485"/>
        <w:docPartObj>
          <w:docPartGallery w:val="Table of Contents"/>
          <w:docPartUnique/>
        </w:docPartObj>
      </w:sdtPr>
      <w:sdtEndPr/>
      <w:sdtContent>
        <w:p w:rsidR="002414BA" w:rsidRPr="007D0DCC" w:rsidRDefault="002414BA" w:rsidP="002414BA">
          <w:pPr>
            <w:spacing w:line="240" w:lineRule="auto"/>
            <w:ind w:right="-142"/>
            <w:rPr>
              <w:szCs w:val="24"/>
              <w:lang w:val="en-ID"/>
            </w:rPr>
          </w:pPr>
          <w:r>
            <w:rPr>
              <w:szCs w:val="24"/>
            </w:rPr>
            <w:t>Tabel</w:t>
          </w:r>
          <w:r>
            <w:rPr>
              <w:szCs w:val="24"/>
            </w:rPr>
            <w:tab/>
          </w:r>
          <w:r>
            <w:rPr>
              <w:szCs w:val="24"/>
            </w:rPr>
            <w:tab/>
            <w:t xml:space="preserve"> </w:t>
          </w:r>
          <w:r w:rsidR="0020135A">
            <w:rPr>
              <w:szCs w:val="24"/>
            </w:rPr>
            <w:tab/>
          </w:r>
          <w:r w:rsidR="0020135A">
            <w:rPr>
              <w:szCs w:val="24"/>
            </w:rPr>
            <w:tab/>
          </w:r>
          <w:r w:rsidR="0020135A">
            <w:rPr>
              <w:szCs w:val="24"/>
            </w:rPr>
            <w:tab/>
          </w:r>
          <w:r w:rsidR="0020135A">
            <w:rPr>
              <w:szCs w:val="24"/>
            </w:rPr>
            <w:tab/>
          </w:r>
          <w:r w:rsidR="0020135A">
            <w:rPr>
              <w:szCs w:val="24"/>
            </w:rPr>
            <w:tab/>
          </w:r>
          <w:r w:rsidR="0020135A">
            <w:rPr>
              <w:szCs w:val="24"/>
            </w:rPr>
            <w:tab/>
          </w:r>
          <w:r w:rsidR="0020135A">
            <w:rPr>
              <w:szCs w:val="24"/>
            </w:rPr>
            <w:tab/>
            <w:t xml:space="preserve">  </w:t>
          </w:r>
          <w:r>
            <w:rPr>
              <w:szCs w:val="24"/>
            </w:rPr>
            <w:t xml:space="preserve">        </w:t>
          </w:r>
          <w:r>
            <w:rPr>
              <w:szCs w:val="24"/>
              <w:lang w:val="en-ID"/>
            </w:rPr>
            <w:t>Halaman</w:t>
          </w:r>
        </w:p>
        <w:p w:rsidR="0020135A" w:rsidRPr="007D0DCC" w:rsidRDefault="0020135A" w:rsidP="0020135A">
          <w:pPr>
            <w:pStyle w:val="TOC1"/>
            <w:tabs>
              <w:tab w:val="left" w:pos="1560"/>
            </w:tabs>
            <w:rPr>
              <w:b w:val="0"/>
              <w:bCs/>
              <w:szCs w:val="24"/>
            </w:rPr>
          </w:pPr>
          <w:r w:rsidRPr="007D0DCC">
            <w:rPr>
              <w:b w:val="0"/>
              <w:spacing w:val="-1"/>
              <w:szCs w:val="24"/>
            </w:rPr>
            <w:t xml:space="preserve">2.1  </w:t>
          </w:r>
          <w:r w:rsidRPr="007D0DCC">
            <w:rPr>
              <w:b w:val="0"/>
              <w:szCs w:val="24"/>
            </w:rPr>
            <w:t xml:space="preserve">Skema </w:t>
          </w:r>
          <w:r w:rsidRPr="007D0DCC">
            <w:rPr>
              <w:b w:val="0"/>
              <w:i/>
              <w:szCs w:val="24"/>
            </w:rPr>
            <w:t>10-Fold Cross Validation</w:t>
          </w:r>
          <w:r w:rsidRPr="007D0DCC">
            <w:rPr>
              <w:b w:val="0"/>
              <w:szCs w:val="24"/>
            </w:rPr>
            <w:t xml:space="preserve"> </w:t>
          </w:r>
          <w:r w:rsidRPr="007D0DCC">
            <w:rPr>
              <w:b w:val="0"/>
              <w:szCs w:val="24"/>
            </w:rPr>
            <w:ptab w:relativeTo="margin" w:alignment="right" w:leader="dot"/>
          </w:r>
          <w:r w:rsidR="00C74255">
            <w:rPr>
              <w:b w:val="0"/>
              <w:bCs/>
              <w:szCs w:val="24"/>
            </w:rPr>
            <w:t>13</w:t>
          </w:r>
        </w:p>
        <w:p w:rsidR="0020135A" w:rsidRPr="007D0DCC" w:rsidRDefault="0020135A" w:rsidP="0020135A">
          <w:pPr>
            <w:pStyle w:val="TOC1"/>
            <w:tabs>
              <w:tab w:val="left" w:pos="1560"/>
            </w:tabs>
            <w:rPr>
              <w:b w:val="0"/>
              <w:bCs/>
              <w:szCs w:val="24"/>
            </w:rPr>
          </w:pPr>
          <w:r w:rsidRPr="007D0DCC">
            <w:rPr>
              <w:b w:val="0"/>
              <w:szCs w:val="24"/>
            </w:rPr>
            <w:t xml:space="preserve">2.2  </w:t>
          </w:r>
          <w:r w:rsidRPr="007D0DCC">
            <w:rPr>
              <w:b w:val="0"/>
              <w:bCs/>
              <w:i/>
              <w:szCs w:val="24"/>
            </w:rPr>
            <w:t>Confusion Matrix</w:t>
          </w:r>
          <w:r w:rsidRPr="007D0DCC">
            <w:rPr>
              <w:b w:val="0"/>
              <w:bCs/>
              <w:szCs w:val="24"/>
            </w:rPr>
            <w:t xml:space="preserve"> </w:t>
          </w:r>
          <w:r w:rsidRPr="007D0DCC">
            <w:rPr>
              <w:b w:val="0"/>
              <w:szCs w:val="24"/>
            </w:rPr>
            <w:ptab w:relativeTo="margin" w:alignment="right" w:leader="dot"/>
          </w:r>
          <w:r w:rsidR="00C74255">
            <w:rPr>
              <w:b w:val="0"/>
              <w:szCs w:val="24"/>
            </w:rPr>
            <w:t>14</w:t>
          </w:r>
        </w:p>
        <w:p w:rsidR="0020135A" w:rsidRPr="007D0DCC" w:rsidRDefault="0020135A" w:rsidP="0020135A">
          <w:pPr>
            <w:pStyle w:val="TOC1"/>
            <w:tabs>
              <w:tab w:val="left" w:pos="1560"/>
            </w:tabs>
            <w:rPr>
              <w:b w:val="0"/>
              <w:bCs/>
              <w:szCs w:val="24"/>
            </w:rPr>
          </w:pPr>
          <w:r w:rsidRPr="007D0DCC">
            <w:rPr>
              <w:b w:val="0"/>
              <w:szCs w:val="24"/>
            </w:rPr>
            <w:t xml:space="preserve">2.3  </w:t>
          </w:r>
          <w:r w:rsidRPr="007D0DCC">
            <w:rPr>
              <w:b w:val="0"/>
              <w:bCs/>
              <w:szCs w:val="24"/>
            </w:rPr>
            <w:t xml:space="preserve">Rangkuman Penelitian Relevan </w:t>
          </w:r>
          <w:r w:rsidRPr="007D0DCC">
            <w:rPr>
              <w:b w:val="0"/>
              <w:szCs w:val="24"/>
            </w:rPr>
            <w:ptab w:relativeTo="margin" w:alignment="right" w:leader="dot"/>
          </w:r>
          <w:r w:rsidR="00C74255">
            <w:rPr>
              <w:b w:val="0"/>
              <w:szCs w:val="24"/>
            </w:rPr>
            <w:t>15</w:t>
          </w:r>
        </w:p>
        <w:p w:rsidR="0020135A" w:rsidRPr="007D0DCC" w:rsidRDefault="0020135A" w:rsidP="0020135A">
          <w:pPr>
            <w:pStyle w:val="TOC1"/>
            <w:tabs>
              <w:tab w:val="left" w:pos="1560"/>
            </w:tabs>
            <w:rPr>
              <w:b w:val="0"/>
              <w:bCs/>
              <w:szCs w:val="24"/>
            </w:rPr>
          </w:pPr>
          <w:r w:rsidRPr="007D0DCC">
            <w:rPr>
              <w:b w:val="0"/>
              <w:color w:val="000000"/>
              <w:szCs w:val="24"/>
            </w:rPr>
            <w:t xml:space="preserve">3.1  </w:t>
          </w:r>
          <w:r w:rsidRPr="007D0DCC">
            <w:rPr>
              <w:b w:val="0"/>
              <w:bCs/>
              <w:szCs w:val="24"/>
            </w:rPr>
            <w:t>Keterangan Data</w:t>
          </w:r>
          <w:r w:rsidRPr="007D0DCC">
            <w:rPr>
              <w:b w:val="0"/>
              <w:bCs/>
              <w:i/>
              <w:szCs w:val="24"/>
            </w:rPr>
            <w:t xml:space="preserve"> </w:t>
          </w:r>
          <w:r w:rsidRPr="007D0DCC">
            <w:rPr>
              <w:b w:val="0"/>
              <w:szCs w:val="24"/>
            </w:rPr>
            <w:ptab w:relativeTo="margin" w:alignment="right" w:leader="dot"/>
          </w:r>
          <w:r w:rsidR="0087798C">
            <w:rPr>
              <w:b w:val="0"/>
              <w:bCs/>
              <w:szCs w:val="24"/>
            </w:rPr>
            <w:t>21</w:t>
          </w:r>
        </w:p>
        <w:p w:rsidR="0020135A" w:rsidRPr="007D0DCC" w:rsidRDefault="0020135A" w:rsidP="0020135A">
          <w:pPr>
            <w:pStyle w:val="TOC1"/>
            <w:tabs>
              <w:tab w:val="left" w:pos="1560"/>
            </w:tabs>
            <w:rPr>
              <w:b w:val="0"/>
              <w:bCs/>
              <w:szCs w:val="24"/>
            </w:rPr>
          </w:pPr>
          <w:r w:rsidRPr="007D0DCC">
            <w:rPr>
              <w:b w:val="0"/>
              <w:color w:val="000000"/>
              <w:szCs w:val="24"/>
            </w:rPr>
            <w:t xml:space="preserve">3.2  </w:t>
          </w:r>
          <w:r w:rsidRPr="007D0DCC">
            <w:rPr>
              <w:b w:val="0"/>
              <w:bCs/>
              <w:szCs w:val="24"/>
            </w:rPr>
            <w:t xml:space="preserve">Data Bank </w:t>
          </w:r>
          <w:r w:rsidRPr="007D0DCC">
            <w:rPr>
              <w:b w:val="0"/>
              <w:bCs/>
              <w:i/>
              <w:szCs w:val="24"/>
            </w:rPr>
            <w:t>Marketing</w:t>
          </w:r>
          <w:r w:rsidRPr="007D0DCC">
            <w:rPr>
              <w:b w:val="0"/>
              <w:bCs/>
              <w:szCs w:val="24"/>
            </w:rPr>
            <w:t xml:space="preserve"> (Sampel 1-5)</w:t>
          </w:r>
          <w:r w:rsidRPr="007D0DCC">
            <w:rPr>
              <w:b w:val="0"/>
              <w:szCs w:val="24"/>
            </w:rPr>
            <w:t xml:space="preserve"> </w:t>
          </w:r>
          <w:r w:rsidRPr="007D0DCC">
            <w:rPr>
              <w:b w:val="0"/>
              <w:szCs w:val="24"/>
            </w:rPr>
            <w:ptab w:relativeTo="margin" w:alignment="right" w:leader="dot"/>
          </w:r>
          <w:r w:rsidR="0087798C">
            <w:rPr>
              <w:b w:val="0"/>
              <w:bCs/>
              <w:szCs w:val="24"/>
            </w:rPr>
            <w:t>31</w:t>
          </w:r>
        </w:p>
        <w:p w:rsidR="0020135A" w:rsidRPr="007D0DCC" w:rsidRDefault="0020135A" w:rsidP="0020135A">
          <w:pPr>
            <w:pStyle w:val="TOC1"/>
            <w:tabs>
              <w:tab w:val="left" w:pos="1560"/>
            </w:tabs>
            <w:rPr>
              <w:b w:val="0"/>
              <w:bCs/>
              <w:szCs w:val="24"/>
            </w:rPr>
          </w:pPr>
          <w:r w:rsidRPr="007D0DCC">
            <w:rPr>
              <w:b w:val="0"/>
              <w:color w:val="000000"/>
              <w:szCs w:val="24"/>
            </w:rPr>
            <w:t xml:space="preserve">3.3  </w:t>
          </w:r>
          <w:r w:rsidRPr="007D0DCC">
            <w:rPr>
              <w:b w:val="0"/>
              <w:bCs/>
              <w:szCs w:val="24"/>
            </w:rPr>
            <w:t xml:space="preserve">Data Bank </w:t>
          </w:r>
          <w:r w:rsidRPr="007D0DCC">
            <w:rPr>
              <w:b w:val="0"/>
              <w:bCs/>
              <w:i/>
              <w:szCs w:val="24"/>
            </w:rPr>
            <w:t>Marketing</w:t>
          </w:r>
          <w:r w:rsidRPr="007D0DCC">
            <w:rPr>
              <w:b w:val="0"/>
              <w:bCs/>
              <w:szCs w:val="24"/>
            </w:rPr>
            <w:t xml:space="preserve"> (Sampel 6-10) </w:t>
          </w:r>
          <w:r w:rsidRPr="007D0DCC">
            <w:rPr>
              <w:b w:val="0"/>
              <w:szCs w:val="24"/>
            </w:rPr>
            <w:ptab w:relativeTo="margin" w:alignment="right" w:leader="dot"/>
          </w:r>
          <w:r w:rsidR="0087798C">
            <w:rPr>
              <w:b w:val="0"/>
              <w:szCs w:val="24"/>
            </w:rPr>
            <w:t>31</w:t>
          </w:r>
        </w:p>
        <w:p w:rsidR="0020135A" w:rsidRPr="007D0DCC" w:rsidRDefault="0020135A" w:rsidP="0020135A">
          <w:pPr>
            <w:pStyle w:val="TOC1"/>
            <w:tabs>
              <w:tab w:val="left" w:pos="1560"/>
            </w:tabs>
            <w:rPr>
              <w:b w:val="0"/>
              <w:szCs w:val="24"/>
            </w:rPr>
          </w:pPr>
          <w:r w:rsidRPr="007D0DCC">
            <w:rPr>
              <w:b w:val="0"/>
              <w:color w:val="000000"/>
              <w:szCs w:val="24"/>
            </w:rPr>
            <w:t xml:space="preserve">3.4  </w:t>
          </w:r>
          <w:r w:rsidRPr="007D0DCC">
            <w:rPr>
              <w:b w:val="0"/>
              <w:bCs/>
              <w:szCs w:val="24"/>
            </w:rPr>
            <w:t xml:space="preserve">Atribut </w:t>
          </w:r>
          <w:r w:rsidRPr="007D0DCC">
            <w:rPr>
              <w:b w:val="0"/>
              <w:bCs/>
              <w:i/>
              <w:szCs w:val="24"/>
            </w:rPr>
            <w:t>Age</w:t>
          </w:r>
          <w:r w:rsidRPr="007D0DCC">
            <w:rPr>
              <w:b w:val="0"/>
              <w:bCs/>
              <w:szCs w:val="24"/>
            </w:rPr>
            <w:t xml:space="preserve"> </w:t>
          </w:r>
          <w:r w:rsidRPr="007D0DCC">
            <w:rPr>
              <w:b w:val="0"/>
              <w:szCs w:val="24"/>
            </w:rPr>
            <w:ptab w:relativeTo="margin" w:alignment="right" w:leader="dot"/>
          </w:r>
          <w:r w:rsidR="0087798C">
            <w:rPr>
              <w:b w:val="0"/>
              <w:szCs w:val="24"/>
            </w:rPr>
            <w:t>32</w:t>
          </w:r>
        </w:p>
        <w:p w:rsidR="0020135A" w:rsidRPr="007D0DCC" w:rsidRDefault="0020135A" w:rsidP="0020135A">
          <w:pPr>
            <w:pStyle w:val="TOC1"/>
            <w:tabs>
              <w:tab w:val="left" w:pos="1560"/>
            </w:tabs>
            <w:rPr>
              <w:b w:val="0"/>
              <w:szCs w:val="24"/>
            </w:rPr>
          </w:pPr>
          <w:r w:rsidRPr="007D0DCC">
            <w:rPr>
              <w:b w:val="0"/>
              <w:color w:val="000000"/>
              <w:szCs w:val="24"/>
            </w:rPr>
            <w:t xml:space="preserve">3.5  </w:t>
          </w:r>
          <w:r w:rsidRPr="007D0DCC">
            <w:rPr>
              <w:b w:val="0"/>
              <w:bCs/>
              <w:szCs w:val="24"/>
            </w:rPr>
            <w:t xml:space="preserve">Hasil Contoh Diskritisasi Data </w:t>
          </w:r>
          <w:r w:rsidRPr="007D0DCC">
            <w:rPr>
              <w:b w:val="0"/>
              <w:szCs w:val="24"/>
            </w:rPr>
            <w:ptab w:relativeTo="margin" w:alignment="right" w:leader="dot"/>
          </w:r>
          <w:r w:rsidR="0087798C">
            <w:rPr>
              <w:b w:val="0"/>
              <w:szCs w:val="24"/>
            </w:rPr>
            <w:t>33</w:t>
          </w:r>
        </w:p>
        <w:p w:rsidR="0020135A" w:rsidRPr="007D0DCC" w:rsidRDefault="0020135A" w:rsidP="0020135A">
          <w:pPr>
            <w:pStyle w:val="TOC1"/>
            <w:tabs>
              <w:tab w:val="left" w:pos="1560"/>
            </w:tabs>
            <w:rPr>
              <w:b w:val="0"/>
              <w:szCs w:val="24"/>
            </w:rPr>
          </w:pPr>
          <w:r w:rsidRPr="007D0DCC">
            <w:rPr>
              <w:b w:val="0"/>
              <w:color w:val="000000"/>
              <w:szCs w:val="24"/>
            </w:rPr>
            <w:t xml:space="preserve">3.6  </w:t>
          </w:r>
          <w:r w:rsidRPr="007D0DCC">
            <w:rPr>
              <w:b w:val="0"/>
              <w:bCs/>
              <w:szCs w:val="24"/>
            </w:rPr>
            <w:t xml:space="preserve">Data Bank </w:t>
          </w:r>
          <w:r w:rsidRPr="007D0DCC">
            <w:rPr>
              <w:b w:val="0"/>
              <w:bCs/>
              <w:i/>
              <w:szCs w:val="24"/>
            </w:rPr>
            <w:t>Marketing</w:t>
          </w:r>
          <w:r w:rsidRPr="007D0DCC">
            <w:rPr>
              <w:b w:val="0"/>
              <w:bCs/>
              <w:szCs w:val="24"/>
            </w:rPr>
            <w:t xml:space="preserve"> Setelah Proses SMOTE </w:t>
          </w:r>
          <w:r w:rsidRPr="007D0DCC">
            <w:rPr>
              <w:b w:val="0"/>
              <w:szCs w:val="24"/>
            </w:rPr>
            <w:ptab w:relativeTo="margin" w:alignment="right" w:leader="dot"/>
          </w:r>
          <w:r w:rsidR="0087798C">
            <w:rPr>
              <w:b w:val="0"/>
              <w:szCs w:val="24"/>
            </w:rPr>
            <w:t>33</w:t>
          </w:r>
        </w:p>
        <w:p w:rsidR="0020135A" w:rsidRPr="007D0DCC" w:rsidRDefault="0020135A" w:rsidP="0020135A">
          <w:pPr>
            <w:pStyle w:val="TOC1"/>
            <w:tabs>
              <w:tab w:val="left" w:pos="1560"/>
            </w:tabs>
            <w:rPr>
              <w:b w:val="0"/>
              <w:szCs w:val="24"/>
            </w:rPr>
          </w:pPr>
          <w:r w:rsidRPr="007D0DCC">
            <w:rPr>
              <w:b w:val="0"/>
              <w:color w:val="000000"/>
              <w:szCs w:val="24"/>
            </w:rPr>
            <w:t xml:space="preserve">3.7  </w:t>
          </w:r>
          <w:r w:rsidRPr="007D0DCC">
            <w:rPr>
              <w:b w:val="0"/>
              <w:bCs/>
              <w:szCs w:val="24"/>
            </w:rPr>
            <w:t xml:space="preserve">Tabel Hasil </w:t>
          </w:r>
          <w:r w:rsidRPr="007D0DCC">
            <w:rPr>
              <w:b w:val="0"/>
              <w:bCs/>
              <w:i/>
              <w:szCs w:val="24"/>
            </w:rPr>
            <w:t>Bootstrap</w:t>
          </w:r>
          <w:r w:rsidRPr="007D0DCC">
            <w:rPr>
              <w:b w:val="0"/>
              <w:bCs/>
              <w:szCs w:val="24"/>
            </w:rPr>
            <w:t xml:space="preserve"> </w:t>
          </w:r>
          <w:r w:rsidRPr="007D0DCC">
            <w:rPr>
              <w:b w:val="0"/>
              <w:szCs w:val="24"/>
            </w:rPr>
            <w:ptab w:relativeTo="margin" w:alignment="right" w:leader="dot"/>
          </w:r>
          <w:r w:rsidR="0087798C">
            <w:rPr>
              <w:b w:val="0"/>
              <w:szCs w:val="24"/>
            </w:rPr>
            <w:t>34</w:t>
          </w:r>
        </w:p>
        <w:p w:rsidR="0020135A" w:rsidRPr="007D0DCC" w:rsidRDefault="0020135A" w:rsidP="0020135A">
          <w:pPr>
            <w:pStyle w:val="TOC1"/>
            <w:tabs>
              <w:tab w:val="left" w:pos="1560"/>
            </w:tabs>
            <w:rPr>
              <w:b w:val="0"/>
              <w:bCs/>
              <w:szCs w:val="24"/>
            </w:rPr>
          </w:pPr>
          <w:r w:rsidRPr="007D0DCC">
            <w:rPr>
              <w:b w:val="0"/>
              <w:color w:val="000000"/>
              <w:szCs w:val="24"/>
            </w:rPr>
            <w:t xml:space="preserve">3.8  </w:t>
          </w:r>
          <w:r w:rsidRPr="007D0DCC">
            <w:rPr>
              <w:b w:val="0"/>
              <w:bCs/>
              <w:szCs w:val="24"/>
            </w:rPr>
            <w:t xml:space="preserve">Hasil Perhitungan Semua Atribut </w:t>
          </w:r>
          <w:r w:rsidRPr="007D0DCC">
            <w:rPr>
              <w:b w:val="0"/>
              <w:szCs w:val="24"/>
            </w:rPr>
            <w:ptab w:relativeTo="margin" w:alignment="right" w:leader="dot"/>
          </w:r>
          <w:r w:rsidR="0087798C">
            <w:rPr>
              <w:b w:val="0"/>
              <w:szCs w:val="24"/>
            </w:rPr>
            <w:t>36</w:t>
          </w:r>
        </w:p>
        <w:p w:rsidR="0020135A" w:rsidRPr="007D0DCC" w:rsidRDefault="0020135A" w:rsidP="0020135A">
          <w:pPr>
            <w:pStyle w:val="TOC1"/>
            <w:tabs>
              <w:tab w:val="left" w:pos="1560"/>
            </w:tabs>
            <w:rPr>
              <w:b w:val="0"/>
              <w:szCs w:val="24"/>
            </w:rPr>
          </w:pPr>
          <w:r w:rsidRPr="007D0DCC">
            <w:rPr>
              <w:b w:val="0"/>
              <w:color w:val="000000"/>
              <w:szCs w:val="24"/>
            </w:rPr>
            <w:t xml:space="preserve">3.9  </w:t>
          </w:r>
          <w:r w:rsidRPr="007D0DCC">
            <w:rPr>
              <w:b w:val="0"/>
              <w:bCs/>
              <w:szCs w:val="24"/>
            </w:rPr>
            <w:t xml:space="preserve">Sampel Data Atribut </w:t>
          </w:r>
          <w:r w:rsidRPr="007D0DCC">
            <w:rPr>
              <w:b w:val="0"/>
              <w:bCs/>
              <w:i/>
              <w:szCs w:val="24"/>
            </w:rPr>
            <w:t xml:space="preserve">Duration </w:t>
          </w:r>
          <w:r w:rsidRPr="007D0DCC">
            <w:rPr>
              <w:b w:val="0"/>
              <w:bCs/>
              <w:i/>
              <w:szCs w:val="24"/>
              <w:u w:val="single"/>
            </w:rPr>
            <w:t>&lt;</w:t>
          </w:r>
          <w:r w:rsidRPr="007D0DCC">
            <w:rPr>
              <w:b w:val="0"/>
              <w:bCs/>
              <w:szCs w:val="24"/>
            </w:rPr>
            <w:t xml:space="preserve">1114 </w:t>
          </w:r>
          <w:r w:rsidRPr="007D0DCC">
            <w:rPr>
              <w:b w:val="0"/>
              <w:szCs w:val="24"/>
            </w:rPr>
            <w:ptab w:relativeTo="margin" w:alignment="right" w:leader="dot"/>
          </w:r>
          <w:r w:rsidR="0087798C">
            <w:rPr>
              <w:b w:val="0"/>
              <w:szCs w:val="24"/>
            </w:rPr>
            <w:t>38</w:t>
          </w:r>
        </w:p>
        <w:p w:rsidR="0020135A" w:rsidRPr="007D0DCC" w:rsidRDefault="0020135A" w:rsidP="0020135A">
          <w:pPr>
            <w:pStyle w:val="TOC1"/>
            <w:tabs>
              <w:tab w:val="left" w:pos="1560"/>
            </w:tabs>
            <w:rPr>
              <w:b w:val="0"/>
              <w:szCs w:val="24"/>
            </w:rPr>
          </w:pPr>
          <w:r w:rsidRPr="007D0DCC">
            <w:rPr>
              <w:b w:val="0"/>
              <w:color w:val="000000"/>
              <w:szCs w:val="24"/>
            </w:rPr>
            <w:t xml:space="preserve">3.10  </w:t>
          </w:r>
          <w:r w:rsidRPr="007D0DCC">
            <w:rPr>
              <w:b w:val="0"/>
              <w:bCs/>
              <w:szCs w:val="24"/>
            </w:rPr>
            <w:t xml:space="preserve">Sampel Data Atribut </w:t>
          </w:r>
          <w:r w:rsidRPr="007D0DCC">
            <w:rPr>
              <w:b w:val="0"/>
              <w:bCs/>
              <w:i/>
              <w:szCs w:val="24"/>
            </w:rPr>
            <w:t>Duration &gt;</w:t>
          </w:r>
          <w:r w:rsidRPr="007D0DCC">
            <w:rPr>
              <w:b w:val="0"/>
              <w:bCs/>
              <w:szCs w:val="24"/>
            </w:rPr>
            <w:t xml:space="preserve">1114 </w:t>
          </w:r>
          <w:r w:rsidRPr="007D0DCC">
            <w:rPr>
              <w:b w:val="0"/>
              <w:szCs w:val="24"/>
            </w:rPr>
            <w:ptab w:relativeTo="margin" w:alignment="right" w:leader="dot"/>
          </w:r>
          <w:r w:rsidR="0087798C">
            <w:rPr>
              <w:b w:val="0"/>
              <w:szCs w:val="24"/>
            </w:rPr>
            <w:t>39</w:t>
          </w:r>
        </w:p>
        <w:p w:rsidR="0020135A" w:rsidRPr="007D0DCC" w:rsidRDefault="0020135A" w:rsidP="0020135A">
          <w:pPr>
            <w:pStyle w:val="TOC1"/>
            <w:tabs>
              <w:tab w:val="left" w:pos="1560"/>
            </w:tabs>
            <w:rPr>
              <w:b w:val="0"/>
              <w:szCs w:val="24"/>
            </w:rPr>
          </w:pPr>
          <w:r w:rsidRPr="007D0DCC">
            <w:rPr>
              <w:b w:val="0"/>
              <w:color w:val="000000"/>
              <w:szCs w:val="24"/>
            </w:rPr>
            <w:t xml:space="preserve">3.11  </w:t>
          </w:r>
          <w:r w:rsidRPr="007D0DCC">
            <w:rPr>
              <w:b w:val="0"/>
              <w:bCs/>
              <w:szCs w:val="24"/>
            </w:rPr>
            <w:t xml:space="preserve">Hasil Proses </w:t>
          </w:r>
          <w:r w:rsidRPr="0087798C">
            <w:rPr>
              <w:b w:val="0"/>
              <w:bCs/>
              <w:i/>
              <w:szCs w:val="24"/>
            </w:rPr>
            <w:t>Agregating</w:t>
          </w:r>
          <w:r w:rsidRPr="007D0DCC">
            <w:rPr>
              <w:b w:val="0"/>
              <w:bCs/>
              <w:szCs w:val="24"/>
            </w:rPr>
            <w:t xml:space="preserve"> </w:t>
          </w:r>
          <w:r w:rsidRPr="007D0DCC">
            <w:rPr>
              <w:b w:val="0"/>
              <w:szCs w:val="24"/>
            </w:rPr>
            <w:ptab w:relativeTo="margin" w:alignment="right" w:leader="dot"/>
          </w:r>
          <w:r w:rsidR="0087798C">
            <w:rPr>
              <w:b w:val="0"/>
              <w:szCs w:val="24"/>
            </w:rPr>
            <w:t>42</w:t>
          </w:r>
        </w:p>
        <w:p w:rsidR="0020135A" w:rsidRPr="007D0DCC" w:rsidRDefault="0020135A" w:rsidP="0020135A">
          <w:pPr>
            <w:pStyle w:val="TOC1"/>
            <w:tabs>
              <w:tab w:val="left" w:pos="1560"/>
            </w:tabs>
            <w:rPr>
              <w:b w:val="0"/>
              <w:szCs w:val="24"/>
            </w:rPr>
          </w:pPr>
          <w:r w:rsidRPr="007D0DCC">
            <w:rPr>
              <w:b w:val="0"/>
              <w:color w:val="000000"/>
              <w:szCs w:val="24"/>
            </w:rPr>
            <w:t xml:space="preserve">3.12  </w:t>
          </w:r>
          <w:r w:rsidRPr="007D0DCC">
            <w:rPr>
              <w:b w:val="0"/>
              <w:bCs/>
              <w:szCs w:val="24"/>
            </w:rPr>
            <w:t xml:space="preserve">Hasil Evaluasi </w:t>
          </w:r>
          <w:r w:rsidRPr="007D0DCC">
            <w:rPr>
              <w:b w:val="0"/>
              <w:szCs w:val="24"/>
            </w:rPr>
            <w:ptab w:relativeTo="margin" w:alignment="right" w:leader="dot"/>
          </w:r>
          <w:r w:rsidR="0087798C">
            <w:rPr>
              <w:b w:val="0"/>
              <w:szCs w:val="24"/>
            </w:rPr>
            <w:t>43</w:t>
          </w:r>
        </w:p>
        <w:p w:rsidR="0020135A" w:rsidRPr="007D0DCC" w:rsidRDefault="0020135A" w:rsidP="0020135A">
          <w:pPr>
            <w:pStyle w:val="TOC1"/>
            <w:tabs>
              <w:tab w:val="left" w:pos="1560"/>
            </w:tabs>
            <w:rPr>
              <w:b w:val="0"/>
              <w:szCs w:val="24"/>
            </w:rPr>
          </w:pPr>
          <w:r w:rsidRPr="007D0DCC">
            <w:rPr>
              <w:b w:val="0"/>
              <w:color w:val="000000"/>
              <w:szCs w:val="24"/>
            </w:rPr>
            <w:t xml:space="preserve">3.13  </w:t>
          </w:r>
          <w:r w:rsidRPr="007D0DCC">
            <w:rPr>
              <w:b w:val="0"/>
              <w:bCs/>
              <w:i/>
              <w:szCs w:val="24"/>
            </w:rPr>
            <w:t>Confusion Matrix</w:t>
          </w:r>
          <w:r w:rsidRPr="007D0DCC">
            <w:rPr>
              <w:b w:val="0"/>
              <w:bCs/>
              <w:szCs w:val="24"/>
            </w:rPr>
            <w:t xml:space="preserve"> </w:t>
          </w:r>
          <w:r w:rsidRPr="007D0DCC">
            <w:rPr>
              <w:b w:val="0"/>
              <w:szCs w:val="24"/>
            </w:rPr>
            <w:ptab w:relativeTo="margin" w:alignment="right" w:leader="dot"/>
          </w:r>
          <w:r w:rsidR="0087798C">
            <w:rPr>
              <w:b w:val="0"/>
              <w:szCs w:val="24"/>
            </w:rPr>
            <w:t>43</w:t>
          </w:r>
        </w:p>
        <w:p w:rsidR="0020135A" w:rsidRPr="007D0DCC" w:rsidRDefault="0020135A" w:rsidP="0020135A">
          <w:pPr>
            <w:pStyle w:val="TOC1"/>
            <w:tabs>
              <w:tab w:val="left" w:pos="1560"/>
            </w:tabs>
            <w:rPr>
              <w:b w:val="0"/>
              <w:szCs w:val="24"/>
            </w:rPr>
          </w:pPr>
          <w:r w:rsidRPr="007D0DCC">
            <w:rPr>
              <w:b w:val="0"/>
              <w:color w:val="000000"/>
              <w:szCs w:val="24"/>
            </w:rPr>
            <w:t xml:space="preserve">4.1  </w:t>
          </w:r>
          <w:r w:rsidRPr="007D0DCC">
            <w:rPr>
              <w:b w:val="0"/>
              <w:bCs/>
              <w:szCs w:val="24"/>
            </w:rPr>
            <w:t xml:space="preserve">Hasil Diskretisasi Data </w:t>
          </w:r>
          <w:r w:rsidRPr="007D0DCC">
            <w:rPr>
              <w:b w:val="0"/>
              <w:szCs w:val="24"/>
            </w:rPr>
            <w:ptab w:relativeTo="margin" w:alignment="right" w:leader="dot"/>
          </w:r>
          <w:r w:rsidR="0087798C">
            <w:rPr>
              <w:b w:val="0"/>
              <w:szCs w:val="24"/>
            </w:rPr>
            <w:t>45</w:t>
          </w:r>
        </w:p>
        <w:p w:rsidR="0020135A" w:rsidRPr="007D0DCC" w:rsidRDefault="0020135A" w:rsidP="0020135A">
          <w:pPr>
            <w:pStyle w:val="TOC1"/>
            <w:tabs>
              <w:tab w:val="left" w:pos="1560"/>
            </w:tabs>
            <w:rPr>
              <w:b w:val="0"/>
              <w:szCs w:val="24"/>
            </w:rPr>
          </w:pPr>
          <w:r w:rsidRPr="007D0DCC">
            <w:rPr>
              <w:b w:val="0"/>
              <w:color w:val="000000"/>
              <w:szCs w:val="24"/>
            </w:rPr>
            <w:t xml:space="preserve">4.2  </w:t>
          </w:r>
          <w:r w:rsidRPr="007D0DCC">
            <w:rPr>
              <w:b w:val="0"/>
              <w:bCs/>
              <w:szCs w:val="24"/>
            </w:rPr>
            <w:t xml:space="preserve">Nilai </w:t>
          </w:r>
          <w:r w:rsidRPr="007D0DCC">
            <w:rPr>
              <w:b w:val="0"/>
              <w:bCs/>
              <w:i/>
              <w:szCs w:val="24"/>
            </w:rPr>
            <w:t xml:space="preserve">Confusion Matrix </w:t>
          </w:r>
          <w:r w:rsidRPr="007D0DCC">
            <w:rPr>
              <w:b w:val="0"/>
              <w:bCs/>
              <w:szCs w:val="24"/>
            </w:rPr>
            <w:t xml:space="preserve">Algoritma C4.5 </w:t>
          </w:r>
          <w:r w:rsidRPr="007D0DCC">
            <w:rPr>
              <w:b w:val="0"/>
              <w:szCs w:val="24"/>
            </w:rPr>
            <w:ptab w:relativeTo="margin" w:alignment="right" w:leader="dot"/>
          </w:r>
          <w:r w:rsidR="0087798C">
            <w:rPr>
              <w:b w:val="0"/>
              <w:szCs w:val="24"/>
            </w:rPr>
            <w:t>46</w:t>
          </w:r>
        </w:p>
        <w:p w:rsidR="0020135A" w:rsidRPr="007D0DCC" w:rsidRDefault="0020135A" w:rsidP="0020135A">
          <w:pPr>
            <w:pStyle w:val="TOC1"/>
            <w:tabs>
              <w:tab w:val="left" w:pos="1560"/>
            </w:tabs>
            <w:rPr>
              <w:b w:val="0"/>
              <w:szCs w:val="24"/>
            </w:rPr>
          </w:pPr>
          <w:r w:rsidRPr="007D0DCC">
            <w:rPr>
              <w:b w:val="0"/>
              <w:color w:val="000000"/>
              <w:szCs w:val="24"/>
            </w:rPr>
            <w:t xml:space="preserve">4.3  </w:t>
          </w:r>
          <w:r w:rsidRPr="007D0DCC">
            <w:rPr>
              <w:b w:val="0"/>
              <w:bCs/>
              <w:szCs w:val="24"/>
            </w:rPr>
            <w:t xml:space="preserve">Nilai </w:t>
          </w:r>
          <w:r w:rsidRPr="007D0DCC">
            <w:rPr>
              <w:b w:val="0"/>
              <w:bCs/>
              <w:i/>
              <w:szCs w:val="24"/>
            </w:rPr>
            <w:t xml:space="preserve">Confusion Matrix </w:t>
          </w:r>
          <w:r w:rsidR="00C74255">
            <w:rPr>
              <w:b w:val="0"/>
              <w:bCs/>
              <w:szCs w:val="24"/>
            </w:rPr>
            <w:t xml:space="preserve">Algoritma C4.5 </w:t>
          </w:r>
          <w:r w:rsidR="00F06B77">
            <w:rPr>
              <w:b w:val="0"/>
              <w:bCs/>
              <w:szCs w:val="24"/>
            </w:rPr>
            <w:t>Berbasis Bagging</w:t>
          </w:r>
          <w:r w:rsidRPr="007D0DCC">
            <w:rPr>
              <w:b w:val="0"/>
              <w:szCs w:val="24"/>
            </w:rPr>
            <w:ptab w:relativeTo="margin" w:alignment="right" w:leader="dot"/>
          </w:r>
          <w:r w:rsidR="00F06B77">
            <w:rPr>
              <w:b w:val="0"/>
              <w:szCs w:val="24"/>
            </w:rPr>
            <w:t>47</w:t>
          </w:r>
        </w:p>
        <w:p w:rsidR="0020135A" w:rsidRPr="007D0DCC" w:rsidRDefault="0020135A" w:rsidP="0020135A">
          <w:pPr>
            <w:pStyle w:val="TOC1"/>
            <w:tabs>
              <w:tab w:val="left" w:pos="1560"/>
            </w:tabs>
            <w:rPr>
              <w:b w:val="0"/>
              <w:szCs w:val="24"/>
            </w:rPr>
          </w:pPr>
          <w:r w:rsidRPr="007D0DCC">
            <w:rPr>
              <w:b w:val="0"/>
              <w:color w:val="000000"/>
              <w:szCs w:val="24"/>
            </w:rPr>
            <w:t xml:space="preserve">4.4  </w:t>
          </w:r>
          <w:r w:rsidRPr="007D0DCC">
            <w:rPr>
              <w:b w:val="0"/>
              <w:bCs/>
              <w:szCs w:val="24"/>
            </w:rPr>
            <w:t xml:space="preserve">Nilai </w:t>
          </w:r>
          <w:r w:rsidRPr="007D0DCC">
            <w:rPr>
              <w:b w:val="0"/>
              <w:bCs/>
              <w:i/>
              <w:szCs w:val="24"/>
            </w:rPr>
            <w:t xml:space="preserve">Confusion Matrix </w:t>
          </w:r>
          <w:r w:rsidRPr="007D0DCC">
            <w:rPr>
              <w:b w:val="0"/>
              <w:bCs/>
              <w:szCs w:val="24"/>
            </w:rPr>
            <w:t xml:space="preserve">Algoritma C4.5 </w:t>
          </w:r>
          <w:r w:rsidR="00F06B77">
            <w:rPr>
              <w:b w:val="0"/>
              <w:bCs/>
              <w:szCs w:val="24"/>
            </w:rPr>
            <w:t>dengan</w:t>
          </w:r>
          <w:r w:rsidR="00F06B77" w:rsidRPr="007D0DCC">
            <w:rPr>
              <w:b w:val="0"/>
              <w:bCs/>
              <w:szCs w:val="24"/>
            </w:rPr>
            <w:t xml:space="preserve"> SMOTE</w:t>
          </w:r>
          <w:r w:rsidRPr="007D0DCC">
            <w:rPr>
              <w:b w:val="0"/>
              <w:bCs/>
              <w:szCs w:val="24"/>
            </w:rPr>
            <w:t xml:space="preserve"> </w:t>
          </w:r>
          <w:r w:rsidRPr="007D0DCC">
            <w:rPr>
              <w:b w:val="0"/>
              <w:szCs w:val="24"/>
            </w:rPr>
            <w:ptab w:relativeTo="margin" w:alignment="right" w:leader="dot"/>
          </w:r>
          <w:r w:rsidR="00C74255">
            <w:rPr>
              <w:b w:val="0"/>
              <w:szCs w:val="24"/>
            </w:rPr>
            <w:t>51</w:t>
          </w:r>
        </w:p>
        <w:p w:rsidR="00C74255" w:rsidRDefault="0020135A" w:rsidP="0020135A">
          <w:pPr>
            <w:pStyle w:val="TOC1"/>
            <w:tabs>
              <w:tab w:val="left" w:pos="1560"/>
            </w:tabs>
            <w:rPr>
              <w:b w:val="0"/>
              <w:bCs/>
              <w:szCs w:val="24"/>
            </w:rPr>
          </w:pPr>
          <w:r w:rsidRPr="007D0DCC">
            <w:rPr>
              <w:b w:val="0"/>
              <w:color w:val="000000"/>
              <w:szCs w:val="24"/>
            </w:rPr>
            <w:t xml:space="preserve">4.5  </w:t>
          </w:r>
          <w:r w:rsidRPr="007D0DCC">
            <w:rPr>
              <w:b w:val="0"/>
              <w:bCs/>
              <w:szCs w:val="24"/>
            </w:rPr>
            <w:t xml:space="preserve">Nilai </w:t>
          </w:r>
          <w:r w:rsidRPr="007D0DCC">
            <w:rPr>
              <w:b w:val="0"/>
              <w:bCs/>
              <w:i/>
              <w:szCs w:val="24"/>
            </w:rPr>
            <w:t xml:space="preserve">Confusion Matrix </w:t>
          </w:r>
          <w:r w:rsidRPr="007D0DCC">
            <w:rPr>
              <w:b w:val="0"/>
              <w:bCs/>
              <w:szCs w:val="24"/>
            </w:rPr>
            <w:t>A</w:t>
          </w:r>
          <w:r w:rsidR="00C74255">
            <w:rPr>
              <w:b w:val="0"/>
              <w:bCs/>
              <w:szCs w:val="24"/>
            </w:rPr>
            <w:t xml:space="preserve">lgoritma C4.5 Berbasis Bagging </w:t>
          </w:r>
        </w:p>
        <w:p w:rsidR="0020135A" w:rsidRDefault="00C74255" w:rsidP="00C74255">
          <w:pPr>
            <w:pStyle w:val="TOC1"/>
            <w:tabs>
              <w:tab w:val="left" w:pos="1560"/>
            </w:tabs>
            <w:rPr>
              <w:szCs w:val="24"/>
            </w:rPr>
          </w:pPr>
          <w:r>
            <w:rPr>
              <w:b w:val="0"/>
              <w:bCs/>
              <w:szCs w:val="24"/>
            </w:rPr>
            <w:t xml:space="preserve">       </w:t>
          </w:r>
          <w:r w:rsidR="00F06B77">
            <w:rPr>
              <w:b w:val="0"/>
              <w:bCs/>
              <w:szCs w:val="24"/>
            </w:rPr>
            <w:t>dan</w:t>
          </w:r>
          <w:r w:rsidR="0020135A" w:rsidRPr="007D0DCC">
            <w:rPr>
              <w:b w:val="0"/>
              <w:bCs/>
              <w:szCs w:val="24"/>
            </w:rPr>
            <w:t xml:space="preserve"> SMOTE </w:t>
          </w:r>
          <w:r w:rsidR="0020135A" w:rsidRPr="007D0DCC">
            <w:rPr>
              <w:b w:val="0"/>
              <w:szCs w:val="24"/>
            </w:rPr>
            <w:ptab w:relativeTo="margin" w:alignment="right" w:leader="dot"/>
          </w:r>
          <w:r w:rsidR="00F06B77">
            <w:rPr>
              <w:b w:val="0"/>
              <w:szCs w:val="24"/>
            </w:rPr>
            <w:t>53</w:t>
          </w:r>
        </w:p>
      </w:sdtContent>
    </w:sdt>
    <w:p w:rsidR="0020135A" w:rsidRPr="007D0DCC" w:rsidRDefault="0020135A" w:rsidP="0020135A">
      <w:pPr>
        <w:jc w:val="center"/>
        <w:outlineLvl w:val="0"/>
        <w:rPr>
          <w:szCs w:val="24"/>
          <w:lang w:val="id-ID"/>
        </w:rPr>
      </w:pPr>
    </w:p>
    <w:sectPr w:rsidR="0020135A" w:rsidRPr="007D0DCC" w:rsidSect="004C7FAB">
      <w:pgSz w:w="11907" w:h="16839" w:code="9"/>
      <w:pgMar w:top="1701" w:right="1701" w:bottom="1701" w:left="2268"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6FE7" w:rsidRDefault="00016FE7" w:rsidP="004571FA">
      <w:pPr>
        <w:spacing w:after="0" w:line="240" w:lineRule="auto"/>
      </w:pPr>
      <w:r>
        <w:separator/>
      </w:r>
    </w:p>
  </w:endnote>
  <w:endnote w:type="continuationSeparator" w:id="0">
    <w:p w:rsidR="00016FE7" w:rsidRDefault="00016FE7" w:rsidP="004571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Arabic">
    <w:altName w:val="Times New Roman"/>
    <w:panose1 w:val="00000000000000000000"/>
    <w:charset w:val="00"/>
    <w:family w:val="swiss"/>
    <w:notTrueType/>
    <w:pitch w:val="default"/>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518875"/>
      <w:docPartObj>
        <w:docPartGallery w:val="Page Numbers (Bottom of Page)"/>
        <w:docPartUnique/>
      </w:docPartObj>
    </w:sdtPr>
    <w:sdtEndPr>
      <w:rPr>
        <w:noProof/>
      </w:rPr>
    </w:sdtEndPr>
    <w:sdtContent>
      <w:p w:rsidR="004C7FAB" w:rsidRDefault="004C7FAB">
        <w:pPr>
          <w:pStyle w:val="Footer"/>
          <w:jc w:val="center"/>
        </w:pPr>
        <w:r>
          <w:fldChar w:fldCharType="begin"/>
        </w:r>
        <w:r>
          <w:instrText xml:space="preserve"> PAGE   \* MERGEFORMAT </w:instrText>
        </w:r>
        <w:r>
          <w:fldChar w:fldCharType="separate"/>
        </w:r>
        <w:r w:rsidR="002A29B6">
          <w:rPr>
            <w:noProof/>
          </w:rPr>
          <w:t>vi</w:t>
        </w:r>
        <w:r>
          <w:rPr>
            <w:noProof/>
          </w:rPr>
          <w:fldChar w:fldCharType="end"/>
        </w:r>
      </w:p>
    </w:sdtContent>
  </w:sdt>
  <w:p w:rsidR="004C7FAB" w:rsidRDefault="004C7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6194491"/>
      <w:docPartObj>
        <w:docPartGallery w:val="Page Numbers (Bottom of Page)"/>
        <w:docPartUnique/>
      </w:docPartObj>
    </w:sdtPr>
    <w:sdtEndPr>
      <w:rPr>
        <w:noProof/>
      </w:rPr>
    </w:sdtEndPr>
    <w:sdtContent>
      <w:p w:rsidR="004C7FAB" w:rsidRDefault="004C7FAB">
        <w:pPr>
          <w:pStyle w:val="Footer"/>
          <w:jc w:val="center"/>
        </w:pPr>
        <w:r>
          <w:fldChar w:fldCharType="begin"/>
        </w:r>
        <w:r>
          <w:instrText xml:space="preserve"> PAGE   \* MERGEFORMAT </w:instrText>
        </w:r>
        <w:r>
          <w:fldChar w:fldCharType="separate"/>
        </w:r>
        <w:r w:rsidR="002A29B6">
          <w:rPr>
            <w:noProof/>
          </w:rPr>
          <w:t>v</w:t>
        </w:r>
        <w:r>
          <w:rPr>
            <w:noProof/>
          </w:rPr>
          <w:fldChar w:fldCharType="end"/>
        </w:r>
      </w:p>
    </w:sdtContent>
  </w:sdt>
  <w:p w:rsidR="00076223" w:rsidRDefault="000762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6FE7" w:rsidRDefault="00016FE7" w:rsidP="004571FA">
      <w:pPr>
        <w:spacing w:after="0" w:line="240" w:lineRule="auto"/>
      </w:pPr>
      <w:r>
        <w:separator/>
      </w:r>
    </w:p>
  </w:footnote>
  <w:footnote w:type="continuationSeparator" w:id="0">
    <w:p w:rsidR="00016FE7" w:rsidRDefault="00016FE7" w:rsidP="004571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3596413"/>
      <w:docPartObj>
        <w:docPartGallery w:val="Page Numbers (Top of Page)"/>
        <w:docPartUnique/>
      </w:docPartObj>
    </w:sdtPr>
    <w:sdtEndPr>
      <w:rPr>
        <w:noProof/>
      </w:rPr>
    </w:sdtEndPr>
    <w:sdtContent>
      <w:p w:rsidR="0045182B" w:rsidRDefault="0045182B">
        <w:pPr>
          <w:pStyle w:val="Header"/>
          <w:jc w:val="right"/>
        </w:pPr>
        <w:r>
          <w:fldChar w:fldCharType="begin"/>
        </w:r>
        <w:r>
          <w:instrText xml:space="preserve"> PAGE   \* MERGEFORMAT </w:instrText>
        </w:r>
        <w:r>
          <w:fldChar w:fldCharType="separate"/>
        </w:r>
        <w:r w:rsidR="002A29B6">
          <w:rPr>
            <w:noProof/>
          </w:rPr>
          <w:t>vi</w:t>
        </w:r>
        <w:r>
          <w:rPr>
            <w:noProof/>
          </w:rPr>
          <w:fldChar w:fldCharType="end"/>
        </w:r>
      </w:p>
    </w:sdtContent>
  </w:sdt>
  <w:p w:rsidR="0045182B" w:rsidRDefault="0045182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7FAB" w:rsidRDefault="004C7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253DD"/>
    <w:multiLevelType w:val="hybridMultilevel"/>
    <w:tmpl w:val="782805F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837186"/>
    <w:multiLevelType w:val="hybridMultilevel"/>
    <w:tmpl w:val="CD141FC2"/>
    <w:lvl w:ilvl="0" w:tplc="BE66F880">
      <w:start w:val="1"/>
      <w:numFmt w:val="decimal"/>
      <w:lvlText w:val="Gambar 3.%1"/>
      <w:lvlJc w:val="left"/>
      <w:pPr>
        <w:ind w:left="2629"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6783C"/>
    <w:multiLevelType w:val="hybridMultilevel"/>
    <w:tmpl w:val="AC34DA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6C0C51"/>
    <w:multiLevelType w:val="multilevel"/>
    <w:tmpl w:val="B1521BC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5B6682"/>
    <w:multiLevelType w:val="hybridMultilevel"/>
    <w:tmpl w:val="6D667DF6"/>
    <w:lvl w:ilvl="0" w:tplc="FE14ED02">
      <w:start w:val="1"/>
      <w:numFmt w:val="decimal"/>
      <w:lvlText w:val="3.%1"/>
      <w:lvlJc w:val="left"/>
      <w:pPr>
        <w:ind w:left="2629" w:hanging="360"/>
      </w:pPr>
      <w:rPr>
        <w:rFonts w:hint="default"/>
        <w:b/>
        <w:bCs/>
        <w:i w:val="0"/>
      </w:rPr>
    </w:lvl>
    <w:lvl w:ilvl="1" w:tplc="01C8B5B6">
      <w:start w:val="1"/>
      <w:numFmt w:val="decimal"/>
      <w:lvlText w:val="2.3.%2."/>
      <w:lvlJc w:val="left"/>
      <w:pPr>
        <w:ind w:left="3349" w:hanging="360"/>
      </w:pPr>
      <w:rPr>
        <w:rFonts w:hint="default"/>
        <w:b/>
        <w:i w:val="0"/>
      </w:rPr>
    </w:lvl>
    <w:lvl w:ilvl="2" w:tplc="65169BF0">
      <w:start w:val="1"/>
      <w:numFmt w:val="decimal"/>
      <w:lvlText w:val="2.8.%3."/>
      <w:lvlJc w:val="left"/>
      <w:pPr>
        <w:ind w:left="4069" w:hanging="180"/>
      </w:pPr>
      <w:rPr>
        <w:rFonts w:hint="default"/>
        <w:i w:val="0"/>
        <w:iCs w:val="0"/>
      </w:rPr>
    </w:lvl>
    <w:lvl w:ilvl="3" w:tplc="0409000F" w:tentative="1">
      <w:start w:val="1"/>
      <w:numFmt w:val="decimal"/>
      <w:lvlText w:val="%4."/>
      <w:lvlJc w:val="left"/>
      <w:pPr>
        <w:ind w:left="4789" w:hanging="360"/>
      </w:pPr>
    </w:lvl>
    <w:lvl w:ilvl="4" w:tplc="04090019" w:tentative="1">
      <w:start w:val="1"/>
      <w:numFmt w:val="lowerLetter"/>
      <w:lvlText w:val="%5."/>
      <w:lvlJc w:val="left"/>
      <w:pPr>
        <w:ind w:left="5509" w:hanging="360"/>
      </w:pPr>
    </w:lvl>
    <w:lvl w:ilvl="5" w:tplc="0409001B" w:tentative="1">
      <w:start w:val="1"/>
      <w:numFmt w:val="lowerRoman"/>
      <w:lvlText w:val="%6."/>
      <w:lvlJc w:val="right"/>
      <w:pPr>
        <w:ind w:left="6229" w:hanging="180"/>
      </w:pPr>
    </w:lvl>
    <w:lvl w:ilvl="6" w:tplc="0409000F" w:tentative="1">
      <w:start w:val="1"/>
      <w:numFmt w:val="decimal"/>
      <w:lvlText w:val="%7."/>
      <w:lvlJc w:val="left"/>
      <w:pPr>
        <w:ind w:left="6949" w:hanging="360"/>
      </w:pPr>
    </w:lvl>
    <w:lvl w:ilvl="7" w:tplc="04090019" w:tentative="1">
      <w:start w:val="1"/>
      <w:numFmt w:val="lowerLetter"/>
      <w:lvlText w:val="%8."/>
      <w:lvlJc w:val="left"/>
      <w:pPr>
        <w:ind w:left="7669" w:hanging="360"/>
      </w:pPr>
    </w:lvl>
    <w:lvl w:ilvl="8" w:tplc="0409001B" w:tentative="1">
      <w:start w:val="1"/>
      <w:numFmt w:val="lowerRoman"/>
      <w:lvlText w:val="%9."/>
      <w:lvlJc w:val="right"/>
      <w:pPr>
        <w:ind w:left="8389" w:hanging="180"/>
      </w:pPr>
    </w:lvl>
  </w:abstractNum>
  <w:abstractNum w:abstractNumId="5" w15:restartNumberingAfterBreak="0">
    <w:nsid w:val="0ED652D6"/>
    <w:multiLevelType w:val="hybridMultilevel"/>
    <w:tmpl w:val="1DD83726"/>
    <w:lvl w:ilvl="0" w:tplc="21340BA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A131D1"/>
    <w:multiLevelType w:val="hybridMultilevel"/>
    <w:tmpl w:val="C26C2B6E"/>
    <w:lvl w:ilvl="0" w:tplc="90B4D4C8">
      <w:start w:val="1"/>
      <w:numFmt w:val="decimal"/>
      <w:lvlText w:val="2.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50650"/>
    <w:multiLevelType w:val="multilevel"/>
    <w:tmpl w:val="08A030B6"/>
    <w:lvl w:ilvl="0">
      <w:start w:val="1"/>
      <w:numFmt w:val="decimal"/>
      <w:lvlText w:val="%1."/>
      <w:lvlJc w:val="left"/>
      <w:pPr>
        <w:ind w:left="1080" w:hanging="360"/>
      </w:pPr>
    </w:lvl>
    <w:lvl w:ilvl="1">
      <w:start w:val="5"/>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20C55948"/>
    <w:multiLevelType w:val="hybridMultilevel"/>
    <w:tmpl w:val="3BFA4E14"/>
    <w:lvl w:ilvl="0" w:tplc="E36078EE">
      <w:start w:val="1"/>
      <w:numFmt w:val="decimal"/>
      <w:lvlText w:val="2.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D31CA8"/>
    <w:multiLevelType w:val="hybridMultilevel"/>
    <w:tmpl w:val="A2564C06"/>
    <w:lvl w:ilvl="0" w:tplc="102816E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B4882"/>
    <w:multiLevelType w:val="hybridMultilevel"/>
    <w:tmpl w:val="C8701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CC59DE"/>
    <w:multiLevelType w:val="hybridMultilevel"/>
    <w:tmpl w:val="CF4041C6"/>
    <w:lvl w:ilvl="0" w:tplc="9572A5F6">
      <w:start w:val="1"/>
      <w:numFmt w:val="decimal"/>
      <w:lvlText w:val="Gambar 2.%1"/>
      <w:lvlJc w:val="left"/>
      <w:pPr>
        <w:ind w:left="3466"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6711E5"/>
    <w:multiLevelType w:val="hybridMultilevel"/>
    <w:tmpl w:val="42367BDC"/>
    <w:lvl w:ilvl="0" w:tplc="D3D4124A">
      <w:start w:val="1"/>
      <w:numFmt w:val="decimal"/>
      <w:lvlText w:val="5.%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45EA4"/>
    <w:multiLevelType w:val="hybridMultilevel"/>
    <w:tmpl w:val="DCE01D2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5F87E95"/>
    <w:multiLevelType w:val="multilevel"/>
    <w:tmpl w:val="738A169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90168B7"/>
    <w:multiLevelType w:val="hybridMultilevel"/>
    <w:tmpl w:val="EF3C4EFA"/>
    <w:lvl w:ilvl="0" w:tplc="1E62082A">
      <w:start w:val="1"/>
      <w:numFmt w:val="decimal"/>
      <w:lvlText w:val="Tabel 3.%1"/>
      <w:lvlJc w:val="left"/>
      <w:pPr>
        <w:ind w:left="720" w:hanging="360"/>
      </w:pPr>
      <w:rPr>
        <w:rFonts w:hint="default"/>
        <w:b/>
        <w:bCs/>
        <w:i w:val="0"/>
        <w:i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94D421E"/>
    <w:multiLevelType w:val="hybridMultilevel"/>
    <w:tmpl w:val="7FF67EC8"/>
    <w:lvl w:ilvl="0" w:tplc="3F2E2EE6">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BA07EC"/>
    <w:multiLevelType w:val="multilevel"/>
    <w:tmpl w:val="D1A4335E"/>
    <w:lvl w:ilvl="0">
      <w:start w:val="1"/>
      <w:numFmt w:val="decimal"/>
      <w:lvlText w:val="%1."/>
      <w:lvlJc w:val="left"/>
      <w:pPr>
        <w:ind w:left="720" w:hanging="360"/>
      </w:pPr>
      <w:rPr>
        <w:rFonts w:hint="default"/>
      </w:rPr>
    </w:lvl>
    <w:lvl w:ilvl="1">
      <w:start w:val="2"/>
      <w:numFmt w:val="decimal"/>
      <w:isLgl/>
      <w:lvlText w:val="%1.%2."/>
      <w:lvlJc w:val="left"/>
      <w:pPr>
        <w:ind w:left="1070" w:hanging="360"/>
      </w:pPr>
      <w:rPr>
        <w:rFonts w:hint="default"/>
      </w:rPr>
    </w:lvl>
    <w:lvl w:ilvl="2">
      <w:start w:val="1"/>
      <w:numFmt w:val="upperRoman"/>
      <w:isLgl/>
      <w:lvlText w:val="%1.%2.%3."/>
      <w:lvlJc w:val="left"/>
      <w:pPr>
        <w:ind w:left="1440" w:hanging="108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F4E1BA3"/>
    <w:multiLevelType w:val="hybridMultilevel"/>
    <w:tmpl w:val="AF8ADF3E"/>
    <w:lvl w:ilvl="0" w:tplc="A378B2FA">
      <w:start w:val="1"/>
      <w:numFmt w:val="decimal"/>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C61698"/>
    <w:multiLevelType w:val="hybridMultilevel"/>
    <w:tmpl w:val="E4B0CA9C"/>
    <w:lvl w:ilvl="0" w:tplc="FC389FA8">
      <w:start w:val="1"/>
      <w:numFmt w:val="decimal"/>
      <w:lvlText w:val="4.%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FB35C4"/>
    <w:multiLevelType w:val="hybridMultilevel"/>
    <w:tmpl w:val="BE9ACF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5B5926C0"/>
    <w:multiLevelType w:val="multilevel"/>
    <w:tmpl w:val="113CA1E2"/>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5D025BC6"/>
    <w:multiLevelType w:val="hybridMultilevel"/>
    <w:tmpl w:val="2F506114"/>
    <w:lvl w:ilvl="0" w:tplc="FB5698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56AB6"/>
    <w:multiLevelType w:val="hybridMultilevel"/>
    <w:tmpl w:val="3836DFF0"/>
    <w:lvl w:ilvl="0" w:tplc="7B5AC87C">
      <w:start w:val="1"/>
      <w:numFmt w:val="decimal"/>
      <w:lvlText w:val="4.1.%1"/>
      <w:lvlJc w:val="left"/>
      <w:pPr>
        <w:ind w:left="2689" w:hanging="360"/>
      </w:pPr>
      <w:rPr>
        <w:rFonts w:hint="default"/>
        <w:b/>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6A8C57C1"/>
    <w:multiLevelType w:val="hybridMultilevel"/>
    <w:tmpl w:val="9208E20A"/>
    <w:lvl w:ilvl="0" w:tplc="2C368B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C71A67"/>
    <w:multiLevelType w:val="hybridMultilevel"/>
    <w:tmpl w:val="C6683438"/>
    <w:lvl w:ilvl="0" w:tplc="D94AA50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09007C"/>
    <w:multiLevelType w:val="hybridMultilevel"/>
    <w:tmpl w:val="90547028"/>
    <w:lvl w:ilvl="0" w:tplc="04EC50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5A0DEC"/>
    <w:multiLevelType w:val="hybridMultilevel"/>
    <w:tmpl w:val="694C16B4"/>
    <w:lvl w:ilvl="0" w:tplc="0409000F">
      <w:start w:val="1"/>
      <w:numFmt w:val="decimal"/>
      <w:lvlText w:val="%1."/>
      <w:lvlJc w:val="left"/>
      <w:pPr>
        <w:tabs>
          <w:tab w:val="num" w:pos="1440"/>
        </w:tabs>
        <w:ind w:left="1440" w:hanging="360"/>
      </w:pPr>
      <w:rPr>
        <w:rFonts w:cs="Times New Roman"/>
      </w:rPr>
    </w:lvl>
    <w:lvl w:ilvl="1" w:tplc="04090019">
      <w:start w:val="1"/>
      <w:numFmt w:val="lowerLetter"/>
      <w:lvlText w:val="%2."/>
      <w:lvlJc w:val="left"/>
      <w:pPr>
        <w:tabs>
          <w:tab w:val="num" w:pos="2160"/>
        </w:tabs>
        <w:ind w:left="2160" w:hanging="360"/>
      </w:pPr>
      <w:rPr>
        <w:rFonts w:cs="Times New Roman"/>
      </w:rPr>
    </w:lvl>
    <w:lvl w:ilvl="2" w:tplc="0409001B">
      <w:start w:val="1"/>
      <w:numFmt w:val="lowerRoman"/>
      <w:lvlText w:val="%3."/>
      <w:lvlJc w:val="right"/>
      <w:pPr>
        <w:tabs>
          <w:tab w:val="num" w:pos="2880"/>
        </w:tabs>
        <w:ind w:left="2880" w:hanging="180"/>
      </w:pPr>
      <w:rPr>
        <w:rFonts w:cs="Times New Roman"/>
      </w:rPr>
    </w:lvl>
    <w:lvl w:ilvl="3" w:tplc="0409000F">
      <w:start w:val="1"/>
      <w:numFmt w:val="decimal"/>
      <w:lvlText w:val="%4."/>
      <w:lvlJc w:val="left"/>
      <w:pPr>
        <w:tabs>
          <w:tab w:val="num" w:pos="3600"/>
        </w:tabs>
        <w:ind w:left="3600" w:hanging="360"/>
      </w:pPr>
      <w:rPr>
        <w:rFonts w:cs="Times New Roman"/>
      </w:rPr>
    </w:lvl>
    <w:lvl w:ilvl="4" w:tplc="04090019">
      <w:start w:val="1"/>
      <w:numFmt w:val="lowerLetter"/>
      <w:lvlText w:val="%5."/>
      <w:lvlJc w:val="left"/>
      <w:pPr>
        <w:tabs>
          <w:tab w:val="num" w:pos="4320"/>
        </w:tabs>
        <w:ind w:left="4320" w:hanging="360"/>
      </w:pPr>
      <w:rPr>
        <w:rFonts w:cs="Times New Roman"/>
      </w:rPr>
    </w:lvl>
    <w:lvl w:ilvl="5" w:tplc="0409001B">
      <w:start w:val="1"/>
      <w:numFmt w:val="lowerRoman"/>
      <w:lvlText w:val="%6."/>
      <w:lvlJc w:val="right"/>
      <w:pPr>
        <w:tabs>
          <w:tab w:val="num" w:pos="5040"/>
        </w:tabs>
        <w:ind w:left="5040" w:hanging="180"/>
      </w:pPr>
      <w:rPr>
        <w:rFonts w:cs="Times New Roman"/>
      </w:rPr>
    </w:lvl>
    <w:lvl w:ilvl="6" w:tplc="0409000F">
      <w:start w:val="1"/>
      <w:numFmt w:val="decimal"/>
      <w:lvlText w:val="%7."/>
      <w:lvlJc w:val="left"/>
      <w:pPr>
        <w:tabs>
          <w:tab w:val="num" w:pos="5760"/>
        </w:tabs>
        <w:ind w:left="5760" w:hanging="360"/>
      </w:pPr>
      <w:rPr>
        <w:rFonts w:cs="Times New Roman"/>
      </w:rPr>
    </w:lvl>
    <w:lvl w:ilvl="7" w:tplc="04090019">
      <w:start w:val="1"/>
      <w:numFmt w:val="lowerLetter"/>
      <w:lvlText w:val="%8."/>
      <w:lvlJc w:val="left"/>
      <w:pPr>
        <w:tabs>
          <w:tab w:val="num" w:pos="6480"/>
        </w:tabs>
        <w:ind w:left="6480" w:hanging="360"/>
      </w:pPr>
      <w:rPr>
        <w:rFonts w:cs="Times New Roman"/>
      </w:rPr>
    </w:lvl>
    <w:lvl w:ilvl="8" w:tplc="0409001B">
      <w:start w:val="1"/>
      <w:numFmt w:val="lowerRoman"/>
      <w:lvlText w:val="%9."/>
      <w:lvlJc w:val="right"/>
      <w:pPr>
        <w:tabs>
          <w:tab w:val="num" w:pos="7200"/>
        </w:tabs>
        <w:ind w:left="7200" w:hanging="180"/>
      </w:pPr>
      <w:rPr>
        <w:rFonts w:cs="Times New Roman"/>
      </w:rPr>
    </w:lvl>
  </w:abstractNum>
  <w:num w:numId="1">
    <w:abstractNumId w:val="4"/>
  </w:num>
  <w:num w:numId="2">
    <w:abstractNumId w:val="15"/>
  </w:num>
  <w:num w:numId="3">
    <w:abstractNumId w:val="17"/>
  </w:num>
  <w:num w:numId="4">
    <w:abstractNumId w:val="24"/>
  </w:num>
  <w:num w:numId="5">
    <w:abstractNumId w:val="22"/>
  </w:num>
  <w:num w:numId="6">
    <w:abstractNumId w:val="5"/>
  </w:num>
  <w:num w:numId="7">
    <w:abstractNumId w:val="16"/>
  </w:num>
  <w:num w:numId="8">
    <w:abstractNumId w:val="7"/>
  </w:num>
  <w:num w:numId="9">
    <w:abstractNumId w:val="25"/>
  </w:num>
  <w:num w:numId="10">
    <w:abstractNumId w:val="14"/>
  </w:num>
  <w:num w:numId="11">
    <w:abstractNumId w:val="6"/>
  </w:num>
  <w:num w:numId="12">
    <w:abstractNumId w:val="8"/>
  </w:num>
  <w:num w:numId="13">
    <w:abstractNumId w:val="2"/>
  </w:num>
  <w:num w:numId="14">
    <w:abstractNumId w:val="10"/>
  </w:num>
  <w:num w:numId="15">
    <w:abstractNumId w:val="20"/>
  </w:num>
  <w:num w:numId="16">
    <w:abstractNumId w:val="3"/>
  </w:num>
  <w:num w:numId="17">
    <w:abstractNumId w:val="21"/>
  </w:num>
  <w:num w:numId="18">
    <w:abstractNumId w:val="18"/>
  </w:num>
  <w:num w:numId="19">
    <w:abstractNumId w:val="9"/>
  </w:num>
  <w:num w:numId="20">
    <w:abstractNumId w:val="1"/>
  </w:num>
  <w:num w:numId="21">
    <w:abstractNumId w:val="23"/>
  </w:num>
  <w:num w:numId="22">
    <w:abstractNumId w:val="0"/>
  </w:num>
  <w:num w:numId="23">
    <w:abstractNumId w:val="19"/>
  </w:num>
  <w:num w:numId="24">
    <w:abstractNumId w:val="11"/>
  </w:num>
  <w:num w:numId="25">
    <w:abstractNumId w:val="26"/>
  </w:num>
  <w:num w:numId="26">
    <w:abstractNumId w:val="12"/>
  </w:num>
  <w:num w:numId="27">
    <w:abstractNumId w:val="27"/>
  </w:num>
  <w:num w:numId="28">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2NDOxMDa0MDExNDZX0lEKTi0uzszPAykwqQUAm25C6ywAAAA="/>
  </w:docVars>
  <w:rsids>
    <w:rsidRoot w:val="004D7CE4"/>
    <w:rsid w:val="000023B0"/>
    <w:rsid w:val="000029BD"/>
    <w:rsid w:val="00003262"/>
    <w:rsid w:val="000034B2"/>
    <w:rsid w:val="0000353A"/>
    <w:rsid w:val="00004327"/>
    <w:rsid w:val="0000485C"/>
    <w:rsid w:val="00006A50"/>
    <w:rsid w:val="00007B6E"/>
    <w:rsid w:val="000100A8"/>
    <w:rsid w:val="00010380"/>
    <w:rsid w:val="00010B40"/>
    <w:rsid w:val="00010C2F"/>
    <w:rsid w:val="00010DFF"/>
    <w:rsid w:val="00012A9F"/>
    <w:rsid w:val="000130D2"/>
    <w:rsid w:val="0001388C"/>
    <w:rsid w:val="00015C4F"/>
    <w:rsid w:val="0001693A"/>
    <w:rsid w:val="00016FE7"/>
    <w:rsid w:val="000173A3"/>
    <w:rsid w:val="00017921"/>
    <w:rsid w:val="00017B4E"/>
    <w:rsid w:val="00020013"/>
    <w:rsid w:val="000206B6"/>
    <w:rsid w:val="00020713"/>
    <w:rsid w:val="00020959"/>
    <w:rsid w:val="00021FE4"/>
    <w:rsid w:val="00022854"/>
    <w:rsid w:val="00025315"/>
    <w:rsid w:val="0002744A"/>
    <w:rsid w:val="00027BBE"/>
    <w:rsid w:val="000304EE"/>
    <w:rsid w:val="00030768"/>
    <w:rsid w:val="0003088F"/>
    <w:rsid w:val="00033B76"/>
    <w:rsid w:val="00036091"/>
    <w:rsid w:val="00040F98"/>
    <w:rsid w:val="00041298"/>
    <w:rsid w:val="00041A90"/>
    <w:rsid w:val="00041A94"/>
    <w:rsid w:val="00041BDD"/>
    <w:rsid w:val="000427E0"/>
    <w:rsid w:val="00042D68"/>
    <w:rsid w:val="00044731"/>
    <w:rsid w:val="000454B6"/>
    <w:rsid w:val="00045906"/>
    <w:rsid w:val="00045C65"/>
    <w:rsid w:val="00046890"/>
    <w:rsid w:val="00046965"/>
    <w:rsid w:val="00050493"/>
    <w:rsid w:val="00052D20"/>
    <w:rsid w:val="00053E8E"/>
    <w:rsid w:val="00053F9F"/>
    <w:rsid w:val="00055D4E"/>
    <w:rsid w:val="00056519"/>
    <w:rsid w:val="00057282"/>
    <w:rsid w:val="000605BC"/>
    <w:rsid w:val="00061CC8"/>
    <w:rsid w:val="00063D5F"/>
    <w:rsid w:val="00063EEC"/>
    <w:rsid w:val="00064060"/>
    <w:rsid w:val="0006414D"/>
    <w:rsid w:val="000653DF"/>
    <w:rsid w:val="000663F1"/>
    <w:rsid w:val="00067F0D"/>
    <w:rsid w:val="00070A55"/>
    <w:rsid w:val="00070F2A"/>
    <w:rsid w:val="00071418"/>
    <w:rsid w:val="0007163D"/>
    <w:rsid w:val="00071C8E"/>
    <w:rsid w:val="00071F76"/>
    <w:rsid w:val="000721C3"/>
    <w:rsid w:val="00076223"/>
    <w:rsid w:val="00076EA7"/>
    <w:rsid w:val="000774F1"/>
    <w:rsid w:val="00077D68"/>
    <w:rsid w:val="0008037E"/>
    <w:rsid w:val="00080E44"/>
    <w:rsid w:val="000812DC"/>
    <w:rsid w:val="00082362"/>
    <w:rsid w:val="000829CF"/>
    <w:rsid w:val="000830D0"/>
    <w:rsid w:val="00083EB3"/>
    <w:rsid w:val="00086102"/>
    <w:rsid w:val="000862CF"/>
    <w:rsid w:val="00086E55"/>
    <w:rsid w:val="00090BD4"/>
    <w:rsid w:val="000931E4"/>
    <w:rsid w:val="000938F4"/>
    <w:rsid w:val="00095636"/>
    <w:rsid w:val="00096FDC"/>
    <w:rsid w:val="00096FDD"/>
    <w:rsid w:val="00097F67"/>
    <w:rsid w:val="000A27F0"/>
    <w:rsid w:val="000A3399"/>
    <w:rsid w:val="000A382C"/>
    <w:rsid w:val="000A3C0E"/>
    <w:rsid w:val="000A42BA"/>
    <w:rsid w:val="000A7C2C"/>
    <w:rsid w:val="000B0FA2"/>
    <w:rsid w:val="000B17DC"/>
    <w:rsid w:val="000B1FCE"/>
    <w:rsid w:val="000B292A"/>
    <w:rsid w:val="000B29A6"/>
    <w:rsid w:val="000B3A2A"/>
    <w:rsid w:val="000B56D1"/>
    <w:rsid w:val="000B62BC"/>
    <w:rsid w:val="000B6CA1"/>
    <w:rsid w:val="000B6D74"/>
    <w:rsid w:val="000C312B"/>
    <w:rsid w:val="000C3CFC"/>
    <w:rsid w:val="000C3E24"/>
    <w:rsid w:val="000C599B"/>
    <w:rsid w:val="000C6749"/>
    <w:rsid w:val="000C7196"/>
    <w:rsid w:val="000D02D7"/>
    <w:rsid w:val="000D2DEA"/>
    <w:rsid w:val="000D3342"/>
    <w:rsid w:val="000D3B10"/>
    <w:rsid w:val="000D433B"/>
    <w:rsid w:val="000E08F4"/>
    <w:rsid w:val="000E47A9"/>
    <w:rsid w:val="000E539C"/>
    <w:rsid w:val="000E54AC"/>
    <w:rsid w:val="000E644F"/>
    <w:rsid w:val="000E74A3"/>
    <w:rsid w:val="000E759B"/>
    <w:rsid w:val="000F0CDC"/>
    <w:rsid w:val="000F0D16"/>
    <w:rsid w:val="000F12C7"/>
    <w:rsid w:val="000F624A"/>
    <w:rsid w:val="000F7671"/>
    <w:rsid w:val="00100E6D"/>
    <w:rsid w:val="00102630"/>
    <w:rsid w:val="001038C4"/>
    <w:rsid w:val="00103C81"/>
    <w:rsid w:val="00104892"/>
    <w:rsid w:val="00105137"/>
    <w:rsid w:val="00106470"/>
    <w:rsid w:val="00106625"/>
    <w:rsid w:val="00107119"/>
    <w:rsid w:val="001137FC"/>
    <w:rsid w:val="00113864"/>
    <w:rsid w:val="00113E82"/>
    <w:rsid w:val="00114711"/>
    <w:rsid w:val="00114B17"/>
    <w:rsid w:val="0011676D"/>
    <w:rsid w:val="001171F8"/>
    <w:rsid w:val="0011790C"/>
    <w:rsid w:val="001202ED"/>
    <w:rsid w:val="0012032E"/>
    <w:rsid w:val="001215B7"/>
    <w:rsid w:val="00121B55"/>
    <w:rsid w:val="0012202F"/>
    <w:rsid w:val="001234FD"/>
    <w:rsid w:val="001241DB"/>
    <w:rsid w:val="001248B4"/>
    <w:rsid w:val="00124C79"/>
    <w:rsid w:val="00124EE0"/>
    <w:rsid w:val="001250AA"/>
    <w:rsid w:val="00125A71"/>
    <w:rsid w:val="00126EE1"/>
    <w:rsid w:val="001275E8"/>
    <w:rsid w:val="0012795C"/>
    <w:rsid w:val="00133D9F"/>
    <w:rsid w:val="00136C71"/>
    <w:rsid w:val="0013712A"/>
    <w:rsid w:val="001371C5"/>
    <w:rsid w:val="00140697"/>
    <w:rsid w:val="00142726"/>
    <w:rsid w:val="00143D50"/>
    <w:rsid w:val="00145ADA"/>
    <w:rsid w:val="001460FD"/>
    <w:rsid w:val="001466B2"/>
    <w:rsid w:val="001500BC"/>
    <w:rsid w:val="001506BC"/>
    <w:rsid w:val="00153CE7"/>
    <w:rsid w:val="00154E24"/>
    <w:rsid w:val="0015503C"/>
    <w:rsid w:val="00156325"/>
    <w:rsid w:val="00156B86"/>
    <w:rsid w:val="00157300"/>
    <w:rsid w:val="00157C6D"/>
    <w:rsid w:val="001609E9"/>
    <w:rsid w:val="00161627"/>
    <w:rsid w:val="00162ED2"/>
    <w:rsid w:val="00164305"/>
    <w:rsid w:val="00164646"/>
    <w:rsid w:val="00164DFE"/>
    <w:rsid w:val="00165EFF"/>
    <w:rsid w:val="00167E76"/>
    <w:rsid w:val="00172812"/>
    <w:rsid w:val="00172BF5"/>
    <w:rsid w:val="00173093"/>
    <w:rsid w:val="0017628B"/>
    <w:rsid w:val="001770AF"/>
    <w:rsid w:val="001773FB"/>
    <w:rsid w:val="00177488"/>
    <w:rsid w:val="00177BBF"/>
    <w:rsid w:val="00177EC4"/>
    <w:rsid w:val="00177EEF"/>
    <w:rsid w:val="0018086E"/>
    <w:rsid w:val="0018149D"/>
    <w:rsid w:val="00181551"/>
    <w:rsid w:val="001817A9"/>
    <w:rsid w:val="0018293A"/>
    <w:rsid w:val="00183457"/>
    <w:rsid w:val="00184539"/>
    <w:rsid w:val="00184AE9"/>
    <w:rsid w:val="001853F3"/>
    <w:rsid w:val="001865D3"/>
    <w:rsid w:val="00186B90"/>
    <w:rsid w:val="00190655"/>
    <w:rsid w:val="00192729"/>
    <w:rsid w:val="00193965"/>
    <w:rsid w:val="00193990"/>
    <w:rsid w:val="00195811"/>
    <w:rsid w:val="001969AD"/>
    <w:rsid w:val="001A18B5"/>
    <w:rsid w:val="001A50C7"/>
    <w:rsid w:val="001A734D"/>
    <w:rsid w:val="001A7D53"/>
    <w:rsid w:val="001B05CF"/>
    <w:rsid w:val="001B0AB7"/>
    <w:rsid w:val="001B0C84"/>
    <w:rsid w:val="001B1287"/>
    <w:rsid w:val="001B1E48"/>
    <w:rsid w:val="001B2003"/>
    <w:rsid w:val="001B2197"/>
    <w:rsid w:val="001B4A4C"/>
    <w:rsid w:val="001B4D88"/>
    <w:rsid w:val="001C01B4"/>
    <w:rsid w:val="001C45A7"/>
    <w:rsid w:val="001C632F"/>
    <w:rsid w:val="001D0E81"/>
    <w:rsid w:val="001D42F2"/>
    <w:rsid w:val="001D5877"/>
    <w:rsid w:val="001D59FF"/>
    <w:rsid w:val="001D5BAC"/>
    <w:rsid w:val="001E268D"/>
    <w:rsid w:val="001E3717"/>
    <w:rsid w:val="001E53B9"/>
    <w:rsid w:val="001E58C8"/>
    <w:rsid w:val="001E61A6"/>
    <w:rsid w:val="001E673D"/>
    <w:rsid w:val="001E6DEC"/>
    <w:rsid w:val="001F1615"/>
    <w:rsid w:val="001F2CA5"/>
    <w:rsid w:val="001F3E63"/>
    <w:rsid w:val="001F3EAB"/>
    <w:rsid w:val="001F42FF"/>
    <w:rsid w:val="001F432D"/>
    <w:rsid w:val="001F524A"/>
    <w:rsid w:val="001F54F0"/>
    <w:rsid w:val="001F5D95"/>
    <w:rsid w:val="001F6A5E"/>
    <w:rsid w:val="001F77A6"/>
    <w:rsid w:val="00200FD9"/>
    <w:rsid w:val="0020135A"/>
    <w:rsid w:val="00201E67"/>
    <w:rsid w:val="002031F3"/>
    <w:rsid w:val="00203A57"/>
    <w:rsid w:val="00205F4B"/>
    <w:rsid w:val="0020754C"/>
    <w:rsid w:val="00210205"/>
    <w:rsid w:val="00210A47"/>
    <w:rsid w:val="00212C07"/>
    <w:rsid w:val="0021352C"/>
    <w:rsid w:val="002165D6"/>
    <w:rsid w:val="002169F2"/>
    <w:rsid w:val="00217188"/>
    <w:rsid w:val="00217201"/>
    <w:rsid w:val="002176AF"/>
    <w:rsid w:val="00217BBC"/>
    <w:rsid w:val="00220A55"/>
    <w:rsid w:val="00221462"/>
    <w:rsid w:val="00221CFF"/>
    <w:rsid w:val="00222A16"/>
    <w:rsid w:val="002237C9"/>
    <w:rsid w:val="00223816"/>
    <w:rsid w:val="0022385F"/>
    <w:rsid w:val="00224094"/>
    <w:rsid w:val="00224548"/>
    <w:rsid w:val="00230077"/>
    <w:rsid w:val="00230BDC"/>
    <w:rsid w:val="00230C57"/>
    <w:rsid w:val="00231E2A"/>
    <w:rsid w:val="0023291D"/>
    <w:rsid w:val="00232C54"/>
    <w:rsid w:val="002355C2"/>
    <w:rsid w:val="002357E3"/>
    <w:rsid w:val="00235B70"/>
    <w:rsid w:val="002365B1"/>
    <w:rsid w:val="0023742A"/>
    <w:rsid w:val="00240042"/>
    <w:rsid w:val="002414BA"/>
    <w:rsid w:val="0024152F"/>
    <w:rsid w:val="00241C25"/>
    <w:rsid w:val="002424A1"/>
    <w:rsid w:val="00242F70"/>
    <w:rsid w:val="0024321F"/>
    <w:rsid w:val="002436B2"/>
    <w:rsid w:val="002477C7"/>
    <w:rsid w:val="00247CBE"/>
    <w:rsid w:val="00250F90"/>
    <w:rsid w:val="002524A1"/>
    <w:rsid w:val="00255E35"/>
    <w:rsid w:val="0025638A"/>
    <w:rsid w:val="00257563"/>
    <w:rsid w:val="002607F4"/>
    <w:rsid w:val="00260E87"/>
    <w:rsid w:val="00261B8A"/>
    <w:rsid w:val="00263938"/>
    <w:rsid w:val="00265C51"/>
    <w:rsid w:val="00265F8D"/>
    <w:rsid w:val="00266C56"/>
    <w:rsid w:val="002706B4"/>
    <w:rsid w:val="00271AA2"/>
    <w:rsid w:val="00271FF4"/>
    <w:rsid w:val="00273BAE"/>
    <w:rsid w:val="002753D5"/>
    <w:rsid w:val="00275CE1"/>
    <w:rsid w:val="00276036"/>
    <w:rsid w:val="002767B0"/>
    <w:rsid w:val="00276812"/>
    <w:rsid w:val="002820B7"/>
    <w:rsid w:val="0028216A"/>
    <w:rsid w:val="002837F5"/>
    <w:rsid w:val="00286014"/>
    <w:rsid w:val="00287D94"/>
    <w:rsid w:val="00290BF5"/>
    <w:rsid w:val="00292440"/>
    <w:rsid w:val="00296431"/>
    <w:rsid w:val="00296538"/>
    <w:rsid w:val="002A29B6"/>
    <w:rsid w:val="002A5616"/>
    <w:rsid w:val="002A5C71"/>
    <w:rsid w:val="002A76D1"/>
    <w:rsid w:val="002B0D54"/>
    <w:rsid w:val="002B15A0"/>
    <w:rsid w:val="002B2225"/>
    <w:rsid w:val="002B2CFD"/>
    <w:rsid w:val="002B7D2D"/>
    <w:rsid w:val="002C008F"/>
    <w:rsid w:val="002C05FB"/>
    <w:rsid w:val="002C0B28"/>
    <w:rsid w:val="002C1F08"/>
    <w:rsid w:val="002C35A7"/>
    <w:rsid w:val="002C48B8"/>
    <w:rsid w:val="002C4FB3"/>
    <w:rsid w:val="002C5FD4"/>
    <w:rsid w:val="002C63F8"/>
    <w:rsid w:val="002D049E"/>
    <w:rsid w:val="002D1038"/>
    <w:rsid w:val="002D1446"/>
    <w:rsid w:val="002D1959"/>
    <w:rsid w:val="002D20A8"/>
    <w:rsid w:val="002D3270"/>
    <w:rsid w:val="002D3874"/>
    <w:rsid w:val="002D4141"/>
    <w:rsid w:val="002D78D1"/>
    <w:rsid w:val="002E285A"/>
    <w:rsid w:val="002E3606"/>
    <w:rsid w:val="002E7D66"/>
    <w:rsid w:val="002F1039"/>
    <w:rsid w:val="002F1452"/>
    <w:rsid w:val="0030080F"/>
    <w:rsid w:val="003041DC"/>
    <w:rsid w:val="003044C7"/>
    <w:rsid w:val="00304A1C"/>
    <w:rsid w:val="00304F6D"/>
    <w:rsid w:val="00305B1F"/>
    <w:rsid w:val="00306389"/>
    <w:rsid w:val="00306A31"/>
    <w:rsid w:val="00310D8C"/>
    <w:rsid w:val="003118DE"/>
    <w:rsid w:val="00311E7F"/>
    <w:rsid w:val="00313E66"/>
    <w:rsid w:val="003175C7"/>
    <w:rsid w:val="00317D88"/>
    <w:rsid w:val="003201DE"/>
    <w:rsid w:val="00323110"/>
    <w:rsid w:val="003236EE"/>
    <w:rsid w:val="00324122"/>
    <w:rsid w:val="00325388"/>
    <w:rsid w:val="0032589D"/>
    <w:rsid w:val="00327B40"/>
    <w:rsid w:val="00332252"/>
    <w:rsid w:val="003333AF"/>
    <w:rsid w:val="003342F7"/>
    <w:rsid w:val="00334AC7"/>
    <w:rsid w:val="00336802"/>
    <w:rsid w:val="00337785"/>
    <w:rsid w:val="003404A3"/>
    <w:rsid w:val="003408BD"/>
    <w:rsid w:val="003461EE"/>
    <w:rsid w:val="003463C1"/>
    <w:rsid w:val="00346414"/>
    <w:rsid w:val="0034688A"/>
    <w:rsid w:val="00347FAC"/>
    <w:rsid w:val="0035061E"/>
    <w:rsid w:val="00350906"/>
    <w:rsid w:val="003513DF"/>
    <w:rsid w:val="00351F9D"/>
    <w:rsid w:val="0035355E"/>
    <w:rsid w:val="00354348"/>
    <w:rsid w:val="00354C24"/>
    <w:rsid w:val="00354EE3"/>
    <w:rsid w:val="00357F54"/>
    <w:rsid w:val="00360109"/>
    <w:rsid w:val="003601D1"/>
    <w:rsid w:val="00361870"/>
    <w:rsid w:val="0036202A"/>
    <w:rsid w:val="00362487"/>
    <w:rsid w:val="003625A3"/>
    <w:rsid w:val="0036319E"/>
    <w:rsid w:val="003643C1"/>
    <w:rsid w:val="00366FB3"/>
    <w:rsid w:val="0037071A"/>
    <w:rsid w:val="003727AF"/>
    <w:rsid w:val="00372DD6"/>
    <w:rsid w:val="00375016"/>
    <w:rsid w:val="00375E78"/>
    <w:rsid w:val="003769BD"/>
    <w:rsid w:val="00380315"/>
    <w:rsid w:val="00380F93"/>
    <w:rsid w:val="00383154"/>
    <w:rsid w:val="00384A18"/>
    <w:rsid w:val="0038552B"/>
    <w:rsid w:val="00393104"/>
    <w:rsid w:val="003931C8"/>
    <w:rsid w:val="00395365"/>
    <w:rsid w:val="00396C3D"/>
    <w:rsid w:val="00397161"/>
    <w:rsid w:val="0039758F"/>
    <w:rsid w:val="0039795B"/>
    <w:rsid w:val="003A0DFC"/>
    <w:rsid w:val="003A0F93"/>
    <w:rsid w:val="003A1CAA"/>
    <w:rsid w:val="003A5D34"/>
    <w:rsid w:val="003B0A3D"/>
    <w:rsid w:val="003B0DB7"/>
    <w:rsid w:val="003B18A8"/>
    <w:rsid w:val="003B1A4B"/>
    <w:rsid w:val="003B3B3B"/>
    <w:rsid w:val="003B3C00"/>
    <w:rsid w:val="003B5713"/>
    <w:rsid w:val="003B60B6"/>
    <w:rsid w:val="003B67D3"/>
    <w:rsid w:val="003B69BB"/>
    <w:rsid w:val="003C0860"/>
    <w:rsid w:val="003C1B0A"/>
    <w:rsid w:val="003C3BC7"/>
    <w:rsid w:val="003C455B"/>
    <w:rsid w:val="003C7AC0"/>
    <w:rsid w:val="003D060E"/>
    <w:rsid w:val="003D0B21"/>
    <w:rsid w:val="003D0D55"/>
    <w:rsid w:val="003D1633"/>
    <w:rsid w:val="003D207B"/>
    <w:rsid w:val="003D2E75"/>
    <w:rsid w:val="003D3498"/>
    <w:rsid w:val="003D438E"/>
    <w:rsid w:val="003D5AAA"/>
    <w:rsid w:val="003D665D"/>
    <w:rsid w:val="003D6B4E"/>
    <w:rsid w:val="003E0DBB"/>
    <w:rsid w:val="003E46DB"/>
    <w:rsid w:val="003E4BF0"/>
    <w:rsid w:val="003E5374"/>
    <w:rsid w:val="003E5BBF"/>
    <w:rsid w:val="003E61EF"/>
    <w:rsid w:val="003E7CE3"/>
    <w:rsid w:val="003E7EC8"/>
    <w:rsid w:val="003F0CAF"/>
    <w:rsid w:val="003F20F3"/>
    <w:rsid w:val="003F2971"/>
    <w:rsid w:val="003F368E"/>
    <w:rsid w:val="003F4387"/>
    <w:rsid w:val="003F4C93"/>
    <w:rsid w:val="003F5F3F"/>
    <w:rsid w:val="003F68E7"/>
    <w:rsid w:val="003F7295"/>
    <w:rsid w:val="003F753B"/>
    <w:rsid w:val="00400516"/>
    <w:rsid w:val="004008A2"/>
    <w:rsid w:val="00400B40"/>
    <w:rsid w:val="00402542"/>
    <w:rsid w:val="00404683"/>
    <w:rsid w:val="00407539"/>
    <w:rsid w:val="004100BB"/>
    <w:rsid w:val="00410CE5"/>
    <w:rsid w:val="00411A59"/>
    <w:rsid w:val="0041237F"/>
    <w:rsid w:val="00412969"/>
    <w:rsid w:val="0041306C"/>
    <w:rsid w:val="004217CB"/>
    <w:rsid w:val="00422294"/>
    <w:rsid w:val="00425997"/>
    <w:rsid w:val="004259D6"/>
    <w:rsid w:val="00425D03"/>
    <w:rsid w:val="00430925"/>
    <w:rsid w:val="00431705"/>
    <w:rsid w:val="00431E95"/>
    <w:rsid w:val="00432AE2"/>
    <w:rsid w:val="00432C86"/>
    <w:rsid w:val="00434345"/>
    <w:rsid w:val="00435E7A"/>
    <w:rsid w:val="00437E24"/>
    <w:rsid w:val="00441593"/>
    <w:rsid w:val="00441A33"/>
    <w:rsid w:val="0044323F"/>
    <w:rsid w:val="00443CEE"/>
    <w:rsid w:val="00445F91"/>
    <w:rsid w:val="004460A9"/>
    <w:rsid w:val="004470D9"/>
    <w:rsid w:val="0045182B"/>
    <w:rsid w:val="00452B8D"/>
    <w:rsid w:val="00452CFC"/>
    <w:rsid w:val="00453BD5"/>
    <w:rsid w:val="00455411"/>
    <w:rsid w:val="00455DDB"/>
    <w:rsid w:val="004564CA"/>
    <w:rsid w:val="004571FA"/>
    <w:rsid w:val="0046077F"/>
    <w:rsid w:val="00460FE9"/>
    <w:rsid w:val="00463710"/>
    <w:rsid w:val="0046435D"/>
    <w:rsid w:val="00464393"/>
    <w:rsid w:val="00465F5E"/>
    <w:rsid w:val="004668A4"/>
    <w:rsid w:val="00466A72"/>
    <w:rsid w:val="0046735D"/>
    <w:rsid w:val="00470AAC"/>
    <w:rsid w:val="004738D3"/>
    <w:rsid w:val="00474878"/>
    <w:rsid w:val="00477916"/>
    <w:rsid w:val="00477DEA"/>
    <w:rsid w:val="00480BF4"/>
    <w:rsid w:val="0048140B"/>
    <w:rsid w:val="00481DF9"/>
    <w:rsid w:val="00482DF9"/>
    <w:rsid w:val="00484229"/>
    <w:rsid w:val="004855BE"/>
    <w:rsid w:val="00485926"/>
    <w:rsid w:val="0049230D"/>
    <w:rsid w:val="0049243D"/>
    <w:rsid w:val="00495CA4"/>
    <w:rsid w:val="004A009B"/>
    <w:rsid w:val="004A0DEE"/>
    <w:rsid w:val="004A21EE"/>
    <w:rsid w:val="004A24C8"/>
    <w:rsid w:val="004A4D32"/>
    <w:rsid w:val="004A4EAB"/>
    <w:rsid w:val="004A51B2"/>
    <w:rsid w:val="004A63FF"/>
    <w:rsid w:val="004B09C5"/>
    <w:rsid w:val="004B4FA0"/>
    <w:rsid w:val="004B61BB"/>
    <w:rsid w:val="004B6346"/>
    <w:rsid w:val="004B63F9"/>
    <w:rsid w:val="004C08A0"/>
    <w:rsid w:val="004C1904"/>
    <w:rsid w:val="004C29C7"/>
    <w:rsid w:val="004C758C"/>
    <w:rsid w:val="004C7FAB"/>
    <w:rsid w:val="004D068C"/>
    <w:rsid w:val="004D1AB8"/>
    <w:rsid w:val="004D2C65"/>
    <w:rsid w:val="004D4BEE"/>
    <w:rsid w:val="004D5FB1"/>
    <w:rsid w:val="004D69CC"/>
    <w:rsid w:val="004D6F4E"/>
    <w:rsid w:val="004D78F7"/>
    <w:rsid w:val="004D7975"/>
    <w:rsid w:val="004D7CE4"/>
    <w:rsid w:val="004D7DC6"/>
    <w:rsid w:val="004E096F"/>
    <w:rsid w:val="004E4B41"/>
    <w:rsid w:val="004E5578"/>
    <w:rsid w:val="004E5854"/>
    <w:rsid w:val="004F09E1"/>
    <w:rsid w:val="004F1C5D"/>
    <w:rsid w:val="004F296F"/>
    <w:rsid w:val="004F4F43"/>
    <w:rsid w:val="004F58BE"/>
    <w:rsid w:val="004F5AAC"/>
    <w:rsid w:val="004F5E4E"/>
    <w:rsid w:val="004F6371"/>
    <w:rsid w:val="0050012C"/>
    <w:rsid w:val="00500F4F"/>
    <w:rsid w:val="00503C18"/>
    <w:rsid w:val="00503EB7"/>
    <w:rsid w:val="0050482B"/>
    <w:rsid w:val="0050548E"/>
    <w:rsid w:val="00505AAE"/>
    <w:rsid w:val="005117DA"/>
    <w:rsid w:val="00513BC3"/>
    <w:rsid w:val="00517460"/>
    <w:rsid w:val="00523B29"/>
    <w:rsid w:val="005243FA"/>
    <w:rsid w:val="0052450A"/>
    <w:rsid w:val="00524B4C"/>
    <w:rsid w:val="00527764"/>
    <w:rsid w:val="00531AAC"/>
    <w:rsid w:val="00531EEB"/>
    <w:rsid w:val="00532C45"/>
    <w:rsid w:val="005331F0"/>
    <w:rsid w:val="0053383C"/>
    <w:rsid w:val="00533A5C"/>
    <w:rsid w:val="0053472B"/>
    <w:rsid w:val="00535AE2"/>
    <w:rsid w:val="005361D1"/>
    <w:rsid w:val="0054151C"/>
    <w:rsid w:val="00543A60"/>
    <w:rsid w:val="005446B5"/>
    <w:rsid w:val="0054527D"/>
    <w:rsid w:val="00545391"/>
    <w:rsid w:val="00546D62"/>
    <w:rsid w:val="005471A9"/>
    <w:rsid w:val="005476D9"/>
    <w:rsid w:val="00550B98"/>
    <w:rsid w:val="00551EBB"/>
    <w:rsid w:val="00553692"/>
    <w:rsid w:val="005545D4"/>
    <w:rsid w:val="00554E23"/>
    <w:rsid w:val="00556FD5"/>
    <w:rsid w:val="0056025E"/>
    <w:rsid w:val="00560F18"/>
    <w:rsid w:val="0056159A"/>
    <w:rsid w:val="00562D3A"/>
    <w:rsid w:val="00562F8B"/>
    <w:rsid w:val="00565DD5"/>
    <w:rsid w:val="00566906"/>
    <w:rsid w:val="00567063"/>
    <w:rsid w:val="0056719C"/>
    <w:rsid w:val="005714F3"/>
    <w:rsid w:val="00571F46"/>
    <w:rsid w:val="005724BA"/>
    <w:rsid w:val="0057442D"/>
    <w:rsid w:val="005747C1"/>
    <w:rsid w:val="00582B62"/>
    <w:rsid w:val="00584759"/>
    <w:rsid w:val="0058693B"/>
    <w:rsid w:val="00587061"/>
    <w:rsid w:val="005879B8"/>
    <w:rsid w:val="00594723"/>
    <w:rsid w:val="00595F9E"/>
    <w:rsid w:val="00597223"/>
    <w:rsid w:val="005979AC"/>
    <w:rsid w:val="005A2139"/>
    <w:rsid w:val="005A29AC"/>
    <w:rsid w:val="005A2A5E"/>
    <w:rsid w:val="005A2D04"/>
    <w:rsid w:val="005A3B2F"/>
    <w:rsid w:val="005A45A0"/>
    <w:rsid w:val="005A5C03"/>
    <w:rsid w:val="005B02E0"/>
    <w:rsid w:val="005B21E3"/>
    <w:rsid w:val="005B252D"/>
    <w:rsid w:val="005B3725"/>
    <w:rsid w:val="005B4756"/>
    <w:rsid w:val="005B65CD"/>
    <w:rsid w:val="005B7632"/>
    <w:rsid w:val="005C0B76"/>
    <w:rsid w:val="005C0F3B"/>
    <w:rsid w:val="005C17EB"/>
    <w:rsid w:val="005C184B"/>
    <w:rsid w:val="005C2BF5"/>
    <w:rsid w:val="005C3723"/>
    <w:rsid w:val="005C4171"/>
    <w:rsid w:val="005C4FAC"/>
    <w:rsid w:val="005C52D8"/>
    <w:rsid w:val="005C683E"/>
    <w:rsid w:val="005C74DF"/>
    <w:rsid w:val="005D05B2"/>
    <w:rsid w:val="005D43BD"/>
    <w:rsid w:val="005D5D73"/>
    <w:rsid w:val="005D759A"/>
    <w:rsid w:val="005E0F8C"/>
    <w:rsid w:val="005E2F24"/>
    <w:rsid w:val="005E64CC"/>
    <w:rsid w:val="005F3385"/>
    <w:rsid w:val="005F5144"/>
    <w:rsid w:val="005F53DA"/>
    <w:rsid w:val="005F651A"/>
    <w:rsid w:val="00601654"/>
    <w:rsid w:val="00602D29"/>
    <w:rsid w:val="00603CA0"/>
    <w:rsid w:val="00611161"/>
    <w:rsid w:val="00611F56"/>
    <w:rsid w:val="006121EA"/>
    <w:rsid w:val="0061281B"/>
    <w:rsid w:val="00613013"/>
    <w:rsid w:val="006144E1"/>
    <w:rsid w:val="006145C0"/>
    <w:rsid w:val="00617004"/>
    <w:rsid w:val="006204A0"/>
    <w:rsid w:val="006210C7"/>
    <w:rsid w:val="00621D00"/>
    <w:rsid w:val="0062260E"/>
    <w:rsid w:val="00623A6E"/>
    <w:rsid w:val="0062761E"/>
    <w:rsid w:val="00630554"/>
    <w:rsid w:val="00631D5F"/>
    <w:rsid w:val="006321C4"/>
    <w:rsid w:val="00633A50"/>
    <w:rsid w:val="00634E7C"/>
    <w:rsid w:val="00635088"/>
    <w:rsid w:val="00641398"/>
    <w:rsid w:val="006457ED"/>
    <w:rsid w:val="00646393"/>
    <w:rsid w:val="006505BF"/>
    <w:rsid w:val="006528C6"/>
    <w:rsid w:val="00652E68"/>
    <w:rsid w:val="00652F6F"/>
    <w:rsid w:val="006541C3"/>
    <w:rsid w:val="00654B0F"/>
    <w:rsid w:val="006550B4"/>
    <w:rsid w:val="00656241"/>
    <w:rsid w:val="0066089F"/>
    <w:rsid w:val="00660D44"/>
    <w:rsid w:val="006630BB"/>
    <w:rsid w:val="00663BB1"/>
    <w:rsid w:val="00664886"/>
    <w:rsid w:val="00665AF5"/>
    <w:rsid w:val="006666F3"/>
    <w:rsid w:val="00672B0E"/>
    <w:rsid w:val="00672FC4"/>
    <w:rsid w:val="006731F6"/>
    <w:rsid w:val="00673DC1"/>
    <w:rsid w:val="00676B72"/>
    <w:rsid w:val="006778FA"/>
    <w:rsid w:val="00677A35"/>
    <w:rsid w:val="00677ADA"/>
    <w:rsid w:val="00677ECA"/>
    <w:rsid w:val="00680DC0"/>
    <w:rsid w:val="00681E01"/>
    <w:rsid w:val="0068259A"/>
    <w:rsid w:val="0068477D"/>
    <w:rsid w:val="00686E84"/>
    <w:rsid w:val="0068739B"/>
    <w:rsid w:val="006878CE"/>
    <w:rsid w:val="00691E63"/>
    <w:rsid w:val="006929CD"/>
    <w:rsid w:val="006934F0"/>
    <w:rsid w:val="00693FA9"/>
    <w:rsid w:val="00696B3A"/>
    <w:rsid w:val="00697C5B"/>
    <w:rsid w:val="006A156F"/>
    <w:rsid w:val="006A490A"/>
    <w:rsid w:val="006A5D1E"/>
    <w:rsid w:val="006B0562"/>
    <w:rsid w:val="006B22B6"/>
    <w:rsid w:val="006B2BBE"/>
    <w:rsid w:val="006B3063"/>
    <w:rsid w:val="006B3F5D"/>
    <w:rsid w:val="006B4243"/>
    <w:rsid w:val="006B46C5"/>
    <w:rsid w:val="006B5D4F"/>
    <w:rsid w:val="006B778D"/>
    <w:rsid w:val="006C0802"/>
    <w:rsid w:val="006C4901"/>
    <w:rsid w:val="006C554F"/>
    <w:rsid w:val="006C6128"/>
    <w:rsid w:val="006D225F"/>
    <w:rsid w:val="006D39CA"/>
    <w:rsid w:val="006D4D40"/>
    <w:rsid w:val="006D51D9"/>
    <w:rsid w:val="006D5C33"/>
    <w:rsid w:val="006D6634"/>
    <w:rsid w:val="006E01B6"/>
    <w:rsid w:val="006E1959"/>
    <w:rsid w:val="006E1ECE"/>
    <w:rsid w:val="006E5D09"/>
    <w:rsid w:val="006E676D"/>
    <w:rsid w:val="006E68A5"/>
    <w:rsid w:val="006E6F5A"/>
    <w:rsid w:val="006F28F2"/>
    <w:rsid w:val="006F4D30"/>
    <w:rsid w:val="006F4F4A"/>
    <w:rsid w:val="006F51F3"/>
    <w:rsid w:val="006F575F"/>
    <w:rsid w:val="006F7AF9"/>
    <w:rsid w:val="00702D48"/>
    <w:rsid w:val="00703E85"/>
    <w:rsid w:val="00706009"/>
    <w:rsid w:val="00706755"/>
    <w:rsid w:val="00707A81"/>
    <w:rsid w:val="00710A50"/>
    <w:rsid w:val="00710B00"/>
    <w:rsid w:val="00710C82"/>
    <w:rsid w:val="00710F28"/>
    <w:rsid w:val="00711FD6"/>
    <w:rsid w:val="00712F03"/>
    <w:rsid w:val="007166ED"/>
    <w:rsid w:val="00721599"/>
    <w:rsid w:val="00721A2E"/>
    <w:rsid w:val="00723EF6"/>
    <w:rsid w:val="0072403F"/>
    <w:rsid w:val="007241BA"/>
    <w:rsid w:val="0072683C"/>
    <w:rsid w:val="00730380"/>
    <w:rsid w:val="00730764"/>
    <w:rsid w:val="00731CBF"/>
    <w:rsid w:val="00732FD5"/>
    <w:rsid w:val="0073448E"/>
    <w:rsid w:val="007345BE"/>
    <w:rsid w:val="00734F8A"/>
    <w:rsid w:val="00737E9D"/>
    <w:rsid w:val="007415BA"/>
    <w:rsid w:val="00742C11"/>
    <w:rsid w:val="007450D3"/>
    <w:rsid w:val="0074544B"/>
    <w:rsid w:val="00745A2E"/>
    <w:rsid w:val="00752A01"/>
    <w:rsid w:val="0075330A"/>
    <w:rsid w:val="00753699"/>
    <w:rsid w:val="0075389E"/>
    <w:rsid w:val="0075423C"/>
    <w:rsid w:val="007561A7"/>
    <w:rsid w:val="007573A2"/>
    <w:rsid w:val="00763BBE"/>
    <w:rsid w:val="00764C44"/>
    <w:rsid w:val="007666D8"/>
    <w:rsid w:val="00766835"/>
    <w:rsid w:val="00766BE0"/>
    <w:rsid w:val="00767E65"/>
    <w:rsid w:val="00770765"/>
    <w:rsid w:val="0077101A"/>
    <w:rsid w:val="00772A14"/>
    <w:rsid w:val="00772C79"/>
    <w:rsid w:val="0077463E"/>
    <w:rsid w:val="007749C6"/>
    <w:rsid w:val="00774E03"/>
    <w:rsid w:val="00775350"/>
    <w:rsid w:val="007759EA"/>
    <w:rsid w:val="00775F2F"/>
    <w:rsid w:val="0077643A"/>
    <w:rsid w:val="00777125"/>
    <w:rsid w:val="0077717B"/>
    <w:rsid w:val="00780894"/>
    <w:rsid w:val="0078398A"/>
    <w:rsid w:val="00785432"/>
    <w:rsid w:val="0078571E"/>
    <w:rsid w:val="00787100"/>
    <w:rsid w:val="00787F31"/>
    <w:rsid w:val="00791C98"/>
    <w:rsid w:val="00791E86"/>
    <w:rsid w:val="00792EA3"/>
    <w:rsid w:val="007938D9"/>
    <w:rsid w:val="007953BE"/>
    <w:rsid w:val="007964AF"/>
    <w:rsid w:val="0079714A"/>
    <w:rsid w:val="007978B7"/>
    <w:rsid w:val="007A05FC"/>
    <w:rsid w:val="007A2155"/>
    <w:rsid w:val="007A3D54"/>
    <w:rsid w:val="007A55B7"/>
    <w:rsid w:val="007A6F0C"/>
    <w:rsid w:val="007B0541"/>
    <w:rsid w:val="007B542C"/>
    <w:rsid w:val="007B5811"/>
    <w:rsid w:val="007B5850"/>
    <w:rsid w:val="007B6328"/>
    <w:rsid w:val="007B7148"/>
    <w:rsid w:val="007C2474"/>
    <w:rsid w:val="007C2922"/>
    <w:rsid w:val="007C65BC"/>
    <w:rsid w:val="007C660C"/>
    <w:rsid w:val="007D0306"/>
    <w:rsid w:val="007D0D0A"/>
    <w:rsid w:val="007D0DCC"/>
    <w:rsid w:val="007D0EC8"/>
    <w:rsid w:val="007D39F9"/>
    <w:rsid w:val="007D3C41"/>
    <w:rsid w:val="007D4BDC"/>
    <w:rsid w:val="007E0CC7"/>
    <w:rsid w:val="007E3344"/>
    <w:rsid w:val="007E38BC"/>
    <w:rsid w:val="007E3DC7"/>
    <w:rsid w:val="007E4D16"/>
    <w:rsid w:val="007E5920"/>
    <w:rsid w:val="007E77A4"/>
    <w:rsid w:val="007E7859"/>
    <w:rsid w:val="007F0E0C"/>
    <w:rsid w:val="007F14AA"/>
    <w:rsid w:val="007F1B30"/>
    <w:rsid w:val="007F5D05"/>
    <w:rsid w:val="007F706E"/>
    <w:rsid w:val="007F70EF"/>
    <w:rsid w:val="008001A1"/>
    <w:rsid w:val="00800A7C"/>
    <w:rsid w:val="00801481"/>
    <w:rsid w:val="00803437"/>
    <w:rsid w:val="00803500"/>
    <w:rsid w:val="00803B6B"/>
    <w:rsid w:val="00805EA2"/>
    <w:rsid w:val="008102F1"/>
    <w:rsid w:val="008106F4"/>
    <w:rsid w:val="00812491"/>
    <w:rsid w:val="00815981"/>
    <w:rsid w:val="00816F39"/>
    <w:rsid w:val="00817D20"/>
    <w:rsid w:val="00820767"/>
    <w:rsid w:val="0082170F"/>
    <w:rsid w:val="00825102"/>
    <w:rsid w:val="00826664"/>
    <w:rsid w:val="008279B6"/>
    <w:rsid w:val="00830F37"/>
    <w:rsid w:val="00835C5E"/>
    <w:rsid w:val="00835D9B"/>
    <w:rsid w:val="008402AC"/>
    <w:rsid w:val="00840C79"/>
    <w:rsid w:val="008421C7"/>
    <w:rsid w:val="0084263C"/>
    <w:rsid w:val="00842837"/>
    <w:rsid w:val="0084376E"/>
    <w:rsid w:val="008437AC"/>
    <w:rsid w:val="00843A96"/>
    <w:rsid w:val="00843E8F"/>
    <w:rsid w:val="0084500F"/>
    <w:rsid w:val="00845C69"/>
    <w:rsid w:val="00846908"/>
    <w:rsid w:val="00847BCE"/>
    <w:rsid w:val="008508B4"/>
    <w:rsid w:val="008511AB"/>
    <w:rsid w:val="00851761"/>
    <w:rsid w:val="00851CDE"/>
    <w:rsid w:val="0085224B"/>
    <w:rsid w:val="00853A6C"/>
    <w:rsid w:val="00854978"/>
    <w:rsid w:val="00855094"/>
    <w:rsid w:val="00857D79"/>
    <w:rsid w:val="00860247"/>
    <w:rsid w:val="00862A16"/>
    <w:rsid w:val="00864989"/>
    <w:rsid w:val="008676B2"/>
    <w:rsid w:val="00867904"/>
    <w:rsid w:val="0087037F"/>
    <w:rsid w:val="00872CA1"/>
    <w:rsid w:val="0087653A"/>
    <w:rsid w:val="0087798C"/>
    <w:rsid w:val="00877BE0"/>
    <w:rsid w:val="008806F7"/>
    <w:rsid w:val="00881E82"/>
    <w:rsid w:val="008834E8"/>
    <w:rsid w:val="008854AE"/>
    <w:rsid w:val="008872F1"/>
    <w:rsid w:val="008900CC"/>
    <w:rsid w:val="00891063"/>
    <w:rsid w:val="00894817"/>
    <w:rsid w:val="00895092"/>
    <w:rsid w:val="00896475"/>
    <w:rsid w:val="008A03B7"/>
    <w:rsid w:val="008A0943"/>
    <w:rsid w:val="008A23D0"/>
    <w:rsid w:val="008A2509"/>
    <w:rsid w:val="008A2817"/>
    <w:rsid w:val="008A3D7F"/>
    <w:rsid w:val="008A4975"/>
    <w:rsid w:val="008A6D26"/>
    <w:rsid w:val="008B1F67"/>
    <w:rsid w:val="008B2091"/>
    <w:rsid w:val="008B3830"/>
    <w:rsid w:val="008B448C"/>
    <w:rsid w:val="008B54F4"/>
    <w:rsid w:val="008B6105"/>
    <w:rsid w:val="008B65AD"/>
    <w:rsid w:val="008B6698"/>
    <w:rsid w:val="008B7F7C"/>
    <w:rsid w:val="008C0667"/>
    <w:rsid w:val="008C2F4F"/>
    <w:rsid w:val="008C3D00"/>
    <w:rsid w:val="008C535A"/>
    <w:rsid w:val="008C684A"/>
    <w:rsid w:val="008C6E76"/>
    <w:rsid w:val="008C7883"/>
    <w:rsid w:val="008D2198"/>
    <w:rsid w:val="008D2796"/>
    <w:rsid w:val="008D3668"/>
    <w:rsid w:val="008D4386"/>
    <w:rsid w:val="008D494D"/>
    <w:rsid w:val="008D52CB"/>
    <w:rsid w:val="008E053C"/>
    <w:rsid w:val="008E0624"/>
    <w:rsid w:val="008E074D"/>
    <w:rsid w:val="008E42B7"/>
    <w:rsid w:val="008F03AC"/>
    <w:rsid w:val="008F0D36"/>
    <w:rsid w:val="008F46A1"/>
    <w:rsid w:val="008F538F"/>
    <w:rsid w:val="008F77A8"/>
    <w:rsid w:val="008F7FEB"/>
    <w:rsid w:val="00900AAC"/>
    <w:rsid w:val="0090294A"/>
    <w:rsid w:val="00903863"/>
    <w:rsid w:val="00904B1E"/>
    <w:rsid w:val="00904B2F"/>
    <w:rsid w:val="00905B95"/>
    <w:rsid w:val="00910093"/>
    <w:rsid w:val="0091121E"/>
    <w:rsid w:val="009112FD"/>
    <w:rsid w:val="00911C23"/>
    <w:rsid w:val="00911FA9"/>
    <w:rsid w:val="00911FDA"/>
    <w:rsid w:val="0091300B"/>
    <w:rsid w:val="00915A90"/>
    <w:rsid w:val="00917D6C"/>
    <w:rsid w:val="00921629"/>
    <w:rsid w:val="009217B9"/>
    <w:rsid w:val="009226FD"/>
    <w:rsid w:val="00924A93"/>
    <w:rsid w:val="00930AB6"/>
    <w:rsid w:val="009341FF"/>
    <w:rsid w:val="00934E0A"/>
    <w:rsid w:val="00934F62"/>
    <w:rsid w:val="009410FA"/>
    <w:rsid w:val="00942C8A"/>
    <w:rsid w:val="0094472B"/>
    <w:rsid w:val="00944736"/>
    <w:rsid w:val="00944BFA"/>
    <w:rsid w:val="0094512B"/>
    <w:rsid w:val="00945D61"/>
    <w:rsid w:val="00946E97"/>
    <w:rsid w:val="00947CE7"/>
    <w:rsid w:val="00950095"/>
    <w:rsid w:val="00950886"/>
    <w:rsid w:val="00950EC8"/>
    <w:rsid w:val="009521EF"/>
    <w:rsid w:val="00953188"/>
    <w:rsid w:val="0095338D"/>
    <w:rsid w:val="00953A44"/>
    <w:rsid w:val="00954E94"/>
    <w:rsid w:val="00956762"/>
    <w:rsid w:val="00957205"/>
    <w:rsid w:val="00957646"/>
    <w:rsid w:val="009608EC"/>
    <w:rsid w:val="00960AFB"/>
    <w:rsid w:val="00960E88"/>
    <w:rsid w:val="00960F8C"/>
    <w:rsid w:val="00963760"/>
    <w:rsid w:val="00963A66"/>
    <w:rsid w:val="00963B1B"/>
    <w:rsid w:val="0096480E"/>
    <w:rsid w:val="00970E0A"/>
    <w:rsid w:val="0097110E"/>
    <w:rsid w:val="00972E35"/>
    <w:rsid w:val="00972F00"/>
    <w:rsid w:val="00973B9D"/>
    <w:rsid w:val="00976927"/>
    <w:rsid w:val="00976D11"/>
    <w:rsid w:val="009778DD"/>
    <w:rsid w:val="00980373"/>
    <w:rsid w:val="009812F3"/>
    <w:rsid w:val="00981472"/>
    <w:rsid w:val="00983C72"/>
    <w:rsid w:val="00987B7E"/>
    <w:rsid w:val="00990C31"/>
    <w:rsid w:val="00991184"/>
    <w:rsid w:val="00992466"/>
    <w:rsid w:val="00992BA5"/>
    <w:rsid w:val="00992E10"/>
    <w:rsid w:val="00995229"/>
    <w:rsid w:val="00995491"/>
    <w:rsid w:val="00995CCA"/>
    <w:rsid w:val="009A2696"/>
    <w:rsid w:val="009A4C03"/>
    <w:rsid w:val="009A5558"/>
    <w:rsid w:val="009A65A2"/>
    <w:rsid w:val="009A74CD"/>
    <w:rsid w:val="009A790A"/>
    <w:rsid w:val="009B064A"/>
    <w:rsid w:val="009B34FA"/>
    <w:rsid w:val="009B6E18"/>
    <w:rsid w:val="009B7019"/>
    <w:rsid w:val="009B7465"/>
    <w:rsid w:val="009C0738"/>
    <w:rsid w:val="009C13AB"/>
    <w:rsid w:val="009C4319"/>
    <w:rsid w:val="009C53CD"/>
    <w:rsid w:val="009D1AA5"/>
    <w:rsid w:val="009D3527"/>
    <w:rsid w:val="009D3D20"/>
    <w:rsid w:val="009D4515"/>
    <w:rsid w:val="009D5CE8"/>
    <w:rsid w:val="009D74CB"/>
    <w:rsid w:val="009D76BC"/>
    <w:rsid w:val="009E1B70"/>
    <w:rsid w:val="009E23D7"/>
    <w:rsid w:val="009E2B2E"/>
    <w:rsid w:val="009E4CE4"/>
    <w:rsid w:val="009F145E"/>
    <w:rsid w:val="009F4377"/>
    <w:rsid w:val="009F462A"/>
    <w:rsid w:val="009F4795"/>
    <w:rsid w:val="00A018EE"/>
    <w:rsid w:val="00A0488D"/>
    <w:rsid w:val="00A05430"/>
    <w:rsid w:val="00A0545B"/>
    <w:rsid w:val="00A1439D"/>
    <w:rsid w:val="00A151DA"/>
    <w:rsid w:val="00A16C3E"/>
    <w:rsid w:val="00A17957"/>
    <w:rsid w:val="00A2020E"/>
    <w:rsid w:val="00A208A2"/>
    <w:rsid w:val="00A21617"/>
    <w:rsid w:val="00A22205"/>
    <w:rsid w:val="00A22D6B"/>
    <w:rsid w:val="00A22F7E"/>
    <w:rsid w:val="00A2316A"/>
    <w:rsid w:val="00A24E35"/>
    <w:rsid w:val="00A26513"/>
    <w:rsid w:val="00A270D6"/>
    <w:rsid w:val="00A27335"/>
    <w:rsid w:val="00A30100"/>
    <w:rsid w:val="00A3017E"/>
    <w:rsid w:val="00A310A2"/>
    <w:rsid w:val="00A31E18"/>
    <w:rsid w:val="00A356AC"/>
    <w:rsid w:val="00A3599A"/>
    <w:rsid w:val="00A36822"/>
    <w:rsid w:val="00A411DB"/>
    <w:rsid w:val="00A41E8C"/>
    <w:rsid w:val="00A443A9"/>
    <w:rsid w:val="00A44422"/>
    <w:rsid w:val="00A47CF3"/>
    <w:rsid w:val="00A50F84"/>
    <w:rsid w:val="00A52702"/>
    <w:rsid w:val="00A52A64"/>
    <w:rsid w:val="00A52F36"/>
    <w:rsid w:val="00A52F5E"/>
    <w:rsid w:val="00A530A8"/>
    <w:rsid w:val="00A53707"/>
    <w:rsid w:val="00A55E73"/>
    <w:rsid w:val="00A56855"/>
    <w:rsid w:val="00A608FB"/>
    <w:rsid w:val="00A62750"/>
    <w:rsid w:val="00A63208"/>
    <w:rsid w:val="00A63726"/>
    <w:rsid w:val="00A63964"/>
    <w:rsid w:val="00A655DE"/>
    <w:rsid w:val="00A65848"/>
    <w:rsid w:val="00A6587A"/>
    <w:rsid w:val="00A66E62"/>
    <w:rsid w:val="00A72F5C"/>
    <w:rsid w:val="00A74492"/>
    <w:rsid w:val="00A750FA"/>
    <w:rsid w:val="00A75FE8"/>
    <w:rsid w:val="00A7778D"/>
    <w:rsid w:val="00A7785E"/>
    <w:rsid w:val="00A807FC"/>
    <w:rsid w:val="00A81C74"/>
    <w:rsid w:val="00A82094"/>
    <w:rsid w:val="00A82CD0"/>
    <w:rsid w:val="00A842A9"/>
    <w:rsid w:val="00A853EE"/>
    <w:rsid w:val="00A85E03"/>
    <w:rsid w:val="00A85F2F"/>
    <w:rsid w:val="00A86214"/>
    <w:rsid w:val="00A863C2"/>
    <w:rsid w:val="00A867C5"/>
    <w:rsid w:val="00A8686A"/>
    <w:rsid w:val="00A914FD"/>
    <w:rsid w:val="00A9216D"/>
    <w:rsid w:val="00A92A06"/>
    <w:rsid w:val="00A93A8B"/>
    <w:rsid w:val="00A94501"/>
    <w:rsid w:val="00A95110"/>
    <w:rsid w:val="00AA0058"/>
    <w:rsid w:val="00AA1833"/>
    <w:rsid w:val="00AA4B8F"/>
    <w:rsid w:val="00AA5C8B"/>
    <w:rsid w:val="00AA6F7B"/>
    <w:rsid w:val="00AA767B"/>
    <w:rsid w:val="00AB004D"/>
    <w:rsid w:val="00AB08B1"/>
    <w:rsid w:val="00AB0D0F"/>
    <w:rsid w:val="00AB209A"/>
    <w:rsid w:val="00AB3260"/>
    <w:rsid w:val="00AB3772"/>
    <w:rsid w:val="00AB3B40"/>
    <w:rsid w:val="00AB42A3"/>
    <w:rsid w:val="00AB5073"/>
    <w:rsid w:val="00AB5A9B"/>
    <w:rsid w:val="00AB5C5E"/>
    <w:rsid w:val="00AC0A91"/>
    <w:rsid w:val="00AC37B8"/>
    <w:rsid w:val="00AC389E"/>
    <w:rsid w:val="00AC3A2D"/>
    <w:rsid w:val="00AC49BE"/>
    <w:rsid w:val="00AC5BFC"/>
    <w:rsid w:val="00AC5EB6"/>
    <w:rsid w:val="00AC6208"/>
    <w:rsid w:val="00AC7594"/>
    <w:rsid w:val="00AC79BE"/>
    <w:rsid w:val="00AC7D86"/>
    <w:rsid w:val="00AD0268"/>
    <w:rsid w:val="00AD02F7"/>
    <w:rsid w:val="00AD0604"/>
    <w:rsid w:val="00AD1CCA"/>
    <w:rsid w:val="00AD36AC"/>
    <w:rsid w:val="00AD40B3"/>
    <w:rsid w:val="00AD4FBA"/>
    <w:rsid w:val="00AD56D4"/>
    <w:rsid w:val="00AD65F7"/>
    <w:rsid w:val="00AD70B8"/>
    <w:rsid w:val="00AE0757"/>
    <w:rsid w:val="00AE10FB"/>
    <w:rsid w:val="00AE13D9"/>
    <w:rsid w:val="00AE420A"/>
    <w:rsid w:val="00AE4E2C"/>
    <w:rsid w:val="00AE5782"/>
    <w:rsid w:val="00AE5AD4"/>
    <w:rsid w:val="00AE6384"/>
    <w:rsid w:val="00AE7581"/>
    <w:rsid w:val="00AE7DEB"/>
    <w:rsid w:val="00AF0568"/>
    <w:rsid w:val="00AF1C5D"/>
    <w:rsid w:val="00AF20C8"/>
    <w:rsid w:val="00AF3D58"/>
    <w:rsid w:val="00AF4076"/>
    <w:rsid w:val="00AF4453"/>
    <w:rsid w:val="00AF5DA6"/>
    <w:rsid w:val="00B00D55"/>
    <w:rsid w:val="00B02748"/>
    <w:rsid w:val="00B04339"/>
    <w:rsid w:val="00B04AF4"/>
    <w:rsid w:val="00B04B7D"/>
    <w:rsid w:val="00B05B16"/>
    <w:rsid w:val="00B103FB"/>
    <w:rsid w:val="00B16604"/>
    <w:rsid w:val="00B17839"/>
    <w:rsid w:val="00B21884"/>
    <w:rsid w:val="00B22B79"/>
    <w:rsid w:val="00B26A0C"/>
    <w:rsid w:val="00B33B87"/>
    <w:rsid w:val="00B35332"/>
    <w:rsid w:val="00B356A1"/>
    <w:rsid w:val="00B37539"/>
    <w:rsid w:val="00B4028E"/>
    <w:rsid w:val="00B40B42"/>
    <w:rsid w:val="00B41D61"/>
    <w:rsid w:val="00B42A9F"/>
    <w:rsid w:val="00B43675"/>
    <w:rsid w:val="00B442AF"/>
    <w:rsid w:val="00B45680"/>
    <w:rsid w:val="00B4646B"/>
    <w:rsid w:val="00B47320"/>
    <w:rsid w:val="00B47AA2"/>
    <w:rsid w:val="00B524A5"/>
    <w:rsid w:val="00B52A33"/>
    <w:rsid w:val="00B54C99"/>
    <w:rsid w:val="00B55D96"/>
    <w:rsid w:val="00B564AC"/>
    <w:rsid w:val="00B56AFA"/>
    <w:rsid w:val="00B57349"/>
    <w:rsid w:val="00B60001"/>
    <w:rsid w:val="00B628CA"/>
    <w:rsid w:val="00B63E77"/>
    <w:rsid w:val="00B64717"/>
    <w:rsid w:val="00B65AAD"/>
    <w:rsid w:val="00B660D8"/>
    <w:rsid w:val="00B67647"/>
    <w:rsid w:val="00B67C82"/>
    <w:rsid w:val="00B71698"/>
    <w:rsid w:val="00B74A83"/>
    <w:rsid w:val="00B74C95"/>
    <w:rsid w:val="00B75B43"/>
    <w:rsid w:val="00B82282"/>
    <w:rsid w:val="00B834BA"/>
    <w:rsid w:val="00B83522"/>
    <w:rsid w:val="00B846CB"/>
    <w:rsid w:val="00B84F04"/>
    <w:rsid w:val="00B8505E"/>
    <w:rsid w:val="00B87BDA"/>
    <w:rsid w:val="00B87CBD"/>
    <w:rsid w:val="00B92061"/>
    <w:rsid w:val="00B923BB"/>
    <w:rsid w:val="00B9484B"/>
    <w:rsid w:val="00B95065"/>
    <w:rsid w:val="00B960D8"/>
    <w:rsid w:val="00B964CE"/>
    <w:rsid w:val="00BA03B7"/>
    <w:rsid w:val="00BA290F"/>
    <w:rsid w:val="00BA4082"/>
    <w:rsid w:val="00BA40F8"/>
    <w:rsid w:val="00BA4E1C"/>
    <w:rsid w:val="00BA54DA"/>
    <w:rsid w:val="00BB0AF3"/>
    <w:rsid w:val="00BB182C"/>
    <w:rsid w:val="00BB2135"/>
    <w:rsid w:val="00BB3FFC"/>
    <w:rsid w:val="00BB4E9F"/>
    <w:rsid w:val="00BB60EF"/>
    <w:rsid w:val="00BC17F1"/>
    <w:rsid w:val="00BC3413"/>
    <w:rsid w:val="00BC397E"/>
    <w:rsid w:val="00BC3A31"/>
    <w:rsid w:val="00BC5212"/>
    <w:rsid w:val="00BC7597"/>
    <w:rsid w:val="00BD1427"/>
    <w:rsid w:val="00BD1A78"/>
    <w:rsid w:val="00BD2B56"/>
    <w:rsid w:val="00BD42DE"/>
    <w:rsid w:val="00BD6890"/>
    <w:rsid w:val="00BE1F08"/>
    <w:rsid w:val="00BE20CB"/>
    <w:rsid w:val="00BE5C29"/>
    <w:rsid w:val="00BE6F6C"/>
    <w:rsid w:val="00BE793D"/>
    <w:rsid w:val="00BF0CB3"/>
    <w:rsid w:val="00BF0E80"/>
    <w:rsid w:val="00BF327C"/>
    <w:rsid w:val="00BF4C31"/>
    <w:rsid w:val="00BF52A1"/>
    <w:rsid w:val="00BF748E"/>
    <w:rsid w:val="00C0003F"/>
    <w:rsid w:val="00C022F7"/>
    <w:rsid w:val="00C02C0B"/>
    <w:rsid w:val="00C03885"/>
    <w:rsid w:val="00C04D53"/>
    <w:rsid w:val="00C06041"/>
    <w:rsid w:val="00C0678B"/>
    <w:rsid w:val="00C06DA7"/>
    <w:rsid w:val="00C10EFF"/>
    <w:rsid w:val="00C151EB"/>
    <w:rsid w:val="00C1591C"/>
    <w:rsid w:val="00C1644A"/>
    <w:rsid w:val="00C16C59"/>
    <w:rsid w:val="00C17298"/>
    <w:rsid w:val="00C205AE"/>
    <w:rsid w:val="00C20642"/>
    <w:rsid w:val="00C20D54"/>
    <w:rsid w:val="00C243CE"/>
    <w:rsid w:val="00C2499F"/>
    <w:rsid w:val="00C25B52"/>
    <w:rsid w:val="00C2747B"/>
    <w:rsid w:val="00C27635"/>
    <w:rsid w:val="00C30C12"/>
    <w:rsid w:val="00C30C94"/>
    <w:rsid w:val="00C31062"/>
    <w:rsid w:val="00C321BA"/>
    <w:rsid w:val="00C348EF"/>
    <w:rsid w:val="00C3519C"/>
    <w:rsid w:val="00C37999"/>
    <w:rsid w:val="00C41120"/>
    <w:rsid w:val="00C411D6"/>
    <w:rsid w:val="00C45864"/>
    <w:rsid w:val="00C50BD7"/>
    <w:rsid w:val="00C51997"/>
    <w:rsid w:val="00C5310E"/>
    <w:rsid w:val="00C5341D"/>
    <w:rsid w:val="00C534EB"/>
    <w:rsid w:val="00C55129"/>
    <w:rsid w:val="00C558AA"/>
    <w:rsid w:val="00C56BBB"/>
    <w:rsid w:val="00C57949"/>
    <w:rsid w:val="00C6039B"/>
    <w:rsid w:val="00C61037"/>
    <w:rsid w:val="00C61C2F"/>
    <w:rsid w:val="00C65936"/>
    <w:rsid w:val="00C665CE"/>
    <w:rsid w:val="00C716A0"/>
    <w:rsid w:val="00C738D7"/>
    <w:rsid w:val="00C74255"/>
    <w:rsid w:val="00C76616"/>
    <w:rsid w:val="00C76623"/>
    <w:rsid w:val="00C80D28"/>
    <w:rsid w:val="00C81A13"/>
    <w:rsid w:val="00C81DDC"/>
    <w:rsid w:val="00C82086"/>
    <w:rsid w:val="00C83A19"/>
    <w:rsid w:val="00C83E2A"/>
    <w:rsid w:val="00C83F8A"/>
    <w:rsid w:val="00C8544D"/>
    <w:rsid w:val="00C9269E"/>
    <w:rsid w:val="00C92999"/>
    <w:rsid w:val="00C942DB"/>
    <w:rsid w:val="00C94EAB"/>
    <w:rsid w:val="00C95100"/>
    <w:rsid w:val="00C9588F"/>
    <w:rsid w:val="00C96793"/>
    <w:rsid w:val="00C97946"/>
    <w:rsid w:val="00C97E49"/>
    <w:rsid w:val="00CA26A9"/>
    <w:rsid w:val="00CA6891"/>
    <w:rsid w:val="00CA7060"/>
    <w:rsid w:val="00CA7AF8"/>
    <w:rsid w:val="00CB0735"/>
    <w:rsid w:val="00CB3538"/>
    <w:rsid w:val="00CB513A"/>
    <w:rsid w:val="00CB5EE0"/>
    <w:rsid w:val="00CC0FFC"/>
    <w:rsid w:val="00CC3930"/>
    <w:rsid w:val="00CC42BC"/>
    <w:rsid w:val="00CC7114"/>
    <w:rsid w:val="00CD09E3"/>
    <w:rsid w:val="00CD146F"/>
    <w:rsid w:val="00CD291B"/>
    <w:rsid w:val="00CD29F0"/>
    <w:rsid w:val="00CD328B"/>
    <w:rsid w:val="00CD3E21"/>
    <w:rsid w:val="00CD471B"/>
    <w:rsid w:val="00CD528D"/>
    <w:rsid w:val="00CD571E"/>
    <w:rsid w:val="00CD791C"/>
    <w:rsid w:val="00CE0A34"/>
    <w:rsid w:val="00CE1E9F"/>
    <w:rsid w:val="00CE2998"/>
    <w:rsid w:val="00CE3E77"/>
    <w:rsid w:val="00CE5C22"/>
    <w:rsid w:val="00CE78A8"/>
    <w:rsid w:val="00CF2203"/>
    <w:rsid w:val="00CF2BB9"/>
    <w:rsid w:val="00CF401D"/>
    <w:rsid w:val="00CF620F"/>
    <w:rsid w:val="00CF6CAC"/>
    <w:rsid w:val="00CF6E13"/>
    <w:rsid w:val="00D00A78"/>
    <w:rsid w:val="00D00A94"/>
    <w:rsid w:val="00D03E84"/>
    <w:rsid w:val="00D06C02"/>
    <w:rsid w:val="00D06C69"/>
    <w:rsid w:val="00D122BC"/>
    <w:rsid w:val="00D13C32"/>
    <w:rsid w:val="00D14203"/>
    <w:rsid w:val="00D164C3"/>
    <w:rsid w:val="00D1688D"/>
    <w:rsid w:val="00D17399"/>
    <w:rsid w:val="00D207F7"/>
    <w:rsid w:val="00D212BA"/>
    <w:rsid w:val="00D217F2"/>
    <w:rsid w:val="00D218DE"/>
    <w:rsid w:val="00D22839"/>
    <w:rsid w:val="00D236CE"/>
    <w:rsid w:val="00D23B5B"/>
    <w:rsid w:val="00D23E8A"/>
    <w:rsid w:val="00D242E8"/>
    <w:rsid w:val="00D255A2"/>
    <w:rsid w:val="00D2797C"/>
    <w:rsid w:val="00D27FAC"/>
    <w:rsid w:val="00D338D5"/>
    <w:rsid w:val="00D34FA3"/>
    <w:rsid w:val="00D3512D"/>
    <w:rsid w:val="00D35C1A"/>
    <w:rsid w:val="00D35FBE"/>
    <w:rsid w:val="00D367CA"/>
    <w:rsid w:val="00D36905"/>
    <w:rsid w:val="00D412CE"/>
    <w:rsid w:val="00D428A7"/>
    <w:rsid w:val="00D428F9"/>
    <w:rsid w:val="00D42DFA"/>
    <w:rsid w:val="00D4337B"/>
    <w:rsid w:val="00D43C04"/>
    <w:rsid w:val="00D462FF"/>
    <w:rsid w:val="00D47734"/>
    <w:rsid w:val="00D47980"/>
    <w:rsid w:val="00D50EC9"/>
    <w:rsid w:val="00D523B3"/>
    <w:rsid w:val="00D535BA"/>
    <w:rsid w:val="00D55402"/>
    <w:rsid w:val="00D55A7F"/>
    <w:rsid w:val="00D608C5"/>
    <w:rsid w:val="00D6132C"/>
    <w:rsid w:val="00D62788"/>
    <w:rsid w:val="00D63B79"/>
    <w:rsid w:val="00D64A35"/>
    <w:rsid w:val="00D64C2C"/>
    <w:rsid w:val="00D65243"/>
    <w:rsid w:val="00D70794"/>
    <w:rsid w:val="00D71806"/>
    <w:rsid w:val="00D71C91"/>
    <w:rsid w:val="00D72428"/>
    <w:rsid w:val="00D73EB4"/>
    <w:rsid w:val="00D73F59"/>
    <w:rsid w:val="00D749C5"/>
    <w:rsid w:val="00D755FE"/>
    <w:rsid w:val="00D80640"/>
    <w:rsid w:val="00D84771"/>
    <w:rsid w:val="00D85E02"/>
    <w:rsid w:val="00D861EF"/>
    <w:rsid w:val="00D8633B"/>
    <w:rsid w:val="00D8639C"/>
    <w:rsid w:val="00D86B05"/>
    <w:rsid w:val="00D86B62"/>
    <w:rsid w:val="00D900B4"/>
    <w:rsid w:val="00D904BE"/>
    <w:rsid w:val="00D9102D"/>
    <w:rsid w:val="00D913AD"/>
    <w:rsid w:val="00D9336E"/>
    <w:rsid w:val="00DA068B"/>
    <w:rsid w:val="00DA3DF2"/>
    <w:rsid w:val="00DA68D8"/>
    <w:rsid w:val="00DA7109"/>
    <w:rsid w:val="00DB012A"/>
    <w:rsid w:val="00DB20BF"/>
    <w:rsid w:val="00DB4171"/>
    <w:rsid w:val="00DB4A30"/>
    <w:rsid w:val="00DB78B3"/>
    <w:rsid w:val="00DC127F"/>
    <w:rsid w:val="00DC56FB"/>
    <w:rsid w:val="00DC6B78"/>
    <w:rsid w:val="00DC6F95"/>
    <w:rsid w:val="00DC7699"/>
    <w:rsid w:val="00DD0426"/>
    <w:rsid w:val="00DD0658"/>
    <w:rsid w:val="00DD1EB1"/>
    <w:rsid w:val="00DD2331"/>
    <w:rsid w:val="00DD3511"/>
    <w:rsid w:val="00DD43F2"/>
    <w:rsid w:val="00DD6DC3"/>
    <w:rsid w:val="00DD7F46"/>
    <w:rsid w:val="00DE0361"/>
    <w:rsid w:val="00DE12B7"/>
    <w:rsid w:val="00DE4BBD"/>
    <w:rsid w:val="00DE501C"/>
    <w:rsid w:val="00DE5235"/>
    <w:rsid w:val="00DE6F91"/>
    <w:rsid w:val="00DF0865"/>
    <w:rsid w:val="00DF0F36"/>
    <w:rsid w:val="00DF11B7"/>
    <w:rsid w:val="00DF163F"/>
    <w:rsid w:val="00DF1763"/>
    <w:rsid w:val="00DF1BB2"/>
    <w:rsid w:val="00DF1CBC"/>
    <w:rsid w:val="00DF1FE7"/>
    <w:rsid w:val="00DF230A"/>
    <w:rsid w:val="00DF35EF"/>
    <w:rsid w:val="00DF4DE8"/>
    <w:rsid w:val="00DF672E"/>
    <w:rsid w:val="00DF6A83"/>
    <w:rsid w:val="00E004F7"/>
    <w:rsid w:val="00E017DF"/>
    <w:rsid w:val="00E01B3A"/>
    <w:rsid w:val="00E02972"/>
    <w:rsid w:val="00E03B89"/>
    <w:rsid w:val="00E0530C"/>
    <w:rsid w:val="00E11084"/>
    <w:rsid w:val="00E11644"/>
    <w:rsid w:val="00E11EC5"/>
    <w:rsid w:val="00E138EC"/>
    <w:rsid w:val="00E13D6E"/>
    <w:rsid w:val="00E140F8"/>
    <w:rsid w:val="00E15023"/>
    <w:rsid w:val="00E1625F"/>
    <w:rsid w:val="00E179B3"/>
    <w:rsid w:val="00E17C52"/>
    <w:rsid w:val="00E21068"/>
    <w:rsid w:val="00E245F7"/>
    <w:rsid w:val="00E24FFE"/>
    <w:rsid w:val="00E26C6E"/>
    <w:rsid w:val="00E276C8"/>
    <w:rsid w:val="00E34DFF"/>
    <w:rsid w:val="00E352ED"/>
    <w:rsid w:val="00E355DE"/>
    <w:rsid w:val="00E3694C"/>
    <w:rsid w:val="00E36B07"/>
    <w:rsid w:val="00E36BCD"/>
    <w:rsid w:val="00E37676"/>
    <w:rsid w:val="00E37C10"/>
    <w:rsid w:val="00E413E3"/>
    <w:rsid w:val="00E473A7"/>
    <w:rsid w:val="00E515A6"/>
    <w:rsid w:val="00E51972"/>
    <w:rsid w:val="00E53708"/>
    <w:rsid w:val="00E54078"/>
    <w:rsid w:val="00E5586C"/>
    <w:rsid w:val="00E55E45"/>
    <w:rsid w:val="00E5625A"/>
    <w:rsid w:val="00E56A0B"/>
    <w:rsid w:val="00E61F4B"/>
    <w:rsid w:val="00E6261A"/>
    <w:rsid w:val="00E63E91"/>
    <w:rsid w:val="00E65280"/>
    <w:rsid w:val="00E66995"/>
    <w:rsid w:val="00E678FD"/>
    <w:rsid w:val="00E70EBD"/>
    <w:rsid w:val="00E72C1B"/>
    <w:rsid w:val="00E73E95"/>
    <w:rsid w:val="00E73F30"/>
    <w:rsid w:val="00E741F3"/>
    <w:rsid w:val="00E74276"/>
    <w:rsid w:val="00E74775"/>
    <w:rsid w:val="00E75C10"/>
    <w:rsid w:val="00E803EE"/>
    <w:rsid w:val="00E80778"/>
    <w:rsid w:val="00E80987"/>
    <w:rsid w:val="00E81A0B"/>
    <w:rsid w:val="00E82773"/>
    <w:rsid w:val="00E840A6"/>
    <w:rsid w:val="00E900AA"/>
    <w:rsid w:val="00E905D7"/>
    <w:rsid w:val="00E918B0"/>
    <w:rsid w:val="00E9216D"/>
    <w:rsid w:val="00E95811"/>
    <w:rsid w:val="00E96F51"/>
    <w:rsid w:val="00E97693"/>
    <w:rsid w:val="00E976CA"/>
    <w:rsid w:val="00E9779C"/>
    <w:rsid w:val="00E97DD0"/>
    <w:rsid w:val="00EA17E4"/>
    <w:rsid w:val="00EA1EAF"/>
    <w:rsid w:val="00EA276B"/>
    <w:rsid w:val="00EA3952"/>
    <w:rsid w:val="00EA48B3"/>
    <w:rsid w:val="00EA5577"/>
    <w:rsid w:val="00EA6345"/>
    <w:rsid w:val="00EA705A"/>
    <w:rsid w:val="00EB0F29"/>
    <w:rsid w:val="00EB4098"/>
    <w:rsid w:val="00EC1735"/>
    <w:rsid w:val="00EC75F1"/>
    <w:rsid w:val="00ED1442"/>
    <w:rsid w:val="00ED2144"/>
    <w:rsid w:val="00ED427A"/>
    <w:rsid w:val="00ED76C6"/>
    <w:rsid w:val="00ED7AF0"/>
    <w:rsid w:val="00EE020C"/>
    <w:rsid w:val="00EE3A23"/>
    <w:rsid w:val="00EE40BF"/>
    <w:rsid w:val="00EE4ABF"/>
    <w:rsid w:val="00EE602E"/>
    <w:rsid w:val="00EE779C"/>
    <w:rsid w:val="00EF0085"/>
    <w:rsid w:val="00EF04D5"/>
    <w:rsid w:val="00EF35D0"/>
    <w:rsid w:val="00EF6F35"/>
    <w:rsid w:val="00EF70D4"/>
    <w:rsid w:val="00EF7E61"/>
    <w:rsid w:val="00F02A2E"/>
    <w:rsid w:val="00F02E2C"/>
    <w:rsid w:val="00F0341D"/>
    <w:rsid w:val="00F04056"/>
    <w:rsid w:val="00F06AA1"/>
    <w:rsid w:val="00F06B77"/>
    <w:rsid w:val="00F0739B"/>
    <w:rsid w:val="00F07586"/>
    <w:rsid w:val="00F101C2"/>
    <w:rsid w:val="00F10DFA"/>
    <w:rsid w:val="00F11B92"/>
    <w:rsid w:val="00F12767"/>
    <w:rsid w:val="00F146C9"/>
    <w:rsid w:val="00F17A04"/>
    <w:rsid w:val="00F17BA7"/>
    <w:rsid w:val="00F21A39"/>
    <w:rsid w:val="00F222DC"/>
    <w:rsid w:val="00F230E7"/>
    <w:rsid w:val="00F24048"/>
    <w:rsid w:val="00F2547A"/>
    <w:rsid w:val="00F25B76"/>
    <w:rsid w:val="00F262BC"/>
    <w:rsid w:val="00F2705F"/>
    <w:rsid w:val="00F27CDA"/>
    <w:rsid w:val="00F34B56"/>
    <w:rsid w:val="00F35DD0"/>
    <w:rsid w:val="00F364A3"/>
    <w:rsid w:val="00F367FB"/>
    <w:rsid w:val="00F36AFD"/>
    <w:rsid w:val="00F37E4B"/>
    <w:rsid w:val="00F42B5B"/>
    <w:rsid w:val="00F5046B"/>
    <w:rsid w:val="00F50C4D"/>
    <w:rsid w:val="00F51A3C"/>
    <w:rsid w:val="00F5220B"/>
    <w:rsid w:val="00F544D4"/>
    <w:rsid w:val="00F565E7"/>
    <w:rsid w:val="00F57B5F"/>
    <w:rsid w:val="00F57F85"/>
    <w:rsid w:val="00F61585"/>
    <w:rsid w:val="00F61671"/>
    <w:rsid w:val="00F62304"/>
    <w:rsid w:val="00F63EA0"/>
    <w:rsid w:val="00F63FE1"/>
    <w:rsid w:val="00F64C37"/>
    <w:rsid w:val="00F66174"/>
    <w:rsid w:val="00F719A4"/>
    <w:rsid w:val="00F74329"/>
    <w:rsid w:val="00F74ECF"/>
    <w:rsid w:val="00F76946"/>
    <w:rsid w:val="00F772F8"/>
    <w:rsid w:val="00F77AE5"/>
    <w:rsid w:val="00F77B02"/>
    <w:rsid w:val="00F77C96"/>
    <w:rsid w:val="00F81A47"/>
    <w:rsid w:val="00F824D8"/>
    <w:rsid w:val="00F846B6"/>
    <w:rsid w:val="00F86324"/>
    <w:rsid w:val="00F87CC4"/>
    <w:rsid w:val="00F87E7F"/>
    <w:rsid w:val="00F9000F"/>
    <w:rsid w:val="00F90EE3"/>
    <w:rsid w:val="00F915CC"/>
    <w:rsid w:val="00F92D46"/>
    <w:rsid w:val="00F93FEB"/>
    <w:rsid w:val="00F9546C"/>
    <w:rsid w:val="00F958D2"/>
    <w:rsid w:val="00F96F45"/>
    <w:rsid w:val="00F9770C"/>
    <w:rsid w:val="00FA01EC"/>
    <w:rsid w:val="00FA03DF"/>
    <w:rsid w:val="00FA0E56"/>
    <w:rsid w:val="00FA336F"/>
    <w:rsid w:val="00FA3D9C"/>
    <w:rsid w:val="00FA6AB7"/>
    <w:rsid w:val="00FA77FC"/>
    <w:rsid w:val="00FA7BC9"/>
    <w:rsid w:val="00FA7C8C"/>
    <w:rsid w:val="00FB1B26"/>
    <w:rsid w:val="00FB3133"/>
    <w:rsid w:val="00FB3239"/>
    <w:rsid w:val="00FB4012"/>
    <w:rsid w:val="00FB40D6"/>
    <w:rsid w:val="00FB4E2B"/>
    <w:rsid w:val="00FB5948"/>
    <w:rsid w:val="00FB6F53"/>
    <w:rsid w:val="00FB71B0"/>
    <w:rsid w:val="00FB725D"/>
    <w:rsid w:val="00FC1806"/>
    <w:rsid w:val="00FC1BC5"/>
    <w:rsid w:val="00FC2222"/>
    <w:rsid w:val="00FC3216"/>
    <w:rsid w:val="00FC59FE"/>
    <w:rsid w:val="00FC5F77"/>
    <w:rsid w:val="00FC6E63"/>
    <w:rsid w:val="00FC748C"/>
    <w:rsid w:val="00FD54F4"/>
    <w:rsid w:val="00FD6615"/>
    <w:rsid w:val="00FD6CC2"/>
    <w:rsid w:val="00FE0123"/>
    <w:rsid w:val="00FE0185"/>
    <w:rsid w:val="00FE1C62"/>
    <w:rsid w:val="00FE2011"/>
    <w:rsid w:val="00FF170D"/>
    <w:rsid w:val="00FF2603"/>
    <w:rsid w:val="00FF3507"/>
    <w:rsid w:val="00FF5BF5"/>
    <w:rsid w:val="00FF634B"/>
    <w:rsid w:val="00FF6C4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CBFC2"/>
  <w15:docId w15:val="{EA57BD68-4968-4D34-A97F-A943D25DC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CE4"/>
    <w:pPr>
      <w:spacing w:after="200" w:line="276" w:lineRule="auto"/>
    </w:pPr>
    <w:rPr>
      <w:rFonts w:ascii="Times New Roman" w:eastAsia="Calibri" w:hAnsi="Times New Roman" w:cs="Times New Roman"/>
      <w:sz w:val="24"/>
    </w:rPr>
  </w:style>
  <w:style w:type="paragraph" w:styleId="Heading1">
    <w:name w:val="heading 1"/>
    <w:basedOn w:val="Normal"/>
    <w:next w:val="Normal"/>
    <w:link w:val="Heading1Char"/>
    <w:uiPriority w:val="1"/>
    <w:qFormat/>
    <w:rsid w:val="004217C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link w:val="Heading2Char"/>
    <w:autoRedefine/>
    <w:uiPriority w:val="1"/>
    <w:unhideWhenUsed/>
    <w:qFormat/>
    <w:rsid w:val="003B0DB7"/>
    <w:pPr>
      <w:keepNext/>
      <w:spacing w:after="0" w:line="360" w:lineRule="auto"/>
      <w:ind w:left="567" w:hanging="567"/>
      <w:jc w:val="both"/>
      <w:outlineLvl w:val="1"/>
    </w:pPr>
    <w:rPr>
      <w:rFonts w:ascii="Times New Roman" w:eastAsia="Calibri" w:hAnsi="Times New Roman" w:cs="Times New Roman"/>
      <w:b/>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7C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B0DB7"/>
    <w:rPr>
      <w:rFonts w:ascii="Times New Roman" w:eastAsia="Calibri" w:hAnsi="Times New Roman" w:cs="Times New Roman"/>
      <w:b/>
      <w:iCs/>
      <w:sz w:val="24"/>
      <w:szCs w:val="24"/>
    </w:rPr>
  </w:style>
  <w:style w:type="paragraph" w:styleId="ListParagraph">
    <w:name w:val="List Paragraph"/>
    <w:aliases w:val="Head 5,Title Proposal"/>
    <w:basedOn w:val="Normal"/>
    <w:link w:val="ListParagraphChar"/>
    <w:uiPriority w:val="34"/>
    <w:qFormat/>
    <w:rsid w:val="004D7CE4"/>
    <w:pPr>
      <w:ind w:left="720"/>
    </w:pPr>
  </w:style>
  <w:style w:type="character" w:customStyle="1" w:styleId="ListParagraphChar">
    <w:name w:val="List Paragraph Char"/>
    <w:aliases w:val="Head 5 Char,Title Proposal Char"/>
    <w:link w:val="ListParagraph"/>
    <w:uiPriority w:val="34"/>
    <w:locked/>
    <w:rsid w:val="004D7CE4"/>
    <w:rPr>
      <w:rFonts w:ascii="Times New Roman" w:eastAsia="Calibri" w:hAnsi="Times New Roman" w:cs="Times New Roman"/>
      <w:sz w:val="24"/>
    </w:rPr>
  </w:style>
  <w:style w:type="paragraph" w:styleId="Header">
    <w:name w:val="header"/>
    <w:basedOn w:val="Normal"/>
    <w:link w:val="HeaderChar"/>
    <w:uiPriority w:val="99"/>
    <w:unhideWhenUsed/>
    <w:rsid w:val="004571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71FA"/>
    <w:rPr>
      <w:rFonts w:ascii="Times New Roman" w:eastAsia="Calibri" w:hAnsi="Times New Roman" w:cs="Times New Roman"/>
      <w:sz w:val="24"/>
    </w:rPr>
  </w:style>
  <w:style w:type="paragraph" w:styleId="Footer">
    <w:name w:val="footer"/>
    <w:basedOn w:val="Normal"/>
    <w:link w:val="FooterChar"/>
    <w:uiPriority w:val="99"/>
    <w:unhideWhenUsed/>
    <w:rsid w:val="004571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71FA"/>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306A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6A31"/>
    <w:rPr>
      <w:rFonts w:ascii="Segoe UI" w:eastAsia="Calibri" w:hAnsi="Segoe UI" w:cs="Segoe UI"/>
      <w:sz w:val="18"/>
      <w:szCs w:val="18"/>
    </w:rPr>
  </w:style>
  <w:style w:type="table" w:styleId="TableGrid">
    <w:name w:val="Table Grid"/>
    <w:basedOn w:val="TableNormal"/>
    <w:uiPriority w:val="59"/>
    <w:rsid w:val="00DF230A"/>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4151C"/>
    <w:rPr>
      <w:color w:val="808080"/>
    </w:rPr>
  </w:style>
  <w:style w:type="paragraph" w:styleId="Caption">
    <w:name w:val="caption"/>
    <w:basedOn w:val="Normal"/>
    <w:next w:val="Normal"/>
    <w:uiPriority w:val="35"/>
    <w:unhideWhenUsed/>
    <w:qFormat/>
    <w:rsid w:val="005F53DA"/>
    <w:pPr>
      <w:spacing w:line="240" w:lineRule="auto"/>
    </w:pPr>
    <w:rPr>
      <w:i/>
      <w:iCs/>
      <w:color w:val="44546A" w:themeColor="text2"/>
      <w:sz w:val="18"/>
      <w:szCs w:val="18"/>
    </w:rPr>
  </w:style>
  <w:style w:type="paragraph" w:styleId="BodyText">
    <w:name w:val="Body Text"/>
    <w:basedOn w:val="Normal"/>
    <w:link w:val="BodyTextChar"/>
    <w:qFormat/>
    <w:rsid w:val="007D0306"/>
    <w:pPr>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7D0306"/>
    <w:rPr>
      <w:rFonts w:ascii="Times New Roman" w:eastAsia="SimSun" w:hAnsi="Times New Roman" w:cs="Times New Roman"/>
      <w:spacing w:val="-1"/>
      <w:sz w:val="20"/>
      <w:szCs w:val="20"/>
      <w:lang w:val="x-none" w:eastAsia="x-none"/>
    </w:rPr>
  </w:style>
  <w:style w:type="character" w:styleId="Hyperlink">
    <w:name w:val="Hyperlink"/>
    <w:basedOn w:val="DefaultParagraphFont"/>
    <w:uiPriority w:val="99"/>
    <w:unhideWhenUsed/>
    <w:rsid w:val="00BD2B56"/>
    <w:rPr>
      <w:color w:val="0563C1" w:themeColor="hyperlink"/>
      <w:u w:val="single"/>
    </w:rPr>
  </w:style>
  <w:style w:type="character" w:styleId="FollowedHyperlink">
    <w:name w:val="FollowedHyperlink"/>
    <w:basedOn w:val="DefaultParagraphFont"/>
    <w:uiPriority w:val="99"/>
    <w:semiHidden/>
    <w:unhideWhenUsed/>
    <w:rsid w:val="00310D8C"/>
    <w:rPr>
      <w:color w:val="954F72" w:themeColor="followedHyperlink"/>
      <w:u w:val="single"/>
    </w:rPr>
  </w:style>
  <w:style w:type="paragraph" w:styleId="TableofFigures">
    <w:name w:val="table of figures"/>
    <w:basedOn w:val="Normal"/>
    <w:next w:val="Normal"/>
    <w:uiPriority w:val="99"/>
    <w:unhideWhenUsed/>
    <w:rsid w:val="004217CB"/>
    <w:pPr>
      <w:spacing w:after="0"/>
      <w:ind w:left="480" w:hanging="480"/>
    </w:pPr>
    <w:rPr>
      <w:rFonts w:asciiTheme="minorHAnsi" w:hAnsiTheme="minorHAnsi"/>
      <w:caps/>
      <w:sz w:val="20"/>
      <w:szCs w:val="20"/>
    </w:rPr>
  </w:style>
  <w:style w:type="paragraph" w:customStyle="1" w:styleId="Default">
    <w:name w:val="Default"/>
    <w:rsid w:val="004217CB"/>
    <w:pPr>
      <w:autoSpaceDE w:val="0"/>
      <w:autoSpaceDN w:val="0"/>
      <w:adjustRightInd w:val="0"/>
      <w:spacing w:after="0" w:line="240" w:lineRule="auto"/>
    </w:pPr>
    <w:rPr>
      <w:rFonts w:ascii="Times New Arabic" w:eastAsia="Calibri" w:hAnsi="Times New Arabic" w:cs="Times New Arabic"/>
      <w:color w:val="000000"/>
      <w:sz w:val="24"/>
      <w:szCs w:val="24"/>
      <w:lang w:val="id-ID"/>
    </w:rPr>
  </w:style>
  <w:style w:type="paragraph" w:styleId="TOCHeading">
    <w:name w:val="TOC Heading"/>
    <w:basedOn w:val="Heading1"/>
    <w:next w:val="Normal"/>
    <w:uiPriority w:val="39"/>
    <w:unhideWhenUsed/>
    <w:qFormat/>
    <w:rsid w:val="00817D20"/>
    <w:pPr>
      <w:spacing w:line="259" w:lineRule="auto"/>
      <w:outlineLvl w:val="9"/>
    </w:pPr>
  </w:style>
  <w:style w:type="paragraph" w:styleId="TOC1">
    <w:name w:val="toc 1"/>
    <w:basedOn w:val="Normal"/>
    <w:next w:val="Normal"/>
    <w:autoRedefine/>
    <w:uiPriority w:val="39"/>
    <w:unhideWhenUsed/>
    <w:qFormat/>
    <w:rsid w:val="00C348EF"/>
    <w:pPr>
      <w:tabs>
        <w:tab w:val="right" w:leader="dot" w:pos="7928"/>
      </w:tabs>
      <w:spacing w:after="100"/>
    </w:pPr>
    <w:rPr>
      <w:b/>
      <w:noProof/>
      <w:lang w:val="id-ID"/>
    </w:rPr>
  </w:style>
  <w:style w:type="paragraph" w:styleId="TOC2">
    <w:name w:val="toc 2"/>
    <w:basedOn w:val="Normal"/>
    <w:next w:val="Normal"/>
    <w:autoRedefine/>
    <w:uiPriority w:val="39"/>
    <w:unhideWhenUsed/>
    <w:qFormat/>
    <w:rsid w:val="00817D20"/>
    <w:pPr>
      <w:spacing w:after="100"/>
      <w:ind w:left="240"/>
    </w:pPr>
  </w:style>
  <w:style w:type="paragraph" w:styleId="TOC3">
    <w:name w:val="toc 3"/>
    <w:basedOn w:val="Normal"/>
    <w:next w:val="Normal"/>
    <w:autoRedefine/>
    <w:uiPriority w:val="39"/>
    <w:unhideWhenUsed/>
    <w:qFormat/>
    <w:rsid w:val="00817D20"/>
    <w:pPr>
      <w:spacing w:after="100"/>
      <w:ind w:left="480"/>
    </w:pPr>
  </w:style>
  <w:style w:type="character" w:styleId="LineNumber">
    <w:name w:val="line number"/>
    <w:basedOn w:val="DefaultParagraphFont"/>
    <w:uiPriority w:val="99"/>
    <w:semiHidden/>
    <w:unhideWhenUsed/>
    <w:rsid w:val="00AF4453"/>
  </w:style>
  <w:style w:type="paragraph" w:customStyle="1" w:styleId="TableParagraph">
    <w:name w:val="Table Paragraph"/>
    <w:basedOn w:val="Normal"/>
    <w:uiPriority w:val="1"/>
    <w:qFormat/>
    <w:rsid w:val="00C30C12"/>
    <w:pPr>
      <w:widowControl w:val="0"/>
      <w:spacing w:after="0" w:line="240" w:lineRule="auto"/>
    </w:pPr>
    <w:rPr>
      <w:rFonts w:asciiTheme="minorHAnsi" w:eastAsiaTheme="minorHAnsi" w:hAnsiTheme="minorHAnsi" w:cstheme="minorBidi"/>
      <w:sz w:val="22"/>
    </w:rPr>
  </w:style>
  <w:style w:type="paragraph" w:styleId="NormalWeb">
    <w:name w:val="Normal (Web)"/>
    <w:basedOn w:val="Normal"/>
    <w:uiPriority w:val="99"/>
    <w:unhideWhenUsed/>
    <w:rsid w:val="00C30C12"/>
    <w:pPr>
      <w:spacing w:before="100" w:beforeAutospacing="1" w:after="100" w:afterAutospacing="1" w:line="240" w:lineRule="auto"/>
    </w:pPr>
    <w:rPr>
      <w:rFonts w:eastAsia="Times New Roman"/>
      <w:szCs w:val="24"/>
    </w:rPr>
  </w:style>
  <w:style w:type="character" w:styleId="Strong">
    <w:name w:val="Strong"/>
    <w:basedOn w:val="DefaultParagraphFont"/>
    <w:uiPriority w:val="22"/>
    <w:qFormat/>
    <w:rsid w:val="00C30C12"/>
    <w:rPr>
      <w:b/>
      <w:bCs/>
    </w:rPr>
  </w:style>
  <w:style w:type="character" w:customStyle="1" w:styleId="apple-converted-space">
    <w:name w:val="apple-converted-space"/>
    <w:basedOn w:val="DefaultParagraphFont"/>
    <w:rsid w:val="00C30C12"/>
  </w:style>
  <w:style w:type="character" w:styleId="Emphasis">
    <w:name w:val="Emphasis"/>
    <w:basedOn w:val="DefaultParagraphFont"/>
    <w:uiPriority w:val="20"/>
    <w:qFormat/>
    <w:rsid w:val="00C30C12"/>
    <w:rPr>
      <w:i/>
      <w:iCs/>
    </w:rPr>
  </w:style>
  <w:style w:type="paragraph" w:customStyle="1" w:styleId="ColorfulList-Accent11">
    <w:name w:val="Colorful List - Accent 11"/>
    <w:basedOn w:val="Normal"/>
    <w:link w:val="ColorfulList-Accent1Char"/>
    <w:uiPriority w:val="34"/>
    <w:qFormat/>
    <w:rsid w:val="00C30C12"/>
    <w:pPr>
      <w:ind w:left="720"/>
      <w:contextualSpacing/>
    </w:pPr>
    <w:rPr>
      <w:rFonts w:ascii="Calibri" w:hAnsi="Calibri"/>
      <w:sz w:val="22"/>
      <w:lang w:val="x-none" w:eastAsia="x-none"/>
    </w:rPr>
  </w:style>
  <w:style w:type="character" w:customStyle="1" w:styleId="ColorfulList-Accent1Char">
    <w:name w:val="Colorful List - Accent 1 Char"/>
    <w:link w:val="ColorfulList-Accent11"/>
    <w:uiPriority w:val="34"/>
    <w:rsid w:val="00C30C12"/>
    <w:rPr>
      <w:rFonts w:ascii="Calibri" w:eastAsia="Calibri" w:hAnsi="Calibri" w:cs="Times New Roman"/>
      <w:lang w:val="x-none" w:eastAsia="x-none"/>
    </w:rPr>
  </w:style>
  <w:style w:type="table" w:styleId="LightShading">
    <w:name w:val="Light Shading"/>
    <w:basedOn w:val="TableNormal"/>
    <w:uiPriority w:val="60"/>
    <w:rsid w:val="00221CF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B41D61"/>
    <w:pPr>
      <w:spacing w:after="0" w:line="240" w:lineRule="auto"/>
      <w:ind w:left="425" w:hanging="357"/>
    </w:pPr>
    <w:rPr>
      <w:rFonts w:ascii="Calibri" w:eastAsia="Calibri" w:hAnsi="Calibri" w:cs="Arial"/>
    </w:rPr>
  </w:style>
  <w:style w:type="paragraph" w:styleId="HTMLPreformatted">
    <w:name w:val="HTML Preformatted"/>
    <w:basedOn w:val="Normal"/>
    <w:link w:val="HTMLPreformattedChar"/>
    <w:uiPriority w:val="99"/>
    <w:semiHidden/>
    <w:unhideWhenUsed/>
    <w:rsid w:val="006731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id-ID" w:eastAsia="id-ID"/>
    </w:rPr>
  </w:style>
  <w:style w:type="character" w:customStyle="1" w:styleId="HTMLPreformattedChar">
    <w:name w:val="HTML Preformatted Char"/>
    <w:basedOn w:val="DefaultParagraphFont"/>
    <w:link w:val="HTMLPreformatted"/>
    <w:uiPriority w:val="99"/>
    <w:semiHidden/>
    <w:rsid w:val="006731F6"/>
    <w:rPr>
      <w:rFonts w:ascii="Courier New" w:eastAsia="Times New Roman" w:hAnsi="Courier New" w:cs="Courier New"/>
      <w:sz w:val="20"/>
      <w:szCs w:val="20"/>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280569">
      <w:bodyDiv w:val="1"/>
      <w:marLeft w:val="0"/>
      <w:marRight w:val="0"/>
      <w:marTop w:val="0"/>
      <w:marBottom w:val="0"/>
      <w:divBdr>
        <w:top w:val="none" w:sz="0" w:space="0" w:color="auto"/>
        <w:left w:val="none" w:sz="0" w:space="0" w:color="auto"/>
        <w:bottom w:val="none" w:sz="0" w:space="0" w:color="auto"/>
        <w:right w:val="none" w:sz="0" w:space="0" w:color="auto"/>
      </w:divBdr>
    </w:div>
    <w:div w:id="466169033">
      <w:bodyDiv w:val="1"/>
      <w:marLeft w:val="0"/>
      <w:marRight w:val="0"/>
      <w:marTop w:val="0"/>
      <w:marBottom w:val="0"/>
      <w:divBdr>
        <w:top w:val="none" w:sz="0" w:space="0" w:color="auto"/>
        <w:left w:val="none" w:sz="0" w:space="0" w:color="auto"/>
        <w:bottom w:val="none" w:sz="0" w:space="0" w:color="auto"/>
        <w:right w:val="none" w:sz="0" w:space="0" w:color="auto"/>
      </w:divBdr>
    </w:div>
    <w:div w:id="565729894">
      <w:bodyDiv w:val="1"/>
      <w:marLeft w:val="0"/>
      <w:marRight w:val="0"/>
      <w:marTop w:val="0"/>
      <w:marBottom w:val="0"/>
      <w:divBdr>
        <w:top w:val="none" w:sz="0" w:space="0" w:color="auto"/>
        <w:left w:val="none" w:sz="0" w:space="0" w:color="auto"/>
        <w:bottom w:val="none" w:sz="0" w:space="0" w:color="auto"/>
        <w:right w:val="none" w:sz="0" w:space="0" w:color="auto"/>
      </w:divBdr>
    </w:div>
    <w:div w:id="610548727">
      <w:bodyDiv w:val="1"/>
      <w:marLeft w:val="0"/>
      <w:marRight w:val="0"/>
      <w:marTop w:val="0"/>
      <w:marBottom w:val="0"/>
      <w:divBdr>
        <w:top w:val="none" w:sz="0" w:space="0" w:color="auto"/>
        <w:left w:val="none" w:sz="0" w:space="0" w:color="auto"/>
        <w:bottom w:val="none" w:sz="0" w:space="0" w:color="auto"/>
        <w:right w:val="none" w:sz="0" w:space="0" w:color="auto"/>
      </w:divBdr>
    </w:div>
    <w:div w:id="611061155">
      <w:bodyDiv w:val="1"/>
      <w:marLeft w:val="0"/>
      <w:marRight w:val="0"/>
      <w:marTop w:val="0"/>
      <w:marBottom w:val="0"/>
      <w:divBdr>
        <w:top w:val="none" w:sz="0" w:space="0" w:color="auto"/>
        <w:left w:val="none" w:sz="0" w:space="0" w:color="auto"/>
        <w:bottom w:val="none" w:sz="0" w:space="0" w:color="auto"/>
        <w:right w:val="none" w:sz="0" w:space="0" w:color="auto"/>
      </w:divBdr>
    </w:div>
    <w:div w:id="1129476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38D68-7635-4ABE-998F-A519059DCD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6</TotalTime>
  <Pages>8</Pages>
  <Words>2034</Words>
  <Characters>1159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Fahmi Hidayat</dc:creator>
  <cp:keywords/>
  <dc:description/>
  <cp:lastModifiedBy>adityasm</cp:lastModifiedBy>
  <cp:revision>116</cp:revision>
  <cp:lastPrinted>2019-07-18T04:02:00Z</cp:lastPrinted>
  <dcterms:created xsi:type="dcterms:W3CDTF">2019-05-14T14:44:00Z</dcterms:created>
  <dcterms:modified xsi:type="dcterms:W3CDTF">2019-07-27T02:01:00Z</dcterms:modified>
  <cp:category>Skripsi</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adc7b20-36bd-3cb9-a6ef-424c16f59fab</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ies>
</file>